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5EABF4" w14:textId="77777777" w:rsidR="00835FCE" w:rsidRDefault="00835FCE" w:rsidP="00476F5B">
      <w:pPr>
        <w:jc w:val="center"/>
        <w:rPr>
          <w:rFonts w:ascii="Times New Roman" w:hAnsi="Times New Roman" w:cs="Times New Roman"/>
          <w:sz w:val="40"/>
          <w:szCs w:val="40"/>
        </w:rPr>
      </w:pPr>
    </w:p>
    <w:p w14:paraId="49F764EA" w14:textId="77777777" w:rsidR="00835FCE" w:rsidRDefault="00835FCE" w:rsidP="00476F5B">
      <w:pPr>
        <w:jc w:val="center"/>
        <w:rPr>
          <w:rFonts w:ascii="Times New Roman" w:hAnsi="Times New Roman" w:cs="Times New Roman"/>
          <w:sz w:val="40"/>
          <w:szCs w:val="40"/>
        </w:rPr>
      </w:pPr>
    </w:p>
    <w:p w14:paraId="32E74478" w14:textId="77777777" w:rsidR="00835FCE" w:rsidRDefault="00835FCE" w:rsidP="00476F5B">
      <w:pPr>
        <w:jc w:val="center"/>
        <w:rPr>
          <w:rFonts w:ascii="Times New Roman" w:hAnsi="Times New Roman" w:cs="Times New Roman"/>
          <w:sz w:val="40"/>
          <w:szCs w:val="40"/>
        </w:rPr>
      </w:pPr>
    </w:p>
    <w:p w14:paraId="6D3A72CD" w14:textId="77777777" w:rsidR="00835FCE" w:rsidRDefault="00835FCE" w:rsidP="00476F5B">
      <w:pPr>
        <w:jc w:val="center"/>
        <w:rPr>
          <w:rFonts w:ascii="Times New Roman" w:hAnsi="Times New Roman" w:cs="Times New Roman"/>
          <w:sz w:val="40"/>
          <w:szCs w:val="40"/>
        </w:rPr>
      </w:pPr>
    </w:p>
    <w:p w14:paraId="7653200D" w14:textId="77777777" w:rsidR="00476F5B" w:rsidRDefault="000975A1" w:rsidP="00476F5B">
      <w:pPr>
        <w:jc w:val="center"/>
        <w:rPr>
          <w:rFonts w:ascii="Times New Roman" w:hAnsi="Times New Roman" w:cs="Times New Roman"/>
          <w:sz w:val="40"/>
          <w:szCs w:val="40"/>
        </w:rPr>
      </w:pPr>
      <w:r w:rsidRPr="00476F5B">
        <w:rPr>
          <w:rFonts w:ascii="Times New Roman" w:hAnsi="Times New Roman" w:cs="Times New Roman"/>
          <w:sz w:val="40"/>
          <w:szCs w:val="40"/>
        </w:rPr>
        <w:t>STATE</w:t>
      </w:r>
      <w:r w:rsidR="00835FCE">
        <w:rPr>
          <w:rFonts w:ascii="Times New Roman" w:hAnsi="Times New Roman" w:cs="Times New Roman"/>
          <w:sz w:val="40"/>
          <w:szCs w:val="40"/>
        </w:rPr>
        <w:t>S</w:t>
      </w:r>
      <w:r w:rsidRPr="00476F5B">
        <w:rPr>
          <w:rFonts w:ascii="Times New Roman" w:hAnsi="Times New Roman" w:cs="Times New Roman"/>
          <w:sz w:val="40"/>
          <w:szCs w:val="40"/>
        </w:rPr>
        <w:t>BORO-BULLOCH COUNTY AIRPORT</w:t>
      </w:r>
    </w:p>
    <w:p w14:paraId="6E017D0B" w14:textId="77777777" w:rsidR="00835FCE" w:rsidRPr="00476F5B" w:rsidRDefault="000975A1" w:rsidP="00476F5B">
      <w:pPr>
        <w:jc w:val="center"/>
        <w:rPr>
          <w:rFonts w:ascii="Times New Roman" w:hAnsi="Times New Roman" w:cs="Times New Roman"/>
          <w:sz w:val="40"/>
          <w:szCs w:val="40"/>
        </w:rPr>
      </w:pPr>
      <w:r w:rsidRPr="00476F5B">
        <w:rPr>
          <w:rFonts w:ascii="Times New Roman" w:hAnsi="Times New Roman" w:cs="Times New Roman"/>
          <w:sz w:val="40"/>
          <w:szCs w:val="40"/>
        </w:rPr>
        <w:t>STANDARD OPERATING PROCEDURES</w:t>
      </w:r>
    </w:p>
    <w:p w14:paraId="4A27059B" w14:textId="77777777" w:rsidR="00D223DB" w:rsidRPr="00976FE0" w:rsidRDefault="000975A1">
      <w:r>
        <w:br w:type="page"/>
      </w:r>
      <w:r w:rsidRPr="00D223DB">
        <w:rPr>
          <w:b/>
        </w:rPr>
        <w:lastRenderedPageBreak/>
        <w:t xml:space="preserve">Table of Contents </w:t>
      </w:r>
    </w:p>
    <w:p w14:paraId="560EF9D4" w14:textId="77777777" w:rsidR="001953BE" w:rsidRDefault="000975A1">
      <w:r w:rsidRPr="001F4A70">
        <w:rPr>
          <w:b/>
          <w:bCs/>
        </w:rPr>
        <w:t>Section One</w:t>
      </w:r>
      <w:r>
        <w:t xml:space="preserve"> </w:t>
      </w:r>
      <w:r w:rsidR="00835FCE">
        <w:t>–</w:t>
      </w:r>
      <w:r>
        <w:t xml:space="preserve"> A</w:t>
      </w:r>
      <w:r w:rsidR="00835FCE">
        <w:t>irport Committee</w:t>
      </w:r>
    </w:p>
    <w:p w14:paraId="179310C9" w14:textId="77777777" w:rsidR="001953BE" w:rsidRDefault="000975A1" w:rsidP="001953BE">
      <w:pPr>
        <w:ind w:firstLine="720"/>
      </w:pPr>
      <w:r>
        <w:t xml:space="preserve">1.01 Public Body </w:t>
      </w:r>
    </w:p>
    <w:p w14:paraId="7FF7AF87" w14:textId="77777777" w:rsidR="001953BE" w:rsidRDefault="000975A1" w:rsidP="001953BE">
      <w:pPr>
        <w:ind w:firstLine="720"/>
      </w:pPr>
      <w:r>
        <w:t xml:space="preserve">1.02 </w:t>
      </w:r>
      <w:r w:rsidR="00F077FE">
        <w:t>Airport Committee</w:t>
      </w:r>
      <w:r>
        <w:t xml:space="preserve"> </w:t>
      </w:r>
    </w:p>
    <w:p w14:paraId="5C15DD4E" w14:textId="77777777" w:rsidR="001953BE" w:rsidRDefault="000975A1" w:rsidP="001953BE">
      <w:pPr>
        <w:ind w:firstLine="720"/>
      </w:pPr>
      <w:r>
        <w:t xml:space="preserve">1.03 Airport Manager </w:t>
      </w:r>
    </w:p>
    <w:p w14:paraId="4DD7DE90" w14:textId="77777777" w:rsidR="001953BE" w:rsidRDefault="000975A1" w:rsidP="001953BE">
      <w:r w:rsidRPr="001F4A70">
        <w:rPr>
          <w:b/>
          <w:bCs/>
        </w:rPr>
        <w:t>Section Two</w:t>
      </w:r>
      <w:r>
        <w:t xml:space="preserve"> - Purpose and Scope of Standard Operating Procedures </w:t>
      </w:r>
    </w:p>
    <w:p w14:paraId="6D82235C" w14:textId="77777777" w:rsidR="001953BE" w:rsidRDefault="000975A1" w:rsidP="001953BE">
      <w:pPr>
        <w:ind w:firstLine="720"/>
      </w:pPr>
      <w:r>
        <w:t xml:space="preserve">2.01 Purpose </w:t>
      </w:r>
    </w:p>
    <w:p w14:paraId="34937396" w14:textId="77777777" w:rsidR="001953BE" w:rsidRDefault="000975A1" w:rsidP="001953BE">
      <w:pPr>
        <w:ind w:left="720"/>
      </w:pPr>
      <w:r>
        <w:t xml:space="preserve">2.02 Scope </w:t>
      </w:r>
    </w:p>
    <w:p w14:paraId="17C62261" w14:textId="77777777" w:rsidR="001953BE" w:rsidRDefault="000975A1" w:rsidP="001953BE">
      <w:pPr>
        <w:ind w:left="720"/>
      </w:pPr>
      <w:r>
        <w:t xml:space="preserve">2.03 Conflicts </w:t>
      </w:r>
    </w:p>
    <w:p w14:paraId="27219165" w14:textId="77777777" w:rsidR="001953BE" w:rsidRDefault="000975A1" w:rsidP="001953BE">
      <w:pPr>
        <w:ind w:left="720"/>
      </w:pPr>
      <w:r>
        <w:t xml:space="preserve">2.04 Effective Date </w:t>
      </w:r>
    </w:p>
    <w:p w14:paraId="4DD3A555" w14:textId="77777777" w:rsidR="00835FCE" w:rsidRDefault="000975A1" w:rsidP="001953BE">
      <w:pPr>
        <w:ind w:left="720"/>
      </w:pPr>
      <w:r>
        <w:t xml:space="preserve">2.05 Amendments </w:t>
      </w:r>
    </w:p>
    <w:p w14:paraId="4B7A9F52" w14:textId="77777777" w:rsidR="001953BE" w:rsidRDefault="000975A1" w:rsidP="001953BE">
      <w:pPr>
        <w:ind w:left="720"/>
      </w:pPr>
      <w:r>
        <w:t xml:space="preserve">2.06 Notice to Public </w:t>
      </w:r>
    </w:p>
    <w:p w14:paraId="3A3EE6C7" w14:textId="77777777" w:rsidR="001953BE" w:rsidRDefault="000975A1" w:rsidP="001953BE">
      <w:pPr>
        <w:ind w:left="720"/>
      </w:pPr>
      <w:r>
        <w:t xml:space="preserve">2.07 Distribution </w:t>
      </w:r>
    </w:p>
    <w:p w14:paraId="1A283FE7" w14:textId="77777777" w:rsidR="001953BE" w:rsidRDefault="000975A1" w:rsidP="001953BE">
      <w:r w:rsidRPr="001F4A70">
        <w:rPr>
          <w:b/>
          <w:bCs/>
        </w:rPr>
        <w:t>Section Three</w:t>
      </w:r>
      <w:r>
        <w:t xml:space="preserve"> - Definitions </w:t>
      </w:r>
    </w:p>
    <w:p w14:paraId="15285211" w14:textId="77777777" w:rsidR="001953BE" w:rsidRDefault="000975A1" w:rsidP="001953BE">
      <w:pPr>
        <w:ind w:firstLine="720"/>
      </w:pPr>
      <w:r>
        <w:t xml:space="preserve">3.01 Airport </w:t>
      </w:r>
    </w:p>
    <w:p w14:paraId="46E12526" w14:textId="77777777" w:rsidR="002F78DC" w:rsidRDefault="000975A1" w:rsidP="001953BE">
      <w:pPr>
        <w:ind w:firstLine="720"/>
      </w:pPr>
      <w:r>
        <w:t>3.0</w:t>
      </w:r>
      <w:r w:rsidR="007331A5">
        <w:t>2</w:t>
      </w:r>
      <w:r>
        <w:t xml:space="preserve"> Air Operations Area</w:t>
      </w:r>
    </w:p>
    <w:p w14:paraId="465B0DE1" w14:textId="77777777" w:rsidR="001953BE" w:rsidRPr="00976FE0" w:rsidRDefault="002F78DC" w:rsidP="001953BE">
      <w:pPr>
        <w:ind w:firstLine="720"/>
      </w:pPr>
      <w:r w:rsidRPr="00976FE0">
        <w:t>3.03 Air Traffic Area</w:t>
      </w:r>
      <w:r w:rsidR="000975A1" w:rsidRPr="00976FE0">
        <w:t xml:space="preserve"> </w:t>
      </w:r>
    </w:p>
    <w:p w14:paraId="2E3039DF" w14:textId="77777777" w:rsidR="0008660F" w:rsidRPr="00976FE0" w:rsidRDefault="0008660F" w:rsidP="001953BE">
      <w:pPr>
        <w:ind w:firstLine="720"/>
      </w:pPr>
      <w:r w:rsidRPr="00976FE0">
        <w:t>3.04 FAA</w:t>
      </w:r>
    </w:p>
    <w:p w14:paraId="0B28DE48" w14:textId="77777777" w:rsidR="002F6A2B" w:rsidRDefault="000975A1" w:rsidP="001953BE">
      <w:pPr>
        <w:ind w:firstLine="720"/>
      </w:pPr>
      <w:r>
        <w:t>3.0</w:t>
      </w:r>
      <w:r w:rsidR="0008660F">
        <w:t>5</w:t>
      </w:r>
      <w:r>
        <w:t xml:space="preserve"> Persons</w:t>
      </w:r>
    </w:p>
    <w:p w14:paraId="39E42176" w14:textId="77777777" w:rsidR="001953BE" w:rsidRDefault="002F6A2B" w:rsidP="001953BE">
      <w:pPr>
        <w:ind w:firstLine="720"/>
      </w:pPr>
      <w:r>
        <w:t>3.0</w:t>
      </w:r>
      <w:r w:rsidR="0008660F">
        <w:t>6</w:t>
      </w:r>
      <w:r>
        <w:t xml:space="preserve"> Ramp Area</w:t>
      </w:r>
      <w:r w:rsidR="000975A1">
        <w:t xml:space="preserve"> </w:t>
      </w:r>
    </w:p>
    <w:p w14:paraId="7FE47345" w14:textId="77777777" w:rsidR="001953BE" w:rsidRDefault="000975A1" w:rsidP="001953BE">
      <w:pPr>
        <w:ind w:firstLine="720"/>
      </w:pPr>
      <w:r>
        <w:t>3.0</w:t>
      </w:r>
      <w:r w:rsidR="0008660F">
        <w:t>7</w:t>
      </w:r>
      <w:r>
        <w:t xml:space="preserve"> Other Terms </w:t>
      </w:r>
    </w:p>
    <w:p w14:paraId="7A27223D" w14:textId="77777777" w:rsidR="001953BE" w:rsidRDefault="000975A1" w:rsidP="001953BE">
      <w:r w:rsidRPr="001F4A70">
        <w:rPr>
          <w:b/>
          <w:bCs/>
        </w:rPr>
        <w:t>Section Four</w:t>
      </w:r>
      <w:r>
        <w:t xml:space="preserve"> - General Standard Operating Procedures </w:t>
      </w:r>
    </w:p>
    <w:p w14:paraId="4A5967E2" w14:textId="77777777" w:rsidR="001953BE" w:rsidRDefault="000975A1" w:rsidP="001953BE">
      <w:pPr>
        <w:ind w:firstLine="720"/>
      </w:pPr>
      <w:r>
        <w:t>4.0</w:t>
      </w:r>
      <w:r w:rsidR="00A947CC">
        <w:t>1</w:t>
      </w:r>
      <w:r>
        <w:t xml:space="preserve"> Restrictions on Use of Air Operations Area </w:t>
      </w:r>
    </w:p>
    <w:p w14:paraId="62F32E54" w14:textId="77777777" w:rsidR="001953BE" w:rsidRDefault="000975A1" w:rsidP="001953BE">
      <w:pPr>
        <w:ind w:firstLine="720"/>
      </w:pPr>
      <w:r>
        <w:t>4.0</w:t>
      </w:r>
      <w:r w:rsidR="00A947CC">
        <w:t>2</w:t>
      </w:r>
      <w:r>
        <w:t xml:space="preserve"> Solicitation of Funds </w:t>
      </w:r>
    </w:p>
    <w:p w14:paraId="26453591" w14:textId="77777777" w:rsidR="001953BE" w:rsidRDefault="000975A1" w:rsidP="001953BE">
      <w:pPr>
        <w:ind w:firstLine="720"/>
      </w:pPr>
      <w:r>
        <w:t>4.0</w:t>
      </w:r>
      <w:r w:rsidR="00A947CC">
        <w:t>3</w:t>
      </w:r>
      <w:r>
        <w:t xml:space="preserve"> Signs, Advertisements, Circulation of Printed Matter </w:t>
      </w:r>
    </w:p>
    <w:p w14:paraId="4824C87A" w14:textId="77777777" w:rsidR="001953BE" w:rsidRDefault="000975A1" w:rsidP="001953BE">
      <w:pPr>
        <w:ind w:firstLine="720"/>
      </w:pPr>
      <w:r>
        <w:t>4.0</w:t>
      </w:r>
      <w:r w:rsidR="00A947CC">
        <w:t>4</w:t>
      </w:r>
      <w:r>
        <w:t xml:space="preserve"> Travel Areas </w:t>
      </w:r>
    </w:p>
    <w:p w14:paraId="462BD121" w14:textId="77777777" w:rsidR="001953BE" w:rsidRDefault="000975A1" w:rsidP="001953BE">
      <w:pPr>
        <w:ind w:firstLine="720"/>
      </w:pPr>
      <w:r>
        <w:t>4.0</w:t>
      </w:r>
      <w:r w:rsidR="00A947CC">
        <w:t>5</w:t>
      </w:r>
      <w:r>
        <w:t xml:space="preserve"> Animals </w:t>
      </w:r>
    </w:p>
    <w:p w14:paraId="1A02AC8B" w14:textId="77777777" w:rsidR="001953BE" w:rsidRDefault="000975A1" w:rsidP="001953BE">
      <w:pPr>
        <w:ind w:firstLine="720"/>
      </w:pPr>
      <w:r>
        <w:t>4.0</w:t>
      </w:r>
      <w:r w:rsidR="00A947CC">
        <w:t>6</w:t>
      </w:r>
      <w:r>
        <w:t xml:space="preserve"> Personal Property </w:t>
      </w:r>
    </w:p>
    <w:p w14:paraId="73A203E5" w14:textId="77777777" w:rsidR="001953BE" w:rsidRDefault="000975A1" w:rsidP="001953BE">
      <w:pPr>
        <w:ind w:firstLine="720"/>
      </w:pPr>
      <w:r>
        <w:t>4.0</w:t>
      </w:r>
      <w:r w:rsidR="00A947CC">
        <w:t>7</w:t>
      </w:r>
      <w:r>
        <w:t xml:space="preserve"> Disorderly or Indecent Conduct </w:t>
      </w:r>
    </w:p>
    <w:p w14:paraId="297C5943" w14:textId="77777777" w:rsidR="001953BE" w:rsidRDefault="000975A1" w:rsidP="001953BE">
      <w:pPr>
        <w:ind w:firstLine="720"/>
      </w:pPr>
      <w:r>
        <w:lastRenderedPageBreak/>
        <w:t>4.0</w:t>
      </w:r>
      <w:r w:rsidR="00A947CC">
        <w:t>8</w:t>
      </w:r>
      <w:r>
        <w:t xml:space="preserve"> Prohibition Against Gambling </w:t>
      </w:r>
    </w:p>
    <w:p w14:paraId="22791690" w14:textId="77777777" w:rsidR="001953BE" w:rsidRDefault="000975A1" w:rsidP="001953BE">
      <w:pPr>
        <w:ind w:firstLine="720"/>
      </w:pPr>
      <w:r>
        <w:t>4.</w:t>
      </w:r>
      <w:r w:rsidR="00A947CC">
        <w:t>09</w:t>
      </w:r>
      <w:r>
        <w:t xml:space="preserve"> Disposal of Trash </w:t>
      </w:r>
    </w:p>
    <w:p w14:paraId="1A636722" w14:textId="77777777" w:rsidR="001953BE" w:rsidRDefault="000975A1" w:rsidP="001953BE">
      <w:pPr>
        <w:ind w:firstLine="720"/>
      </w:pPr>
      <w:r>
        <w:t>4.1</w:t>
      </w:r>
      <w:r w:rsidR="00A947CC">
        <w:t>0</w:t>
      </w:r>
      <w:r>
        <w:t xml:space="preserve"> Destruction of Property </w:t>
      </w:r>
    </w:p>
    <w:p w14:paraId="72784E80" w14:textId="77777777" w:rsidR="001953BE" w:rsidRDefault="000975A1" w:rsidP="001953BE">
      <w:pPr>
        <w:ind w:firstLine="720"/>
      </w:pPr>
      <w:r>
        <w:t>4.1</w:t>
      </w:r>
      <w:r w:rsidR="00A947CC">
        <w:t>1</w:t>
      </w:r>
      <w:r>
        <w:t xml:space="preserve"> Damage to Persons or Property </w:t>
      </w:r>
    </w:p>
    <w:p w14:paraId="0C688BD3" w14:textId="77777777" w:rsidR="001953BE" w:rsidRDefault="000975A1" w:rsidP="001953BE">
      <w:pPr>
        <w:ind w:firstLine="720"/>
      </w:pPr>
      <w:r w:rsidRPr="00976FE0">
        <w:t>4</w:t>
      </w:r>
      <w:r w:rsidR="0008660F" w:rsidRPr="00976FE0">
        <w:t>.</w:t>
      </w:r>
      <w:r w:rsidR="00A947CC" w:rsidRPr="00976FE0">
        <w:t>1</w:t>
      </w:r>
      <w:r w:rsidR="0008660F" w:rsidRPr="00976FE0">
        <w:t>2</w:t>
      </w:r>
      <w:r w:rsidRPr="00976FE0">
        <w:t xml:space="preserve"> </w:t>
      </w:r>
      <w:r>
        <w:t xml:space="preserve">Registration of Aircraft </w:t>
      </w:r>
    </w:p>
    <w:p w14:paraId="21C8D2EE" w14:textId="77777777" w:rsidR="001953BE" w:rsidRPr="001F4A70" w:rsidRDefault="000975A1" w:rsidP="001953BE">
      <w:pPr>
        <w:rPr>
          <w:b/>
          <w:bCs/>
        </w:rPr>
      </w:pPr>
      <w:r w:rsidRPr="001F4A70">
        <w:rPr>
          <w:b/>
          <w:bCs/>
        </w:rPr>
        <w:t xml:space="preserve">Section Five - Motor Vehicle Operations </w:t>
      </w:r>
    </w:p>
    <w:p w14:paraId="3050AD8F" w14:textId="77777777" w:rsidR="001953BE" w:rsidRDefault="000975A1" w:rsidP="001953BE">
      <w:pPr>
        <w:ind w:firstLine="720"/>
      </w:pPr>
      <w:r>
        <w:t xml:space="preserve">5.01 Permitted Vehicles </w:t>
      </w:r>
    </w:p>
    <w:p w14:paraId="221F0A29" w14:textId="77777777" w:rsidR="001953BE" w:rsidRDefault="000975A1" w:rsidP="001953BE">
      <w:pPr>
        <w:ind w:firstLine="720"/>
      </w:pPr>
      <w:r>
        <w:t xml:space="preserve">5.02 Vehicle Operators Permits </w:t>
      </w:r>
    </w:p>
    <w:p w14:paraId="1BD59E1D" w14:textId="77777777" w:rsidR="001953BE" w:rsidRDefault="000975A1" w:rsidP="001953BE">
      <w:pPr>
        <w:ind w:firstLine="720"/>
      </w:pPr>
      <w:r>
        <w:t xml:space="preserve">5.03 Vehicles Permitted in </w:t>
      </w:r>
      <w:r w:rsidR="00D223DB">
        <w:t>Air Operations</w:t>
      </w:r>
      <w:r>
        <w:t xml:space="preserve"> Areas </w:t>
      </w:r>
    </w:p>
    <w:p w14:paraId="6D1F827E" w14:textId="77777777" w:rsidR="001953BE" w:rsidRDefault="000975A1" w:rsidP="001953BE">
      <w:pPr>
        <w:ind w:firstLine="720"/>
      </w:pPr>
      <w:r>
        <w:t xml:space="preserve">5.04 Two-Way Radio Requirements </w:t>
      </w:r>
    </w:p>
    <w:p w14:paraId="6CDE124F" w14:textId="77777777" w:rsidR="001953BE" w:rsidRDefault="000975A1" w:rsidP="004756A6">
      <w:pPr>
        <w:ind w:firstLine="720"/>
      </w:pPr>
      <w:r>
        <w:t xml:space="preserve">5.05 Vehicle Requirements for </w:t>
      </w:r>
      <w:r w:rsidR="00174254">
        <w:t>entry into Air Operations area or Ramp Area</w:t>
      </w:r>
      <w:r>
        <w:t xml:space="preserve"> </w:t>
      </w:r>
    </w:p>
    <w:p w14:paraId="1E714854" w14:textId="77777777" w:rsidR="001953BE" w:rsidRDefault="000975A1" w:rsidP="001953BE">
      <w:pPr>
        <w:ind w:firstLine="720"/>
      </w:pPr>
      <w:r>
        <w:t xml:space="preserve"> 5.0</w:t>
      </w:r>
      <w:r w:rsidR="004756A6">
        <w:t>6</w:t>
      </w:r>
      <w:r>
        <w:t xml:space="preserve"> Vehicle Speed </w:t>
      </w:r>
    </w:p>
    <w:p w14:paraId="7AF07A15" w14:textId="77777777" w:rsidR="001953BE" w:rsidRDefault="000975A1" w:rsidP="001953BE">
      <w:pPr>
        <w:ind w:firstLine="720"/>
      </w:pPr>
      <w:r>
        <w:t>5.0</w:t>
      </w:r>
      <w:r w:rsidR="004756A6">
        <w:t>7</w:t>
      </w:r>
      <w:r>
        <w:t xml:space="preserve"> Vehicle Parking </w:t>
      </w:r>
    </w:p>
    <w:p w14:paraId="768860FA" w14:textId="77777777" w:rsidR="001953BE" w:rsidRDefault="000975A1" w:rsidP="001953BE">
      <w:pPr>
        <w:ind w:firstLine="720"/>
      </w:pPr>
      <w:r>
        <w:t>5.</w:t>
      </w:r>
      <w:r w:rsidR="004756A6">
        <w:t>08</w:t>
      </w:r>
      <w:r>
        <w:t xml:space="preserve"> Driving Under the Influence </w:t>
      </w:r>
    </w:p>
    <w:p w14:paraId="68FD3FA5" w14:textId="77777777" w:rsidR="001953BE" w:rsidRPr="001F4A70" w:rsidRDefault="000975A1" w:rsidP="001953BE">
      <w:pPr>
        <w:rPr>
          <w:b/>
          <w:bCs/>
        </w:rPr>
      </w:pPr>
      <w:r w:rsidRPr="001F4A70">
        <w:rPr>
          <w:b/>
          <w:bCs/>
        </w:rPr>
        <w:t xml:space="preserve">Section Six - Aircraft Fueling and Defueling </w:t>
      </w:r>
    </w:p>
    <w:p w14:paraId="567F7B46" w14:textId="77777777" w:rsidR="001953BE" w:rsidRDefault="000975A1" w:rsidP="001953BE">
      <w:pPr>
        <w:ind w:firstLine="720"/>
      </w:pPr>
      <w:r>
        <w:t xml:space="preserve">6.01 Right to Sell and Dispense Aviation Fuel </w:t>
      </w:r>
    </w:p>
    <w:p w14:paraId="73A92091" w14:textId="77777777" w:rsidR="001953BE" w:rsidRDefault="000975A1" w:rsidP="001953BE">
      <w:pPr>
        <w:ind w:firstLine="720"/>
      </w:pPr>
      <w:r>
        <w:t>6.0</w:t>
      </w:r>
      <w:r w:rsidR="00A947CC">
        <w:t>2</w:t>
      </w:r>
      <w:r>
        <w:t xml:space="preserve"> Disposition of Aviation Fuels, Lubricants, Chemicals iii </w:t>
      </w:r>
    </w:p>
    <w:p w14:paraId="3A534958" w14:textId="77777777" w:rsidR="001953BE" w:rsidRDefault="000975A1" w:rsidP="001953BE">
      <w:pPr>
        <w:ind w:firstLine="720"/>
      </w:pPr>
      <w:r>
        <w:t>6.0</w:t>
      </w:r>
      <w:r w:rsidR="00A947CC">
        <w:t>3</w:t>
      </w:r>
      <w:r>
        <w:t xml:space="preserve"> Fueling or Defueling of Aircraft Fuel Tanks </w:t>
      </w:r>
    </w:p>
    <w:p w14:paraId="283199C0" w14:textId="77777777" w:rsidR="001953BE" w:rsidRDefault="000975A1" w:rsidP="001953BE">
      <w:pPr>
        <w:ind w:firstLine="720"/>
      </w:pPr>
      <w:r>
        <w:t>6.0</w:t>
      </w:r>
      <w:r w:rsidR="00A947CC">
        <w:t>4</w:t>
      </w:r>
      <w:r>
        <w:t xml:space="preserve"> Transportation and Storage of Flammable Materials </w:t>
      </w:r>
    </w:p>
    <w:p w14:paraId="11E419FE" w14:textId="77777777" w:rsidR="00F077FE" w:rsidRPr="001F4A70" w:rsidRDefault="000975A1" w:rsidP="001953BE">
      <w:pPr>
        <w:rPr>
          <w:b/>
          <w:bCs/>
        </w:rPr>
      </w:pPr>
      <w:r w:rsidRPr="001F4A70">
        <w:rPr>
          <w:b/>
          <w:bCs/>
        </w:rPr>
        <w:t xml:space="preserve">Section Seven - Aircraft Operations </w:t>
      </w:r>
    </w:p>
    <w:p w14:paraId="76C5E46F" w14:textId="77777777" w:rsidR="001953BE" w:rsidRDefault="000975A1" w:rsidP="001953BE">
      <w:r>
        <w:tab/>
      </w:r>
      <w:r w:rsidR="00476F5B">
        <w:t xml:space="preserve">7.01 General Conduct of Aeronautical Activities </w:t>
      </w:r>
    </w:p>
    <w:p w14:paraId="20D97B40" w14:textId="77777777" w:rsidR="001953BE" w:rsidRDefault="000975A1" w:rsidP="001953BE">
      <w:pPr>
        <w:ind w:firstLine="720"/>
      </w:pPr>
      <w:r>
        <w:t>7.02 Airport Manager</w:t>
      </w:r>
    </w:p>
    <w:p w14:paraId="525A02B7" w14:textId="77777777" w:rsidR="001953BE" w:rsidRDefault="000975A1" w:rsidP="001953BE">
      <w:pPr>
        <w:ind w:firstLine="720"/>
      </w:pPr>
      <w:r>
        <w:t>7.0</w:t>
      </w:r>
      <w:r w:rsidR="00A947CC">
        <w:t>3</w:t>
      </w:r>
      <w:r>
        <w:t xml:space="preserve"> Aircraft Taxi Control </w:t>
      </w:r>
    </w:p>
    <w:p w14:paraId="622716B9" w14:textId="77777777" w:rsidR="001953BE" w:rsidRDefault="000975A1" w:rsidP="001953BE">
      <w:pPr>
        <w:ind w:firstLine="720"/>
      </w:pPr>
      <w:r>
        <w:t>7.0</w:t>
      </w:r>
      <w:r w:rsidR="00A947CC">
        <w:t>4</w:t>
      </w:r>
      <w:r>
        <w:t xml:space="preserve"> Aircraft Taxi Speeds </w:t>
      </w:r>
    </w:p>
    <w:p w14:paraId="109F94CC" w14:textId="77777777" w:rsidR="001953BE" w:rsidRDefault="000975A1" w:rsidP="001953BE">
      <w:pPr>
        <w:ind w:firstLine="720"/>
      </w:pPr>
      <w:r>
        <w:t>7.0</w:t>
      </w:r>
      <w:r w:rsidR="00A947CC">
        <w:t>5</w:t>
      </w:r>
      <w:r>
        <w:t xml:space="preserve"> Takeoff and Landing </w:t>
      </w:r>
    </w:p>
    <w:p w14:paraId="551C0490" w14:textId="77777777" w:rsidR="001953BE" w:rsidRDefault="000975A1" w:rsidP="001953BE">
      <w:pPr>
        <w:ind w:firstLine="720"/>
      </w:pPr>
      <w:r>
        <w:t>7.0</w:t>
      </w:r>
      <w:r w:rsidR="00A947CC">
        <w:t>6</w:t>
      </w:r>
      <w:r>
        <w:t xml:space="preserve"> Standard Traffic Pattern Procedures </w:t>
      </w:r>
    </w:p>
    <w:p w14:paraId="2EE7F9D5" w14:textId="77777777" w:rsidR="001953BE" w:rsidRDefault="000975A1" w:rsidP="001953BE">
      <w:pPr>
        <w:ind w:firstLine="720"/>
      </w:pPr>
      <w:r>
        <w:t>7.</w:t>
      </w:r>
      <w:r w:rsidR="004756A6">
        <w:t>0</w:t>
      </w:r>
      <w:r w:rsidR="00A947CC">
        <w:t>7</w:t>
      </w:r>
      <w:r>
        <w:t xml:space="preserve"> Restrictions on Aircraft Start-up </w:t>
      </w:r>
    </w:p>
    <w:p w14:paraId="14681AFA" w14:textId="77777777" w:rsidR="001953BE" w:rsidRDefault="000975A1" w:rsidP="001953BE">
      <w:pPr>
        <w:ind w:firstLine="720"/>
      </w:pPr>
      <w:r>
        <w:t>7.</w:t>
      </w:r>
      <w:r w:rsidR="00A947CC">
        <w:t>08</w:t>
      </w:r>
      <w:r>
        <w:t xml:space="preserve"> Restriction on Engine run-up </w:t>
      </w:r>
    </w:p>
    <w:p w14:paraId="78DF9DF1" w14:textId="77777777" w:rsidR="001953BE" w:rsidRDefault="000975A1" w:rsidP="001953BE">
      <w:pPr>
        <w:ind w:firstLine="720"/>
      </w:pPr>
      <w:r>
        <w:t>7</w:t>
      </w:r>
      <w:r w:rsidR="00A947CC">
        <w:t>.09</w:t>
      </w:r>
      <w:r>
        <w:t xml:space="preserve"> Prohibitions on Smoking </w:t>
      </w:r>
    </w:p>
    <w:p w14:paraId="35BB1E70" w14:textId="77777777" w:rsidR="001953BE" w:rsidRDefault="000975A1" w:rsidP="001953BE">
      <w:pPr>
        <w:ind w:firstLine="720"/>
      </w:pPr>
      <w:r>
        <w:lastRenderedPageBreak/>
        <w:t>7.1</w:t>
      </w:r>
      <w:r w:rsidR="00A947CC">
        <w:t>0</w:t>
      </w:r>
      <w:r>
        <w:t xml:space="preserve"> Disposition of Aircraft Parts </w:t>
      </w:r>
    </w:p>
    <w:p w14:paraId="668B7A23" w14:textId="77777777" w:rsidR="001953BE" w:rsidRPr="001F4A70" w:rsidRDefault="000975A1" w:rsidP="001953BE">
      <w:pPr>
        <w:rPr>
          <w:b/>
          <w:bCs/>
        </w:rPr>
      </w:pPr>
      <w:r w:rsidRPr="001F4A70">
        <w:rPr>
          <w:b/>
          <w:bCs/>
        </w:rPr>
        <w:t xml:space="preserve">Section Eight - Tie Down Areas </w:t>
      </w:r>
    </w:p>
    <w:p w14:paraId="0FD98D8C" w14:textId="77777777" w:rsidR="001953BE" w:rsidRDefault="000975A1" w:rsidP="001953BE">
      <w:pPr>
        <w:ind w:firstLine="720"/>
      </w:pPr>
      <w:r>
        <w:t xml:space="preserve">8.01 Pilot Responsibility </w:t>
      </w:r>
    </w:p>
    <w:p w14:paraId="2817FEDD" w14:textId="77777777" w:rsidR="001953BE" w:rsidRDefault="000975A1" w:rsidP="001953BE">
      <w:pPr>
        <w:ind w:firstLine="720"/>
      </w:pPr>
      <w:r>
        <w:t xml:space="preserve">8.02 Supplying of Ropes </w:t>
      </w:r>
    </w:p>
    <w:p w14:paraId="3B99374E" w14:textId="77777777" w:rsidR="001953BE" w:rsidRDefault="000975A1" w:rsidP="001953BE">
      <w:pPr>
        <w:ind w:firstLine="720"/>
      </w:pPr>
      <w:r>
        <w:t xml:space="preserve">8.03 Defects </w:t>
      </w:r>
    </w:p>
    <w:p w14:paraId="7FEB8F10" w14:textId="77777777" w:rsidR="001953BE" w:rsidRDefault="000975A1" w:rsidP="001953BE">
      <w:pPr>
        <w:ind w:firstLine="720"/>
      </w:pPr>
      <w:r>
        <w:t xml:space="preserve">8.04 Aircraft Maintenance </w:t>
      </w:r>
    </w:p>
    <w:p w14:paraId="0ADC4FF4" w14:textId="77777777" w:rsidR="001953BE" w:rsidRPr="001F4A70" w:rsidRDefault="000975A1" w:rsidP="001953BE">
      <w:pPr>
        <w:rPr>
          <w:b/>
          <w:bCs/>
        </w:rPr>
      </w:pPr>
      <w:r w:rsidRPr="001F4A70">
        <w:rPr>
          <w:b/>
          <w:bCs/>
        </w:rPr>
        <w:t xml:space="preserve">Section Nine - T-Hangars </w:t>
      </w:r>
    </w:p>
    <w:p w14:paraId="40F3EFEC" w14:textId="77777777" w:rsidR="001953BE" w:rsidRDefault="000975A1" w:rsidP="001953BE">
      <w:pPr>
        <w:ind w:firstLine="720"/>
      </w:pPr>
      <w:r>
        <w:t>9.01 Use of T-Hangar Buildings</w:t>
      </w:r>
    </w:p>
    <w:p w14:paraId="694817FC" w14:textId="77777777" w:rsidR="001953BE" w:rsidRDefault="000975A1" w:rsidP="001953BE">
      <w:pPr>
        <w:ind w:firstLine="720"/>
      </w:pPr>
      <w:r>
        <w:t xml:space="preserve"> 9.02 Storage in Hangars </w:t>
      </w:r>
    </w:p>
    <w:p w14:paraId="0DCD03EE" w14:textId="77777777" w:rsidR="001953BE" w:rsidRDefault="000975A1" w:rsidP="001953BE">
      <w:pPr>
        <w:ind w:firstLine="720"/>
      </w:pPr>
      <w:r>
        <w:t>9.0</w:t>
      </w:r>
      <w:r w:rsidR="00A947CC">
        <w:t>3</w:t>
      </w:r>
      <w:r>
        <w:t xml:space="preserve"> Use of Engine Pre-Heaters/Space Heaters </w:t>
      </w:r>
    </w:p>
    <w:p w14:paraId="0D1C6BB9" w14:textId="77777777" w:rsidR="001953BE" w:rsidRDefault="000975A1" w:rsidP="001953BE">
      <w:pPr>
        <w:ind w:firstLine="720"/>
      </w:pPr>
      <w:r>
        <w:t>9.0</w:t>
      </w:r>
      <w:r w:rsidR="003A025E">
        <w:t>4</w:t>
      </w:r>
      <w:r>
        <w:t xml:space="preserve"> Building Discrepancies </w:t>
      </w:r>
    </w:p>
    <w:p w14:paraId="165D5CC5" w14:textId="77777777" w:rsidR="001953BE" w:rsidRPr="001F4A70" w:rsidRDefault="000975A1" w:rsidP="001953BE">
      <w:pPr>
        <w:rPr>
          <w:b/>
          <w:bCs/>
        </w:rPr>
      </w:pPr>
      <w:r w:rsidRPr="001F4A70">
        <w:rPr>
          <w:b/>
          <w:bCs/>
        </w:rPr>
        <w:t xml:space="preserve">Section Ten - Fire Prevention and Safety </w:t>
      </w:r>
    </w:p>
    <w:p w14:paraId="16BCACC3" w14:textId="77777777" w:rsidR="001953BE" w:rsidRDefault="000975A1" w:rsidP="001953BE">
      <w:pPr>
        <w:ind w:firstLine="720"/>
      </w:pPr>
      <w:r>
        <w:t>1</w:t>
      </w:r>
      <w:r w:rsidR="00476F5B">
        <w:t xml:space="preserve">0.01 General Conduct </w:t>
      </w:r>
    </w:p>
    <w:p w14:paraId="5F3C7B59" w14:textId="77777777" w:rsidR="001953BE" w:rsidRDefault="000975A1" w:rsidP="001953BE">
      <w:pPr>
        <w:ind w:firstLine="720"/>
      </w:pPr>
      <w:r>
        <w:t xml:space="preserve">10.02 Compliance with Fire Prevention Signs </w:t>
      </w:r>
    </w:p>
    <w:p w14:paraId="2E54DC40" w14:textId="77777777" w:rsidR="001953BE" w:rsidRDefault="000975A1" w:rsidP="001953BE">
      <w:pPr>
        <w:ind w:firstLine="720"/>
      </w:pPr>
      <w:r>
        <w:t xml:space="preserve">10.03 Storage of Waste or Debris </w:t>
      </w:r>
    </w:p>
    <w:p w14:paraId="089251B4" w14:textId="77777777" w:rsidR="001953BE" w:rsidRDefault="000975A1" w:rsidP="001953BE">
      <w:pPr>
        <w:ind w:firstLine="720"/>
      </w:pPr>
      <w:r>
        <w:t xml:space="preserve">10.04 Cleaning of Aircraft Parts </w:t>
      </w:r>
    </w:p>
    <w:p w14:paraId="705520AF" w14:textId="77777777" w:rsidR="001953BE" w:rsidRDefault="000975A1" w:rsidP="001953BE">
      <w:pPr>
        <w:ind w:firstLine="720"/>
      </w:pPr>
      <w:r>
        <w:t>10.05 Storage of Flammable Liquids</w:t>
      </w:r>
    </w:p>
    <w:p w14:paraId="0CD3BF8E" w14:textId="77777777" w:rsidR="001953BE" w:rsidRDefault="000975A1" w:rsidP="001953BE">
      <w:pPr>
        <w:ind w:firstLine="720"/>
      </w:pPr>
      <w:r>
        <w:t xml:space="preserve">10.06 Removal of Flammable Containers </w:t>
      </w:r>
    </w:p>
    <w:p w14:paraId="3268664E" w14:textId="77777777" w:rsidR="004756A6" w:rsidRDefault="000975A1" w:rsidP="003A025E">
      <w:pPr>
        <w:ind w:firstLine="720"/>
      </w:pPr>
      <w:r>
        <w:t xml:space="preserve">10.07 Care of Hangar Floors </w:t>
      </w:r>
    </w:p>
    <w:p w14:paraId="6A298F42" w14:textId="77777777" w:rsidR="001953BE" w:rsidRPr="001F4A70" w:rsidRDefault="000975A1" w:rsidP="001953BE">
      <w:pPr>
        <w:rPr>
          <w:b/>
          <w:bCs/>
        </w:rPr>
      </w:pPr>
      <w:r w:rsidRPr="001F4A70">
        <w:rPr>
          <w:b/>
          <w:bCs/>
        </w:rPr>
        <w:t xml:space="preserve">Section </w:t>
      </w:r>
      <w:r w:rsidR="00D223DB" w:rsidRPr="001F4A70">
        <w:rPr>
          <w:b/>
          <w:bCs/>
        </w:rPr>
        <w:t>Eleven</w:t>
      </w:r>
      <w:r w:rsidRPr="001F4A70">
        <w:rPr>
          <w:b/>
          <w:bCs/>
        </w:rPr>
        <w:t xml:space="preserve"> - Penalties for Failure to Comply with Standard Operating Procedures </w:t>
      </w:r>
    </w:p>
    <w:p w14:paraId="5769B768" w14:textId="77777777" w:rsidR="001953BE" w:rsidRDefault="000975A1" w:rsidP="001953BE">
      <w:pPr>
        <w:ind w:left="720"/>
      </w:pPr>
      <w:r>
        <w:t>1</w:t>
      </w:r>
      <w:r w:rsidR="00D223DB">
        <w:t>1</w:t>
      </w:r>
      <w:r>
        <w:t xml:space="preserve">.01 Failure to Comply with Standard Operating Procedures or Directions of Airport </w:t>
      </w:r>
      <w:r w:rsidR="00D14348">
        <w:rPr>
          <w:color w:val="FF0000"/>
        </w:rPr>
        <w:t>P</w:t>
      </w:r>
      <w:r>
        <w:t>ersonnel</w:t>
      </w:r>
    </w:p>
    <w:p w14:paraId="0DAE0838" w14:textId="77777777" w:rsidR="001953BE" w:rsidRDefault="000975A1" w:rsidP="001953BE">
      <w:pPr>
        <w:ind w:left="720"/>
      </w:pPr>
      <w:r>
        <w:t>1</w:t>
      </w:r>
      <w:r w:rsidR="00D223DB">
        <w:t>1</w:t>
      </w:r>
      <w:r>
        <w:t xml:space="preserve">.02 Deviations from Standard Operating Procedures </w:t>
      </w:r>
    </w:p>
    <w:p w14:paraId="687E1459" w14:textId="77777777" w:rsidR="001953BE" w:rsidRDefault="000975A1" w:rsidP="001953BE">
      <w:pPr>
        <w:ind w:left="720"/>
      </w:pPr>
      <w:r>
        <w:t>1</w:t>
      </w:r>
      <w:r w:rsidR="00D223DB">
        <w:t>1</w:t>
      </w:r>
      <w:r>
        <w:t xml:space="preserve">.03 Termination of Lease </w:t>
      </w:r>
    </w:p>
    <w:p w14:paraId="47DF8987" w14:textId="77777777" w:rsidR="00476F5B" w:rsidRDefault="000975A1" w:rsidP="001953BE">
      <w:pPr>
        <w:ind w:left="720"/>
      </w:pPr>
      <w:r>
        <w:t>1</w:t>
      </w:r>
      <w:r w:rsidR="00D223DB">
        <w:t>1</w:t>
      </w:r>
      <w:r>
        <w:t xml:space="preserve">.04 Civil Remedy or Criminal Prosecution </w:t>
      </w:r>
    </w:p>
    <w:p w14:paraId="65ABC8CC" w14:textId="77777777" w:rsidR="00476F5B" w:rsidRDefault="000975A1">
      <w:r>
        <w:br w:type="page"/>
      </w:r>
    </w:p>
    <w:p w14:paraId="0A432243" w14:textId="77777777" w:rsidR="00476F5B" w:rsidRPr="00AF47F0" w:rsidRDefault="000975A1" w:rsidP="009A1DA8">
      <w:pPr>
        <w:jc w:val="both"/>
        <w:rPr>
          <w:b/>
        </w:rPr>
      </w:pPr>
      <w:r w:rsidRPr="00AF47F0">
        <w:rPr>
          <w:b/>
        </w:rPr>
        <w:lastRenderedPageBreak/>
        <w:t xml:space="preserve">SECTION ONE - </w:t>
      </w:r>
      <w:r w:rsidR="009A3944">
        <w:rPr>
          <w:b/>
        </w:rPr>
        <w:t>COMMITTEE</w:t>
      </w:r>
      <w:r w:rsidRPr="00AF47F0">
        <w:rPr>
          <w:b/>
        </w:rPr>
        <w:t xml:space="preserve"> </w:t>
      </w:r>
    </w:p>
    <w:p w14:paraId="4C862A3F" w14:textId="77777777" w:rsidR="00476F5B" w:rsidRPr="00395B42" w:rsidRDefault="000975A1" w:rsidP="009A1DA8">
      <w:pPr>
        <w:jc w:val="both"/>
      </w:pPr>
      <w:r w:rsidRPr="00395B42">
        <w:rPr>
          <w:b/>
          <w:u w:val="single"/>
        </w:rPr>
        <w:t>1.01 Public Body:</w:t>
      </w:r>
      <w:r w:rsidRPr="00395B42">
        <w:t xml:space="preserve"> The Statesboro-Bulloch County Airport (the "Airport")</w:t>
      </w:r>
      <w:r w:rsidR="007331A5" w:rsidRPr="00395B42">
        <w:t xml:space="preserve"> is </w:t>
      </w:r>
      <w:r w:rsidRPr="00395B42">
        <w:t>situated in Bulloch County, Georgia</w:t>
      </w:r>
      <w:r w:rsidR="00835FCE" w:rsidRPr="00395B42">
        <w:t xml:space="preserve">.  The </w:t>
      </w:r>
      <w:r w:rsidR="008534FB" w:rsidRPr="00395B42">
        <w:t>A</w:t>
      </w:r>
      <w:r w:rsidR="00835FCE" w:rsidRPr="00395B42">
        <w:t>irport</w:t>
      </w:r>
      <w:r w:rsidRPr="00395B42">
        <w:t xml:space="preserve"> is jointly owned by Bulloch County and the City of Statesboro and operated by Bulloch County. </w:t>
      </w:r>
      <w:r w:rsidR="00835FCE" w:rsidRPr="00395B42">
        <w:t xml:space="preserve">The </w:t>
      </w:r>
      <w:r w:rsidR="008534FB" w:rsidRPr="00395B42">
        <w:t>A</w:t>
      </w:r>
      <w:r w:rsidR="00835FCE" w:rsidRPr="00395B42">
        <w:t xml:space="preserve">irport is subject to compliance with Bulloch County's purchasing policy and other policies as applicable.  Leases and contracts are subject to approval by </w:t>
      </w:r>
      <w:r w:rsidR="008534FB" w:rsidRPr="00395B42">
        <w:t xml:space="preserve">the </w:t>
      </w:r>
      <w:r w:rsidR="00835FCE" w:rsidRPr="00395B42">
        <w:t>Bulloch County</w:t>
      </w:r>
      <w:r w:rsidR="008534FB" w:rsidRPr="00395B42">
        <w:t xml:space="preserve"> Board of Commissioner</w:t>
      </w:r>
      <w:r w:rsidR="002823F2" w:rsidRPr="00395B42">
        <w:t>s (the “Board of Commissioners”)</w:t>
      </w:r>
      <w:r w:rsidR="00835FCE" w:rsidRPr="00395B42">
        <w:t>. If the contract or lease would affect the City of Statesboro's property interest in th</w:t>
      </w:r>
      <w:r w:rsidR="002823F2" w:rsidRPr="00395B42">
        <w:t>e</w:t>
      </w:r>
      <w:r w:rsidR="008534FB" w:rsidRPr="00395B42">
        <w:t xml:space="preserve"> A</w:t>
      </w:r>
      <w:r w:rsidR="00835FCE" w:rsidRPr="00395B42">
        <w:t xml:space="preserve">irport, </w:t>
      </w:r>
      <w:r w:rsidR="008534FB" w:rsidRPr="00395B42">
        <w:t>i</w:t>
      </w:r>
      <w:r w:rsidR="00835FCE" w:rsidRPr="00395B42">
        <w:t xml:space="preserve">t </w:t>
      </w:r>
      <w:r w:rsidR="00D7447C" w:rsidRPr="00395B42">
        <w:t xml:space="preserve">may </w:t>
      </w:r>
      <w:r w:rsidR="00835FCE" w:rsidRPr="00395B42">
        <w:t xml:space="preserve">be approved by the Mayor and City Council </w:t>
      </w:r>
      <w:r w:rsidR="00D7447C" w:rsidRPr="00395B42">
        <w:t>if necessary</w:t>
      </w:r>
      <w:r w:rsidR="00835FCE" w:rsidRPr="00395B42">
        <w:t xml:space="preserve">. </w:t>
      </w:r>
    </w:p>
    <w:p w14:paraId="520F9EC8" w14:textId="77777777" w:rsidR="00AF47F0" w:rsidRPr="00395B42" w:rsidRDefault="000975A1" w:rsidP="009A1DA8">
      <w:pPr>
        <w:jc w:val="both"/>
      </w:pPr>
      <w:r w:rsidRPr="00395B42">
        <w:rPr>
          <w:b/>
          <w:u w:val="single"/>
        </w:rPr>
        <w:t xml:space="preserve">1.02 </w:t>
      </w:r>
      <w:r w:rsidR="001953BE" w:rsidRPr="00395B42">
        <w:rPr>
          <w:b/>
          <w:u w:val="single"/>
        </w:rPr>
        <w:t>Airport Committee</w:t>
      </w:r>
      <w:r w:rsidRPr="00395B42">
        <w:rPr>
          <w:b/>
          <w:u w:val="single"/>
        </w:rPr>
        <w:t>:</w:t>
      </w:r>
      <w:r w:rsidRPr="00395B42">
        <w:t xml:space="preserve"> The</w:t>
      </w:r>
      <w:r w:rsidR="001953BE" w:rsidRPr="00395B42">
        <w:t xml:space="preserve"> Statesboro-Bulloch County</w:t>
      </w:r>
      <w:r w:rsidRPr="00395B42">
        <w:t xml:space="preserve"> Airport </w:t>
      </w:r>
      <w:r w:rsidR="00BB7FAF" w:rsidRPr="00395B42">
        <w:t xml:space="preserve">Committee </w:t>
      </w:r>
      <w:r w:rsidR="008534FB" w:rsidRPr="00395B42">
        <w:t xml:space="preserve">(the “Airport Committee”) </w:t>
      </w:r>
      <w:r w:rsidRPr="00395B42">
        <w:t xml:space="preserve">is </w:t>
      </w:r>
      <w:r w:rsidR="001953BE" w:rsidRPr="00395B42">
        <w:t>responsible for the day</w:t>
      </w:r>
      <w:r w:rsidR="008534FB" w:rsidRPr="00395B42">
        <w:t>-</w:t>
      </w:r>
      <w:r w:rsidR="001953BE" w:rsidRPr="00395B42">
        <w:t>to</w:t>
      </w:r>
      <w:r w:rsidR="008534FB" w:rsidRPr="00395B42">
        <w:t>-</w:t>
      </w:r>
      <w:r w:rsidR="001953BE" w:rsidRPr="00395B42">
        <w:t>day operation</w:t>
      </w:r>
      <w:r w:rsidR="00835FCE" w:rsidRPr="00395B42">
        <w:t xml:space="preserve">, </w:t>
      </w:r>
      <w:r w:rsidR="001953BE" w:rsidRPr="00395B42">
        <w:t>maintenance</w:t>
      </w:r>
      <w:r w:rsidR="00835FCE" w:rsidRPr="00395B42">
        <w:t xml:space="preserve">, </w:t>
      </w:r>
      <w:r w:rsidR="001953BE" w:rsidRPr="00395B42">
        <w:t>and capital improvements to the</w:t>
      </w:r>
      <w:r w:rsidR="00395B42" w:rsidRPr="00395B42">
        <w:t xml:space="preserve"> </w:t>
      </w:r>
      <w:r w:rsidR="001953BE" w:rsidRPr="00395B42">
        <w:t xml:space="preserve">Airport. </w:t>
      </w:r>
      <w:r w:rsidRPr="00395B42">
        <w:t xml:space="preserve">The Airport Committee is composed of not less than eight (8) nor more than (12) members, as designated by the Board of Commissioners. The Airport office is located at 601 Airport Blvd. Statesboro, GA 30461. </w:t>
      </w:r>
    </w:p>
    <w:p w14:paraId="3C4B4E13" w14:textId="77777777" w:rsidR="00AF47F0" w:rsidRPr="00395B42" w:rsidRDefault="000975A1" w:rsidP="009A1DA8">
      <w:pPr>
        <w:jc w:val="both"/>
      </w:pPr>
      <w:r w:rsidRPr="00395B42">
        <w:rPr>
          <w:b/>
          <w:u w:val="single"/>
        </w:rPr>
        <w:t>1.03 Airport Manager</w:t>
      </w:r>
      <w:r w:rsidRPr="00395B42">
        <w:t xml:space="preserve">: The daily operations of </w:t>
      </w:r>
      <w:r w:rsidR="00835FCE" w:rsidRPr="00395B42">
        <w:t>the Airport</w:t>
      </w:r>
      <w:r w:rsidRPr="00395B42">
        <w:t xml:space="preserve"> are under the direction and control of the Airport Manager, who is an employee of Bulloch County. </w:t>
      </w:r>
    </w:p>
    <w:p w14:paraId="2FFF0C90" w14:textId="77777777" w:rsidR="00AF47F0" w:rsidRPr="00395B42" w:rsidRDefault="000975A1" w:rsidP="009A1DA8">
      <w:pPr>
        <w:jc w:val="both"/>
      </w:pPr>
      <w:r w:rsidRPr="00395B42">
        <w:rPr>
          <w:b/>
        </w:rPr>
        <w:t>SECTION TWO - PURPOSE AND SCOPE OF STANDARD OPERATING PROCEDURES</w:t>
      </w:r>
      <w:r w:rsidRPr="00395B42">
        <w:t xml:space="preserve"> </w:t>
      </w:r>
    </w:p>
    <w:p w14:paraId="6691CC19" w14:textId="77777777" w:rsidR="00AF47F0" w:rsidRPr="00395B42" w:rsidRDefault="000975A1" w:rsidP="009A1DA8">
      <w:pPr>
        <w:jc w:val="both"/>
      </w:pPr>
      <w:r w:rsidRPr="00395B42">
        <w:rPr>
          <w:b/>
          <w:u w:val="single"/>
        </w:rPr>
        <w:t>2.01 Purpose</w:t>
      </w:r>
      <w:r w:rsidRPr="00395B42">
        <w:t xml:space="preserve">: </w:t>
      </w:r>
    </w:p>
    <w:p w14:paraId="024FC87B" w14:textId="77777777" w:rsidR="00AF47F0" w:rsidRPr="00395B42" w:rsidRDefault="000975A1" w:rsidP="009A1DA8">
      <w:pPr>
        <w:jc w:val="both"/>
      </w:pPr>
      <w:r w:rsidRPr="00395B42">
        <w:t xml:space="preserve">The </w:t>
      </w:r>
      <w:r w:rsidR="007331A5" w:rsidRPr="00395B42">
        <w:t>Airport Committee and the Board of Commissioners</w:t>
      </w:r>
      <w:r w:rsidRPr="00395B42">
        <w:t xml:space="preserve"> have adopted </w:t>
      </w:r>
      <w:r w:rsidR="005E6112" w:rsidRPr="00395B42">
        <w:t xml:space="preserve">these </w:t>
      </w:r>
      <w:r w:rsidRPr="00395B42">
        <w:t xml:space="preserve">Standard Operating Procedures to provide for the protection, welfare, and safety of all persons using the Airport, including members of the public and employees of users or lessees of Airport facilities, and their property. </w:t>
      </w:r>
    </w:p>
    <w:p w14:paraId="49CAD1A7" w14:textId="77777777" w:rsidR="00AF47F0" w:rsidRPr="00395B42" w:rsidRDefault="000975A1" w:rsidP="009A1DA8">
      <w:pPr>
        <w:jc w:val="both"/>
      </w:pPr>
      <w:r w:rsidRPr="00395B42">
        <w:rPr>
          <w:b/>
          <w:u w:val="single"/>
        </w:rPr>
        <w:t>2.02 Scope:</w:t>
      </w:r>
      <w:r w:rsidRPr="00395B42">
        <w:t xml:space="preserve"> </w:t>
      </w:r>
    </w:p>
    <w:p w14:paraId="04D9CBA4" w14:textId="77777777" w:rsidR="00AF47F0" w:rsidRPr="00395B42" w:rsidRDefault="005E6112" w:rsidP="009A1DA8">
      <w:pPr>
        <w:jc w:val="both"/>
      </w:pPr>
      <w:r w:rsidRPr="00395B42">
        <w:t xml:space="preserve">These </w:t>
      </w:r>
      <w:r w:rsidR="000975A1" w:rsidRPr="00395B42">
        <w:t>Standard Operating Procedures will govern the conduct of all persons upon or near the</w:t>
      </w:r>
      <w:r w:rsidR="00395B42" w:rsidRPr="00395B42">
        <w:t xml:space="preserve"> </w:t>
      </w:r>
      <w:r w:rsidR="000975A1" w:rsidRPr="00395B42">
        <w:t xml:space="preserve">Airport </w:t>
      </w:r>
      <w:r w:rsidR="00835FCE" w:rsidRPr="00395B42">
        <w:t xml:space="preserve">while </w:t>
      </w:r>
      <w:r w:rsidR="000975A1" w:rsidRPr="00395B42">
        <w:t xml:space="preserve">engaged in aeronautical, vehicular or pedestrian activities at the </w:t>
      </w:r>
      <w:r w:rsidRPr="00395B42">
        <w:t>A</w:t>
      </w:r>
      <w:r w:rsidR="000975A1" w:rsidRPr="00395B42">
        <w:t>irport, or while flying within the boundaries of the Airport Traffic Area, other than such conduct or activity specifically regulated or controlled by federal or state statutes or regulations, or unless exceptions to these Standard Operating Procedures are authorized in writing by the Airport Manager.</w:t>
      </w:r>
    </w:p>
    <w:p w14:paraId="32660023" w14:textId="77777777" w:rsidR="00835FCE" w:rsidRPr="00395B42" w:rsidRDefault="000975A1" w:rsidP="009A1DA8">
      <w:pPr>
        <w:jc w:val="both"/>
      </w:pPr>
      <w:r w:rsidRPr="00395B42">
        <w:rPr>
          <w:b/>
          <w:u w:val="single"/>
        </w:rPr>
        <w:t>2.03 Conflicts:</w:t>
      </w:r>
      <w:r w:rsidRPr="00395B42">
        <w:t xml:space="preserve"> </w:t>
      </w:r>
    </w:p>
    <w:p w14:paraId="0E2002FA" w14:textId="77777777" w:rsidR="00835FCE" w:rsidRPr="00395B42" w:rsidRDefault="000975A1" w:rsidP="009A1DA8">
      <w:pPr>
        <w:jc w:val="both"/>
      </w:pPr>
      <w:r w:rsidRPr="00395B42">
        <w:t xml:space="preserve">These Standard Operating Procedures will govern the conduct of all persons and the use of all property situated on the </w:t>
      </w:r>
      <w:r w:rsidR="00D52CEF" w:rsidRPr="00395B42">
        <w:t>A</w:t>
      </w:r>
      <w:r w:rsidRPr="00395B42">
        <w:t>irport or in the Airport Traffic Area to the extent permissible by law.</w:t>
      </w:r>
      <w:r w:rsidR="00395B42" w:rsidRPr="00395B42">
        <w:t xml:space="preserve"> </w:t>
      </w:r>
      <w:r w:rsidR="00B355D1" w:rsidRPr="00395B42">
        <w:t xml:space="preserve">These </w:t>
      </w:r>
      <w:r w:rsidRPr="00395B42">
        <w:t xml:space="preserve">Standard Operating Procedures are believed to conform with all applicable federal and state statutes, </w:t>
      </w:r>
      <w:r w:rsidR="007331A5" w:rsidRPr="00395B42">
        <w:t xml:space="preserve">as well as </w:t>
      </w:r>
      <w:r w:rsidR="009A3944" w:rsidRPr="00395B42">
        <w:t xml:space="preserve">FAA </w:t>
      </w:r>
      <w:r w:rsidRPr="00395B42">
        <w:t xml:space="preserve">regulations and directives. However, in the event of any conflict with these Standard Operating </w:t>
      </w:r>
      <w:proofErr w:type="gramStart"/>
      <w:r w:rsidRPr="00395B42">
        <w:t xml:space="preserve">Procedures,  </w:t>
      </w:r>
      <w:r w:rsidR="00B355D1" w:rsidRPr="00395B42">
        <w:t>such</w:t>
      </w:r>
      <w:proofErr w:type="gramEnd"/>
      <w:r w:rsidR="00B355D1" w:rsidRPr="00395B42">
        <w:t xml:space="preserve"> </w:t>
      </w:r>
      <w:r w:rsidRPr="00395B42">
        <w:t>laws, regulations, and directives shall control and supersede.</w:t>
      </w:r>
    </w:p>
    <w:p w14:paraId="7D1EF680" w14:textId="77777777" w:rsidR="00BB7FAF" w:rsidRPr="00395B42" w:rsidRDefault="000975A1" w:rsidP="009A1DA8">
      <w:pPr>
        <w:jc w:val="both"/>
      </w:pPr>
      <w:r w:rsidRPr="00395B42">
        <w:t xml:space="preserve">In the event of any conflict in the effect or operation of any </w:t>
      </w:r>
      <w:r w:rsidR="008534FB" w:rsidRPr="00395B42">
        <w:t xml:space="preserve">provision </w:t>
      </w:r>
      <w:r w:rsidRPr="00395B42">
        <w:t xml:space="preserve">of these Standard Operating Procedures with any provision of a lease or agreement between the County and other parties, </w:t>
      </w:r>
      <w:r w:rsidR="008534FB" w:rsidRPr="00395B42">
        <w:t xml:space="preserve">the provision imposing the greater obligation on the other party and/or providing the greater benefit to the County shall prevail.  If there is any dispute about which provision prevails, </w:t>
      </w:r>
      <w:r w:rsidRPr="00395B42">
        <w:t xml:space="preserve">the matter shall be referred to the Airport Manager for interpretation. In the event the Airport Manager is unable to resolve the issue satisfactorily, it shall be referred to the </w:t>
      </w:r>
      <w:r w:rsidR="007331A5" w:rsidRPr="00395B42">
        <w:t xml:space="preserve">Airport Committee </w:t>
      </w:r>
      <w:r w:rsidRPr="00395B42">
        <w:t>for resolution</w:t>
      </w:r>
      <w:r w:rsidR="008534FB" w:rsidRPr="00395B42">
        <w:t>, and the decision of the Airport Committee shall be final and binding and not subject to any appeal</w:t>
      </w:r>
      <w:r w:rsidRPr="00395B42">
        <w:t>.</w:t>
      </w:r>
    </w:p>
    <w:p w14:paraId="27E389DB" w14:textId="77777777" w:rsidR="00395B42" w:rsidRPr="00395B42" w:rsidRDefault="000975A1" w:rsidP="009A1DA8">
      <w:pPr>
        <w:jc w:val="both"/>
        <w:rPr>
          <w:strike/>
        </w:rPr>
      </w:pPr>
      <w:r w:rsidRPr="00395B42">
        <w:rPr>
          <w:b/>
          <w:u w:val="single"/>
        </w:rPr>
        <w:lastRenderedPageBreak/>
        <w:t xml:space="preserve"> 2.04 Effective Date:</w:t>
      </w:r>
      <w:r w:rsidRPr="00395B42">
        <w:t xml:space="preserve"> These Standard Operating Procedures, and any amendments adopted</w:t>
      </w:r>
      <w:r w:rsidR="00395B42" w:rsidRPr="00395B42">
        <w:t xml:space="preserve"> </w:t>
      </w:r>
      <w:r w:rsidR="008534FB" w:rsidRPr="00395B42">
        <w:t>thereto</w:t>
      </w:r>
      <w:r w:rsidRPr="00395B42">
        <w:t xml:space="preserve">, shall be effective as of the date of </w:t>
      </w:r>
      <w:r w:rsidR="008534FB" w:rsidRPr="00395B42">
        <w:t xml:space="preserve">final approval by the Board of Commissioners, </w:t>
      </w:r>
      <w:r w:rsidRPr="00395B42">
        <w:t xml:space="preserve">unless otherwise specified in the adopting resolution, and shall supersede all conflicting Standard Operating Procedures, if any, previously in effect. </w:t>
      </w:r>
    </w:p>
    <w:p w14:paraId="5F2C6C0D" w14:textId="77777777" w:rsidR="00AF47F0" w:rsidRPr="00395B42" w:rsidRDefault="000975A1" w:rsidP="009A1DA8">
      <w:pPr>
        <w:jc w:val="both"/>
      </w:pPr>
      <w:r w:rsidRPr="00395B42">
        <w:rPr>
          <w:b/>
          <w:u w:val="single"/>
        </w:rPr>
        <w:t>2.05 Amendments</w:t>
      </w:r>
      <w:r w:rsidRPr="00395B42">
        <w:t xml:space="preserve">: The </w:t>
      </w:r>
      <w:r w:rsidR="009A3944" w:rsidRPr="00395B42">
        <w:t>Airport Committee and the</w:t>
      </w:r>
      <w:r w:rsidR="00395B42" w:rsidRPr="00395B42">
        <w:t xml:space="preserve"> </w:t>
      </w:r>
      <w:r w:rsidR="009A3944" w:rsidRPr="00395B42">
        <w:t>Board of Commissioners</w:t>
      </w:r>
      <w:r w:rsidRPr="00395B42">
        <w:t xml:space="preserve"> reserve the right to amend, modify, rescind, or change, in any manner whatsoever, any Standard Operating Procedure without prior notice to the public or any other persons.</w:t>
      </w:r>
    </w:p>
    <w:p w14:paraId="463A123A" w14:textId="77777777" w:rsidR="00AF47F0" w:rsidRPr="00395B42" w:rsidRDefault="000975A1" w:rsidP="009A1DA8">
      <w:pPr>
        <w:jc w:val="both"/>
      </w:pPr>
      <w:r w:rsidRPr="00395B42">
        <w:rPr>
          <w:b/>
          <w:u w:val="single"/>
        </w:rPr>
        <w:t xml:space="preserve"> 2.06 Notice to Public:</w:t>
      </w:r>
      <w:r w:rsidRPr="00395B42">
        <w:t xml:space="preserve"> The complete text of all Standard Operating Procedures adopted by the Board </w:t>
      </w:r>
      <w:r w:rsidR="00D52CEF" w:rsidRPr="00395B42">
        <w:t xml:space="preserve">of Commissioners </w:t>
      </w:r>
      <w:r w:rsidRPr="00395B42">
        <w:t xml:space="preserve">shall be maintained at the principal offices of the </w:t>
      </w:r>
      <w:r w:rsidR="008534FB" w:rsidRPr="00395B42">
        <w:t>A</w:t>
      </w:r>
      <w:r w:rsidRPr="00395B42">
        <w:t xml:space="preserve">irport, and shall be available during business hours for inspection and copying by any member of the public. Public notice of the existence of these Standard Operating Procedures and of the right to review shall be posted prominently in at least one (1) or more locations accessible to the general public at the Airport. </w:t>
      </w:r>
    </w:p>
    <w:p w14:paraId="3CDA1D4D" w14:textId="77777777" w:rsidR="00F06A28" w:rsidRPr="00395B42" w:rsidRDefault="000975A1" w:rsidP="009A1DA8">
      <w:pPr>
        <w:jc w:val="both"/>
      </w:pPr>
      <w:r w:rsidRPr="00395B42">
        <w:rPr>
          <w:b/>
          <w:u w:val="single"/>
        </w:rPr>
        <w:t>2.07 Distribution:</w:t>
      </w:r>
      <w:r w:rsidRPr="00395B42">
        <w:t xml:space="preserve"> Copies of these Standard Operating Procedures may be provided to those persons using the facilities of the </w:t>
      </w:r>
      <w:r w:rsidR="00D52CEF" w:rsidRPr="00395B42">
        <w:t>A</w:t>
      </w:r>
      <w:r w:rsidRPr="00395B42">
        <w:t>irpor</w:t>
      </w:r>
      <w:r w:rsidR="00395B42" w:rsidRPr="00395B42">
        <w:t>t</w:t>
      </w:r>
      <w:r w:rsidRPr="00395B42">
        <w:t xml:space="preserve"> as an air carrier, fixed-base operator, lessee, franchisee,</w:t>
      </w:r>
      <w:r w:rsidR="00395B42" w:rsidRPr="00395B42">
        <w:t xml:space="preserve"> </w:t>
      </w:r>
      <w:r w:rsidRPr="00395B42">
        <w:t>common surface carrier</w:t>
      </w:r>
      <w:r w:rsidR="00D52CEF" w:rsidRPr="00395B42">
        <w:t>, or other authorized user of the Airport</w:t>
      </w:r>
      <w:r w:rsidRPr="00395B42">
        <w:t xml:space="preserve">. </w:t>
      </w:r>
      <w:r w:rsidR="000C266A" w:rsidRPr="00395B42">
        <w:t xml:space="preserve">Recipients may be charged </w:t>
      </w:r>
      <w:r w:rsidRPr="00395B42">
        <w:t xml:space="preserve">for the cost of reproduction, such charge to be waived at the discretion of the Airport Manager.  </w:t>
      </w:r>
    </w:p>
    <w:p w14:paraId="16A2F1D6" w14:textId="77777777" w:rsidR="00AF47F0" w:rsidRPr="00395B42" w:rsidRDefault="000975A1" w:rsidP="009A1DA8">
      <w:pPr>
        <w:jc w:val="both"/>
        <w:rPr>
          <w:b/>
        </w:rPr>
      </w:pPr>
      <w:r w:rsidRPr="00395B42">
        <w:rPr>
          <w:b/>
        </w:rPr>
        <w:t xml:space="preserve">SECTION THREE - DEFINITIONS </w:t>
      </w:r>
    </w:p>
    <w:p w14:paraId="04245093" w14:textId="77777777" w:rsidR="00AF47F0" w:rsidRPr="00395B42" w:rsidRDefault="000975A1" w:rsidP="009A1DA8">
      <w:pPr>
        <w:jc w:val="both"/>
      </w:pPr>
      <w:r w:rsidRPr="00395B42">
        <w:rPr>
          <w:b/>
          <w:u w:val="single"/>
        </w:rPr>
        <w:t>3.01 Airport:</w:t>
      </w:r>
      <w:r w:rsidRPr="00395B42">
        <w:t xml:space="preserve"> </w:t>
      </w:r>
      <w:r w:rsidR="00446CB8" w:rsidRPr="00395B42">
        <w:t>“</w:t>
      </w:r>
      <w:r w:rsidRPr="00395B42">
        <w:t>Airport</w:t>
      </w:r>
      <w:r w:rsidR="00446CB8" w:rsidRPr="00395B42">
        <w:t>”</w:t>
      </w:r>
      <w:r w:rsidRPr="00395B42">
        <w:t xml:space="preserve"> mean</w:t>
      </w:r>
      <w:r w:rsidR="00446CB8" w:rsidRPr="00395B42">
        <w:t>s</w:t>
      </w:r>
      <w:r w:rsidRPr="00395B42">
        <w:t xml:space="preserve"> the entire real property owned, leased or under the control of the </w:t>
      </w:r>
      <w:r w:rsidR="009A3944" w:rsidRPr="00395B42">
        <w:t>Statesboro-Bulloch County Airport</w:t>
      </w:r>
      <w:r w:rsidRPr="00395B42">
        <w:t xml:space="preserve">, whether or not such property is contiguous to the principal portion of the </w:t>
      </w:r>
      <w:r w:rsidR="00BD45D1" w:rsidRPr="00395B42">
        <w:t>A</w:t>
      </w:r>
      <w:r w:rsidRPr="00395B42">
        <w:t xml:space="preserve">irport, together with the applicable </w:t>
      </w:r>
      <w:r w:rsidR="0044090E" w:rsidRPr="00395B42">
        <w:t>a</w:t>
      </w:r>
      <w:r w:rsidRPr="00395B42">
        <w:t xml:space="preserve">pproach </w:t>
      </w:r>
      <w:r w:rsidR="0044090E" w:rsidRPr="00395B42">
        <w:t>s</w:t>
      </w:r>
      <w:r w:rsidRPr="00395B42">
        <w:t xml:space="preserve">urfaces lying over such real property, situated in the </w:t>
      </w:r>
      <w:r w:rsidR="009A3944" w:rsidRPr="00395B42">
        <w:t>Bulloch County, Georgia</w:t>
      </w:r>
      <w:r w:rsidRPr="00395B42">
        <w:t xml:space="preserve">. </w:t>
      </w:r>
    </w:p>
    <w:p w14:paraId="0033C2DD" w14:textId="77777777" w:rsidR="00AF47F0" w:rsidRDefault="000975A1" w:rsidP="009A1DA8">
      <w:pPr>
        <w:jc w:val="both"/>
      </w:pPr>
      <w:r w:rsidRPr="00395B42">
        <w:rPr>
          <w:b/>
          <w:u w:val="single"/>
        </w:rPr>
        <w:t>3.02 Air</w:t>
      </w:r>
      <w:r w:rsidR="007331A5" w:rsidRPr="00395B42">
        <w:rPr>
          <w:b/>
          <w:u w:val="single"/>
        </w:rPr>
        <w:t xml:space="preserve"> Operations</w:t>
      </w:r>
      <w:r w:rsidRPr="00395B42">
        <w:rPr>
          <w:b/>
          <w:u w:val="single"/>
        </w:rPr>
        <w:t xml:space="preserve"> Area</w:t>
      </w:r>
      <w:r w:rsidR="00446CB8" w:rsidRPr="00395B42">
        <w:rPr>
          <w:b/>
          <w:u w:val="single"/>
        </w:rPr>
        <w:t xml:space="preserve"> or AOA</w:t>
      </w:r>
      <w:r w:rsidRPr="00395B42">
        <w:rPr>
          <w:b/>
          <w:u w:val="single"/>
        </w:rPr>
        <w:t>:</w:t>
      </w:r>
      <w:r w:rsidRPr="00395B42">
        <w:t xml:space="preserve"> </w:t>
      </w:r>
      <w:r w:rsidR="00446CB8" w:rsidRPr="00395B42">
        <w:t>“Air Operations Area” or “AOA” means a</w:t>
      </w:r>
      <w:r w:rsidR="00941176" w:rsidRPr="00395B42">
        <w:t xml:space="preserve">ll </w:t>
      </w:r>
      <w:r w:rsidR="00446CB8" w:rsidRPr="00395B42">
        <w:t>A</w:t>
      </w:r>
      <w:r w:rsidR="00941176" w:rsidRPr="00395B42">
        <w:t>irport areas where aircraft can operate, either under power or while in tow.  The AOA includes runways, taxiways, and areas</w:t>
      </w:r>
      <w:r w:rsidR="0044090E" w:rsidRPr="00395B42">
        <w:t xml:space="preserve"> shown</w:t>
      </w:r>
      <w:r w:rsidR="0045677F" w:rsidRPr="00395B42">
        <w:t xml:space="preserve"> in green</w:t>
      </w:r>
      <w:r w:rsidR="0044090E" w:rsidRPr="00395B42">
        <w:t xml:space="preserve"> on </w:t>
      </w:r>
      <w:r w:rsidR="0045677F" w:rsidRPr="00395B42">
        <w:t>Exhibi</w:t>
      </w:r>
      <w:r w:rsidR="0044090E" w:rsidRPr="00395B42">
        <w:t>t A</w:t>
      </w:r>
      <w:r w:rsidR="00941176" w:rsidRPr="00395B42">
        <w:t>.  (AC150/5220 – 24)</w:t>
      </w:r>
    </w:p>
    <w:p w14:paraId="5CC7593F" w14:textId="77777777" w:rsidR="002F78DC" w:rsidRPr="00395B42" w:rsidRDefault="002F78DC" w:rsidP="009A1DA8">
      <w:pPr>
        <w:jc w:val="both"/>
      </w:pPr>
      <w:r w:rsidRPr="002F78DC">
        <w:rPr>
          <w:b/>
          <w:bCs/>
          <w:u w:val="single"/>
        </w:rPr>
        <w:t>3.03 Air</w:t>
      </w:r>
      <w:r>
        <w:rPr>
          <w:b/>
          <w:bCs/>
          <w:u w:val="single"/>
        </w:rPr>
        <w:t xml:space="preserve"> </w:t>
      </w:r>
      <w:r w:rsidRPr="002F78DC">
        <w:rPr>
          <w:b/>
          <w:bCs/>
          <w:u w:val="single"/>
        </w:rPr>
        <w:t>Traffic Area:</w:t>
      </w:r>
      <w:r>
        <w:t xml:space="preserve"> “Air Traffic Area” means area on an airport surface or in the air above the airport</w:t>
      </w:r>
      <w:r w:rsidR="00DF70C6">
        <w:t>.</w:t>
      </w:r>
    </w:p>
    <w:p w14:paraId="66B7B23C" w14:textId="77777777" w:rsidR="00446CB8" w:rsidRPr="00395B42" w:rsidRDefault="00446CB8" w:rsidP="009A1DA8">
      <w:pPr>
        <w:jc w:val="both"/>
        <w:rPr>
          <w:bCs/>
        </w:rPr>
      </w:pPr>
      <w:proofErr w:type="gramStart"/>
      <w:r w:rsidRPr="00395B42">
        <w:rPr>
          <w:b/>
          <w:u w:val="single"/>
        </w:rPr>
        <w:t>3.03  FAA</w:t>
      </w:r>
      <w:proofErr w:type="gramEnd"/>
      <w:r w:rsidRPr="00395B42">
        <w:rPr>
          <w:b/>
          <w:u w:val="single"/>
        </w:rPr>
        <w:t>:</w:t>
      </w:r>
      <w:r w:rsidRPr="00395B42">
        <w:rPr>
          <w:bCs/>
        </w:rPr>
        <w:t xml:space="preserve">  “FAA” means the Federal Aviation Administration.</w:t>
      </w:r>
    </w:p>
    <w:p w14:paraId="303D82B0" w14:textId="77777777" w:rsidR="00174254" w:rsidRPr="00395B42" w:rsidRDefault="000975A1" w:rsidP="009A1DA8">
      <w:pPr>
        <w:jc w:val="both"/>
      </w:pPr>
      <w:r w:rsidRPr="00395B42">
        <w:rPr>
          <w:b/>
          <w:u w:val="single"/>
        </w:rPr>
        <w:t>3.0</w:t>
      </w:r>
      <w:r w:rsidR="00446CB8" w:rsidRPr="00395B42">
        <w:rPr>
          <w:b/>
          <w:u w:val="single"/>
        </w:rPr>
        <w:t xml:space="preserve">4 </w:t>
      </w:r>
      <w:r w:rsidRPr="00395B42">
        <w:rPr>
          <w:b/>
          <w:u w:val="single"/>
        </w:rPr>
        <w:t>Person:</w:t>
      </w:r>
      <w:r w:rsidRPr="00395B42">
        <w:t xml:space="preserve"> </w:t>
      </w:r>
      <w:r w:rsidR="00446CB8" w:rsidRPr="00395B42">
        <w:t>“</w:t>
      </w:r>
      <w:r w:rsidRPr="00395B42">
        <w:t>Person</w:t>
      </w:r>
      <w:r w:rsidR="00446CB8" w:rsidRPr="00395B42">
        <w:t>”</w:t>
      </w:r>
      <w:r w:rsidRPr="00395B42">
        <w:t xml:space="preserve"> mean</w:t>
      </w:r>
      <w:r w:rsidR="00446CB8" w:rsidRPr="00395B42">
        <w:t>s</w:t>
      </w:r>
      <w:r w:rsidRPr="00395B42">
        <w:t xml:space="preserve"> any individual, firm, partnership, corporation, company, association, or other</w:t>
      </w:r>
      <w:r w:rsidR="000F6FC4">
        <w:t xml:space="preserve"> </w:t>
      </w:r>
      <w:r w:rsidR="00446CB8" w:rsidRPr="00395B42">
        <w:t>legal entity</w:t>
      </w:r>
      <w:r w:rsidRPr="00395B42">
        <w:t xml:space="preserve">. </w:t>
      </w:r>
    </w:p>
    <w:p w14:paraId="42CB5A14" w14:textId="77777777" w:rsidR="00AF47F0" w:rsidRPr="00395B42" w:rsidRDefault="00174254" w:rsidP="009A1DA8">
      <w:pPr>
        <w:jc w:val="both"/>
      </w:pPr>
      <w:r w:rsidRPr="00395B42">
        <w:rPr>
          <w:b/>
          <w:bCs/>
          <w:u w:val="single"/>
        </w:rPr>
        <w:t>3.0</w:t>
      </w:r>
      <w:r w:rsidR="00446CB8" w:rsidRPr="00395B42">
        <w:rPr>
          <w:b/>
          <w:bCs/>
          <w:u w:val="single"/>
        </w:rPr>
        <w:t xml:space="preserve">5 </w:t>
      </w:r>
      <w:r w:rsidRPr="00395B42">
        <w:rPr>
          <w:b/>
          <w:bCs/>
          <w:u w:val="single"/>
        </w:rPr>
        <w:t>Ramp Area</w:t>
      </w:r>
      <w:proofErr w:type="gramStart"/>
      <w:r w:rsidRPr="00395B42">
        <w:rPr>
          <w:b/>
          <w:bCs/>
          <w:u w:val="single"/>
        </w:rPr>
        <w:t>:</w:t>
      </w:r>
      <w:r w:rsidRPr="00395B42">
        <w:rPr>
          <w:b/>
          <w:bCs/>
        </w:rPr>
        <w:t xml:space="preserve">  </w:t>
      </w:r>
      <w:r w:rsidR="00446CB8" w:rsidRPr="00976FE0">
        <w:t>“</w:t>
      </w:r>
      <w:proofErr w:type="gramEnd"/>
      <w:r w:rsidR="00446CB8" w:rsidRPr="00976FE0">
        <w:t>Ramp Area” means</w:t>
      </w:r>
      <w:r w:rsidR="00446CB8" w:rsidRPr="00976FE0">
        <w:rPr>
          <w:b/>
          <w:bCs/>
        </w:rPr>
        <w:t xml:space="preserve"> </w:t>
      </w:r>
      <w:r w:rsidR="00446CB8" w:rsidRPr="00395B42">
        <w:t>t</w:t>
      </w:r>
      <w:r w:rsidRPr="00395B42">
        <w:t>he area shown in blue on Exhibit</w:t>
      </w:r>
      <w:r w:rsidR="000C266A" w:rsidRPr="00395B42">
        <w:t>s A and</w:t>
      </w:r>
      <w:r w:rsidRPr="00395B42">
        <w:t xml:space="preserve"> B.</w:t>
      </w:r>
      <w:r w:rsidR="000975A1" w:rsidRPr="00395B42">
        <w:t xml:space="preserve"> </w:t>
      </w:r>
    </w:p>
    <w:p w14:paraId="0E4B7754" w14:textId="77777777" w:rsidR="009A3944" w:rsidRPr="00395B42" w:rsidRDefault="000975A1" w:rsidP="009A1DA8">
      <w:pPr>
        <w:jc w:val="both"/>
      </w:pPr>
      <w:r w:rsidRPr="00395B42">
        <w:rPr>
          <w:b/>
          <w:u w:val="single"/>
        </w:rPr>
        <w:t>3.0</w:t>
      </w:r>
      <w:r w:rsidR="00446CB8" w:rsidRPr="00395B42">
        <w:rPr>
          <w:b/>
          <w:u w:val="single"/>
        </w:rPr>
        <w:t xml:space="preserve">6 </w:t>
      </w:r>
      <w:r w:rsidRPr="00395B42">
        <w:rPr>
          <w:b/>
          <w:u w:val="single"/>
        </w:rPr>
        <w:t>Other Terms:</w:t>
      </w:r>
      <w:r w:rsidRPr="00395B42">
        <w:t xml:space="preserve"> All </w:t>
      </w:r>
      <w:r w:rsidR="00446CB8" w:rsidRPr="00395B42">
        <w:t xml:space="preserve">terms </w:t>
      </w:r>
      <w:r w:rsidRPr="00395B42">
        <w:t xml:space="preserve">defined in FAA regulations or directives, if applicable to operations conducted at the Statesboro-Bulloch County Airport, </w:t>
      </w:r>
      <w:r w:rsidR="00446CB8" w:rsidRPr="00395B42">
        <w:t xml:space="preserve">are </w:t>
      </w:r>
      <w:r w:rsidRPr="00395B42">
        <w:t xml:space="preserve">included </w:t>
      </w:r>
      <w:r w:rsidR="00446CB8" w:rsidRPr="00395B42">
        <w:t xml:space="preserve">herein </w:t>
      </w:r>
      <w:r w:rsidRPr="00395B42">
        <w:t>by reference.</w:t>
      </w:r>
    </w:p>
    <w:p w14:paraId="002D7EA0" w14:textId="77777777" w:rsidR="00AF47F0" w:rsidRPr="00395B42" w:rsidRDefault="000975A1" w:rsidP="009A1DA8">
      <w:pPr>
        <w:jc w:val="both"/>
        <w:rPr>
          <w:b/>
        </w:rPr>
      </w:pPr>
      <w:r w:rsidRPr="00395B42">
        <w:rPr>
          <w:b/>
        </w:rPr>
        <w:t xml:space="preserve">SECTION FOUR - GENERAL </w:t>
      </w:r>
      <w:r w:rsidRPr="00395B42">
        <w:rPr>
          <w:b/>
          <w:strike/>
        </w:rPr>
        <w:t xml:space="preserve"> </w:t>
      </w:r>
    </w:p>
    <w:p w14:paraId="6C5F80F0" w14:textId="77777777" w:rsidR="00AF47F0" w:rsidRPr="00395B42" w:rsidRDefault="000975A1" w:rsidP="009A1DA8">
      <w:pPr>
        <w:jc w:val="both"/>
      </w:pPr>
      <w:r w:rsidRPr="00395B42">
        <w:rPr>
          <w:b/>
          <w:u w:val="single"/>
        </w:rPr>
        <w:t>4.0</w:t>
      </w:r>
      <w:r w:rsidR="002F6A2B" w:rsidRPr="00395B42">
        <w:rPr>
          <w:b/>
          <w:u w:val="single"/>
        </w:rPr>
        <w:t>1</w:t>
      </w:r>
      <w:r w:rsidRPr="00395B42">
        <w:rPr>
          <w:b/>
          <w:u w:val="single"/>
        </w:rPr>
        <w:t xml:space="preserve"> Restrictions on Use of Air Operations Area:</w:t>
      </w:r>
      <w:r w:rsidRPr="00395B42">
        <w:t xml:space="preserve"> No person or persons, except airmen, duly authorized personnel, passengers going to or from aircraft, or others personally escorted by airmen or Airport attendants shall be permitted to enter the </w:t>
      </w:r>
      <w:r w:rsidR="00BD45D1" w:rsidRPr="00395B42">
        <w:t>A</w:t>
      </w:r>
      <w:r w:rsidRPr="00395B42">
        <w:t xml:space="preserve">ir </w:t>
      </w:r>
      <w:r w:rsidR="00BD45D1" w:rsidRPr="00395B42">
        <w:t>O</w:t>
      </w:r>
      <w:r w:rsidRPr="00395B42">
        <w:t xml:space="preserve">perations </w:t>
      </w:r>
      <w:r w:rsidR="00BD45D1" w:rsidRPr="00395B42">
        <w:t>A</w:t>
      </w:r>
      <w:r w:rsidRPr="00395B42">
        <w:t>rea. This does not give any person or person</w:t>
      </w:r>
      <w:r w:rsidR="00094A5C" w:rsidRPr="00395B42">
        <w:t>s</w:t>
      </w:r>
      <w:r w:rsidRPr="00395B42">
        <w:t xml:space="preserve"> so authorized the </w:t>
      </w:r>
      <w:r w:rsidR="00BD45D1" w:rsidRPr="00395B42">
        <w:t xml:space="preserve">right to </w:t>
      </w:r>
      <w:r w:rsidRPr="00395B42">
        <w:t>unrestricted use of</w:t>
      </w:r>
      <w:r w:rsidR="00395B42" w:rsidRPr="00395B42">
        <w:t xml:space="preserve"> </w:t>
      </w:r>
      <w:r w:rsidR="00BD45D1" w:rsidRPr="00395B42">
        <w:t>the AOA</w:t>
      </w:r>
      <w:r w:rsidRPr="00395B42">
        <w:t xml:space="preserve">. These privileges are confined to the necessary use of the </w:t>
      </w:r>
      <w:r w:rsidR="00094A5C" w:rsidRPr="00395B42">
        <w:t>A</w:t>
      </w:r>
      <w:r w:rsidRPr="00395B42">
        <w:t xml:space="preserve">ir </w:t>
      </w:r>
      <w:r w:rsidR="00094A5C" w:rsidRPr="00395B42">
        <w:t>O</w:t>
      </w:r>
      <w:r w:rsidRPr="00395B42">
        <w:t xml:space="preserve">perations </w:t>
      </w:r>
      <w:r w:rsidR="00094A5C" w:rsidRPr="00395B42">
        <w:t>A</w:t>
      </w:r>
      <w:r w:rsidRPr="00395B42">
        <w:t xml:space="preserve">rea in connection with flights, inspections, or routine duties. The privileges may be </w:t>
      </w:r>
      <w:r w:rsidRPr="00395B42">
        <w:lastRenderedPageBreak/>
        <w:t>revoked by the Airport Manager when,</w:t>
      </w:r>
      <w:r w:rsidR="00395B42" w:rsidRPr="00395B42">
        <w:t xml:space="preserve"> </w:t>
      </w:r>
      <w:r w:rsidR="00094A5C" w:rsidRPr="00395B42">
        <w:t xml:space="preserve">in the Airport </w:t>
      </w:r>
      <w:r w:rsidRPr="00395B42">
        <w:t xml:space="preserve">Manager's </w:t>
      </w:r>
      <w:r w:rsidR="00094A5C" w:rsidRPr="00395B42">
        <w:t>opinion</w:t>
      </w:r>
      <w:r w:rsidRPr="00395B42">
        <w:t>, such action is necessary for the safety of the public</w:t>
      </w:r>
      <w:r w:rsidR="00F5723D" w:rsidRPr="00395B42">
        <w:t xml:space="preserve"> or the safe and efficient operation of the Airport</w:t>
      </w:r>
      <w:r w:rsidRPr="00395B42">
        <w:t>.</w:t>
      </w:r>
    </w:p>
    <w:p w14:paraId="26E2559A" w14:textId="77777777" w:rsidR="005D0F69" w:rsidRPr="00395B42" w:rsidRDefault="000975A1" w:rsidP="009A1DA8">
      <w:pPr>
        <w:jc w:val="both"/>
      </w:pPr>
      <w:r w:rsidRPr="00395B42">
        <w:rPr>
          <w:b/>
          <w:u w:val="single"/>
        </w:rPr>
        <w:t>4.0</w:t>
      </w:r>
      <w:r w:rsidR="002F6A2B" w:rsidRPr="00395B42">
        <w:rPr>
          <w:b/>
          <w:u w:val="single"/>
        </w:rPr>
        <w:t>2</w:t>
      </w:r>
      <w:r w:rsidRPr="00395B42">
        <w:rPr>
          <w:b/>
          <w:u w:val="single"/>
        </w:rPr>
        <w:t xml:space="preserve"> Solicitation of Funds:</w:t>
      </w:r>
      <w:r w:rsidRPr="00395B42">
        <w:t xml:space="preserve"> No person shall solicit funds for any purpose, or offer any merchandise or services for sale, on</w:t>
      </w:r>
      <w:r w:rsidR="00094A5C" w:rsidRPr="00395B42">
        <w:t xml:space="preserve"> or at</w:t>
      </w:r>
      <w:r w:rsidRPr="00395B42">
        <w:t xml:space="preserve"> the </w:t>
      </w:r>
      <w:r w:rsidR="00094A5C" w:rsidRPr="00395B42">
        <w:t>A</w:t>
      </w:r>
      <w:r w:rsidRPr="00395B42">
        <w:t xml:space="preserve">irport without the permission of the Airport Manager. </w:t>
      </w:r>
    </w:p>
    <w:p w14:paraId="53FAB1B6" w14:textId="77777777" w:rsidR="005D0F69" w:rsidRPr="00395B42" w:rsidRDefault="000975A1" w:rsidP="009A1DA8">
      <w:pPr>
        <w:jc w:val="both"/>
      </w:pPr>
      <w:r w:rsidRPr="00395B42">
        <w:rPr>
          <w:b/>
          <w:u w:val="single"/>
        </w:rPr>
        <w:t xml:space="preserve"> 4.0</w:t>
      </w:r>
      <w:r w:rsidR="002F6A2B" w:rsidRPr="00395B42">
        <w:rPr>
          <w:b/>
          <w:u w:val="single"/>
        </w:rPr>
        <w:t>3</w:t>
      </w:r>
      <w:r w:rsidRPr="00395B42">
        <w:rPr>
          <w:b/>
          <w:u w:val="single"/>
        </w:rPr>
        <w:t xml:space="preserve"> Signs, Advertisements, Circulation of Printed Matter:</w:t>
      </w:r>
      <w:r w:rsidRPr="00395B42">
        <w:t xml:space="preserve"> No person shall post, distribute or display signs, advertisements, circulars, printed or written material at the </w:t>
      </w:r>
      <w:r w:rsidR="00F6503E" w:rsidRPr="00395B42">
        <w:t>A</w:t>
      </w:r>
      <w:r w:rsidRPr="00395B42">
        <w:t xml:space="preserve">irport except with the approval of the Airport Manager and in such manner as may be prescribed.  </w:t>
      </w:r>
    </w:p>
    <w:p w14:paraId="538078DE" w14:textId="77777777" w:rsidR="00AF47F0" w:rsidRPr="00395B42" w:rsidRDefault="000975A1" w:rsidP="009A1DA8">
      <w:pPr>
        <w:jc w:val="both"/>
      </w:pPr>
      <w:r w:rsidRPr="00395B42">
        <w:rPr>
          <w:b/>
          <w:u w:val="single"/>
        </w:rPr>
        <w:t>4.0</w:t>
      </w:r>
      <w:r w:rsidR="002F6A2B" w:rsidRPr="00395B42">
        <w:rPr>
          <w:b/>
          <w:u w:val="single"/>
        </w:rPr>
        <w:t>4</w:t>
      </w:r>
      <w:r w:rsidRPr="00395B42">
        <w:rPr>
          <w:b/>
          <w:u w:val="single"/>
        </w:rPr>
        <w:t xml:space="preserve"> Travel Areas:</w:t>
      </w:r>
      <w:r w:rsidRPr="00395B42">
        <w:t xml:space="preserve"> No person shall:</w:t>
      </w:r>
    </w:p>
    <w:p w14:paraId="02A9D01E" w14:textId="77777777" w:rsidR="00AF47F0" w:rsidRPr="00395B42" w:rsidRDefault="000975A1" w:rsidP="009A1DA8">
      <w:pPr>
        <w:ind w:left="720"/>
        <w:jc w:val="both"/>
      </w:pPr>
      <w:r w:rsidRPr="00395B42">
        <w:t>A. Traverse on Airport property other than on roads, walks, or places provided for the particular class of traffic, other than emergency or service vehicles.</w:t>
      </w:r>
    </w:p>
    <w:p w14:paraId="47A1BEDA" w14:textId="77777777" w:rsidR="00AF47F0" w:rsidRPr="00395B42" w:rsidRDefault="000975A1" w:rsidP="009A1DA8">
      <w:pPr>
        <w:ind w:left="720"/>
        <w:jc w:val="both"/>
      </w:pPr>
      <w:r w:rsidRPr="00395B42">
        <w:t>B. Use the roads or walks in such a manner as to hinder or obstruct their proper use.</w:t>
      </w:r>
    </w:p>
    <w:p w14:paraId="232394A1" w14:textId="77777777" w:rsidR="00AF47F0" w:rsidRPr="00395B42" w:rsidRDefault="000975A1" w:rsidP="009A1DA8">
      <w:pPr>
        <w:jc w:val="both"/>
      </w:pPr>
      <w:r w:rsidRPr="00395B42">
        <w:rPr>
          <w:b/>
          <w:u w:val="single"/>
        </w:rPr>
        <w:t>4.0</w:t>
      </w:r>
      <w:r w:rsidR="002F6A2B" w:rsidRPr="00395B42">
        <w:rPr>
          <w:b/>
          <w:u w:val="single"/>
        </w:rPr>
        <w:t>5</w:t>
      </w:r>
      <w:r w:rsidRPr="00395B42">
        <w:rPr>
          <w:b/>
          <w:u w:val="single"/>
        </w:rPr>
        <w:t xml:space="preserve"> Animals:</w:t>
      </w:r>
      <w:r w:rsidRPr="00395B42">
        <w:t xml:space="preserve"> No person shall enter the Airport property with a dog, cat</w:t>
      </w:r>
      <w:r w:rsidR="007B7519" w:rsidRPr="00395B42">
        <w:t>, bird,</w:t>
      </w:r>
      <w:r w:rsidRPr="00395B42">
        <w:t xml:space="preserve"> or any other anima</w:t>
      </w:r>
      <w:r w:rsidR="00395B42" w:rsidRPr="00395B42">
        <w:t>l,</w:t>
      </w:r>
      <w:r w:rsidRPr="00395B42">
        <w:t xml:space="preserve"> </w:t>
      </w:r>
      <w:r w:rsidR="000C266A" w:rsidRPr="00395B42">
        <w:t xml:space="preserve">including </w:t>
      </w:r>
      <w:r w:rsidRPr="00395B42">
        <w:t>a "seeing eye or ear" dog or emotional support animal</w:t>
      </w:r>
      <w:r w:rsidR="00357D86" w:rsidRPr="00395B42">
        <w:t>,</w:t>
      </w:r>
      <w:r w:rsidRPr="00395B42">
        <w:t xml:space="preserve"> unless such animal is </w:t>
      </w:r>
      <w:r w:rsidR="00D7447C" w:rsidRPr="00395B42">
        <w:t xml:space="preserve">controlled in a suitable manner, i.e. </w:t>
      </w:r>
      <w:r w:rsidRPr="00395B42">
        <w:t xml:space="preserve">confined to a vehicle or contained by a leash or other manner.  </w:t>
      </w:r>
    </w:p>
    <w:p w14:paraId="2709B064" w14:textId="77777777" w:rsidR="005F0411" w:rsidRPr="00395B42" w:rsidRDefault="000975A1" w:rsidP="009A1DA8">
      <w:pPr>
        <w:jc w:val="both"/>
      </w:pPr>
      <w:r w:rsidRPr="00395B42">
        <w:rPr>
          <w:b/>
          <w:u w:val="single"/>
        </w:rPr>
        <w:t>4.0</w:t>
      </w:r>
      <w:r w:rsidR="002F6A2B" w:rsidRPr="00395B42">
        <w:rPr>
          <w:b/>
          <w:u w:val="single"/>
        </w:rPr>
        <w:t>6</w:t>
      </w:r>
      <w:r w:rsidRPr="00395B42">
        <w:rPr>
          <w:b/>
          <w:u w:val="single"/>
        </w:rPr>
        <w:t xml:space="preserve"> Personal Property</w:t>
      </w:r>
      <w:r w:rsidRPr="00395B42">
        <w:t xml:space="preserve">: </w:t>
      </w:r>
    </w:p>
    <w:p w14:paraId="39C0C63E" w14:textId="77777777" w:rsidR="005F0411" w:rsidRPr="00395B42" w:rsidRDefault="000975A1" w:rsidP="009A1DA8">
      <w:pPr>
        <w:ind w:left="720"/>
        <w:jc w:val="both"/>
      </w:pPr>
      <w:r w:rsidRPr="00395B42">
        <w:t xml:space="preserve">A. No person shall abandon any personal property at the </w:t>
      </w:r>
      <w:r w:rsidR="00A218EF" w:rsidRPr="00395B42">
        <w:t>A</w:t>
      </w:r>
      <w:r w:rsidRPr="00395B42">
        <w:t xml:space="preserve">irport. Property </w:t>
      </w:r>
      <w:r w:rsidR="00A218EF" w:rsidRPr="00395B42">
        <w:t xml:space="preserve">that is deemed to be abandoned at the Airport </w:t>
      </w:r>
      <w:r w:rsidRPr="00395B42">
        <w:t>shall be disposed of in the manner prescribed by</w:t>
      </w:r>
      <w:r w:rsidR="00395B42" w:rsidRPr="00395B42">
        <w:t xml:space="preserve"> </w:t>
      </w:r>
      <w:r w:rsidR="00A218EF" w:rsidRPr="00395B42">
        <w:t>law</w:t>
      </w:r>
      <w:r w:rsidRPr="00395B42">
        <w:t>.</w:t>
      </w:r>
    </w:p>
    <w:p w14:paraId="3382112A" w14:textId="77777777" w:rsidR="00AF47F0" w:rsidRPr="00395B42" w:rsidRDefault="000975A1" w:rsidP="009A1DA8">
      <w:pPr>
        <w:ind w:firstLine="720"/>
        <w:jc w:val="both"/>
      </w:pPr>
      <w:r w:rsidRPr="00395B42">
        <w:t xml:space="preserve">B. Any person finding any lost article shall refer the item to the Airport </w:t>
      </w:r>
      <w:r w:rsidR="00A218EF" w:rsidRPr="00395B42">
        <w:t>o</w:t>
      </w:r>
      <w:r w:rsidRPr="00395B42">
        <w:t>ffice.</w:t>
      </w:r>
    </w:p>
    <w:p w14:paraId="1FD94D87" w14:textId="77777777" w:rsidR="00AF47F0" w:rsidRPr="00395B42" w:rsidRDefault="000975A1" w:rsidP="009A1DA8">
      <w:pPr>
        <w:jc w:val="both"/>
      </w:pPr>
      <w:r w:rsidRPr="00395B42">
        <w:rPr>
          <w:b/>
          <w:u w:val="single"/>
        </w:rPr>
        <w:t>4.0</w:t>
      </w:r>
      <w:r w:rsidR="002F6A2B" w:rsidRPr="00395B42">
        <w:rPr>
          <w:b/>
          <w:u w:val="single"/>
        </w:rPr>
        <w:t>7</w:t>
      </w:r>
      <w:r w:rsidRPr="00395B42">
        <w:rPr>
          <w:b/>
          <w:u w:val="single"/>
        </w:rPr>
        <w:t xml:space="preserve"> Disorderly or Indecent Conduct</w:t>
      </w:r>
      <w:r w:rsidR="005F0411" w:rsidRPr="00395B42">
        <w:rPr>
          <w:b/>
          <w:u w:val="single"/>
        </w:rPr>
        <w:t>:</w:t>
      </w:r>
      <w:r w:rsidRPr="00395B42">
        <w:t xml:space="preserve"> No person shall commit any disorderly, obscene, indecent, or unlawful act or commit any public nuisance upon the </w:t>
      </w:r>
      <w:r w:rsidR="003073E6" w:rsidRPr="00395B42">
        <w:t>A</w:t>
      </w:r>
      <w:r w:rsidRPr="00395B42">
        <w:t xml:space="preserve">irport.  </w:t>
      </w:r>
    </w:p>
    <w:p w14:paraId="6E8002A4" w14:textId="77777777" w:rsidR="00AF47F0" w:rsidRPr="00395B42" w:rsidRDefault="000975A1" w:rsidP="009A1DA8">
      <w:pPr>
        <w:jc w:val="both"/>
      </w:pPr>
      <w:r w:rsidRPr="00395B42">
        <w:rPr>
          <w:b/>
          <w:u w:val="single"/>
        </w:rPr>
        <w:t>4.0</w:t>
      </w:r>
      <w:r w:rsidR="002F6A2B" w:rsidRPr="00395B42">
        <w:rPr>
          <w:b/>
          <w:u w:val="single"/>
        </w:rPr>
        <w:t>8</w:t>
      </w:r>
      <w:r w:rsidRPr="00395B42">
        <w:rPr>
          <w:b/>
          <w:u w:val="single"/>
        </w:rPr>
        <w:t xml:space="preserve"> Prohibition Against Gambling:</w:t>
      </w:r>
      <w:r w:rsidRPr="00395B42">
        <w:t xml:space="preserve"> No person shall conduct any gambling in any form or operate gambling devices anywhere at the </w:t>
      </w:r>
      <w:r w:rsidR="003073E6" w:rsidRPr="00395B42">
        <w:t>A</w:t>
      </w:r>
      <w:r w:rsidRPr="00395B42">
        <w:t xml:space="preserve">irport.  </w:t>
      </w:r>
    </w:p>
    <w:p w14:paraId="3FF23C2C" w14:textId="77777777" w:rsidR="005D0F69" w:rsidRPr="00395B42" w:rsidRDefault="000975A1" w:rsidP="009A1DA8">
      <w:pPr>
        <w:jc w:val="both"/>
      </w:pPr>
      <w:r w:rsidRPr="00395B42">
        <w:rPr>
          <w:b/>
          <w:u w:val="single"/>
        </w:rPr>
        <w:t>4.</w:t>
      </w:r>
      <w:r w:rsidR="002F6A2B" w:rsidRPr="00395B42">
        <w:rPr>
          <w:b/>
          <w:u w:val="single"/>
        </w:rPr>
        <w:t>9</w:t>
      </w:r>
      <w:r w:rsidRPr="00395B42">
        <w:rPr>
          <w:b/>
          <w:u w:val="single"/>
        </w:rPr>
        <w:t xml:space="preserve"> Disposal of Trash:</w:t>
      </w:r>
      <w:r w:rsidRPr="00395B42">
        <w:t xml:space="preserve"> No person shall dispose of trash, garbage, paper, junk, debris, or other refuse or materials </w:t>
      </w:r>
      <w:r w:rsidR="003073E6" w:rsidRPr="00395B42">
        <w:t xml:space="preserve">at or on the Airport </w:t>
      </w:r>
      <w:r w:rsidRPr="00395B42">
        <w:t xml:space="preserve">except in containers and at locations provided for that purpose. Disposal of old furniture, appliances, building materials, or carpet in any area of the </w:t>
      </w:r>
      <w:r w:rsidR="003073E6" w:rsidRPr="00395B42">
        <w:t>A</w:t>
      </w:r>
      <w:r w:rsidRPr="00395B42">
        <w:t xml:space="preserve">irport is strictly prohibited.  </w:t>
      </w:r>
    </w:p>
    <w:p w14:paraId="4AFB41B8" w14:textId="77777777" w:rsidR="005D0F69" w:rsidRPr="00395B42" w:rsidRDefault="000975A1" w:rsidP="009A1DA8">
      <w:pPr>
        <w:jc w:val="both"/>
      </w:pPr>
      <w:r w:rsidRPr="00395B42">
        <w:rPr>
          <w:b/>
          <w:u w:val="single"/>
        </w:rPr>
        <w:t>4.1</w:t>
      </w:r>
      <w:r w:rsidR="002F6A2B" w:rsidRPr="00395B42">
        <w:rPr>
          <w:b/>
          <w:u w:val="single"/>
        </w:rPr>
        <w:t>0</w:t>
      </w:r>
      <w:r w:rsidRPr="00395B42">
        <w:rPr>
          <w:b/>
          <w:u w:val="single"/>
        </w:rPr>
        <w:t xml:space="preserve"> Destruction of Property:</w:t>
      </w:r>
      <w:r w:rsidRPr="00395B42">
        <w:t xml:space="preserve"> No person shall destroy, </w:t>
      </w:r>
      <w:r w:rsidR="009B7B36" w:rsidRPr="00395B42">
        <w:t>damage</w:t>
      </w:r>
      <w:r w:rsidRPr="00395B42">
        <w:t xml:space="preserve">, or disturb in any way any building, sign, equipment, marker, or other structure, tree, flower, lawn, or other public property at the </w:t>
      </w:r>
      <w:r w:rsidR="003073E6" w:rsidRPr="00395B42">
        <w:t>Ai</w:t>
      </w:r>
      <w:r w:rsidRPr="00395B42">
        <w:t xml:space="preserve">rport. Any person so doing, either by accident or intent, shall be liable </w:t>
      </w:r>
      <w:r w:rsidR="003073E6" w:rsidRPr="00395B42">
        <w:t xml:space="preserve">to Bulloch County </w:t>
      </w:r>
      <w:r w:rsidRPr="00395B42">
        <w:t>for the reasonable value of the property so damaged or destroyed.</w:t>
      </w:r>
    </w:p>
    <w:p w14:paraId="2415129A" w14:textId="77777777" w:rsidR="00515E57" w:rsidRPr="00395B42" w:rsidRDefault="000975A1" w:rsidP="009A1DA8">
      <w:pPr>
        <w:jc w:val="both"/>
      </w:pPr>
      <w:r w:rsidRPr="00395B42">
        <w:rPr>
          <w:b/>
          <w:u w:val="single"/>
        </w:rPr>
        <w:t>4.1</w:t>
      </w:r>
      <w:r w:rsidR="002F6A2B" w:rsidRPr="00395B42">
        <w:rPr>
          <w:b/>
          <w:u w:val="single"/>
        </w:rPr>
        <w:t>1</w:t>
      </w:r>
      <w:r w:rsidRPr="00395B42">
        <w:rPr>
          <w:b/>
          <w:u w:val="single"/>
        </w:rPr>
        <w:t xml:space="preserve"> Damage to Persons or Property:</w:t>
      </w:r>
      <w:r w:rsidRPr="00395B42">
        <w:t xml:space="preserve"> </w:t>
      </w:r>
      <w:r w:rsidR="003073E6" w:rsidRPr="00395B42">
        <w:t xml:space="preserve">Neither </w:t>
      </w:r>
      <w:r w:rsidR="009B7B36" w:rsidRPr="00395B42">
        <w:t>Bulloch County</w:t>
      </w:r>
      <w:r w:rsidR="009E5E65" w:rsidRPr="00395B42">
        <w:t>, the City of Statesboro,</w:t>
      </w:r>
      <w:r w:rsidRPr="00395B42">
        <w:t xml:space="preserve"> </w:t>
      </w:r>
      <w:r w:rsidR="003073E6" w:rsidRPr="00395B42">
        <w:t xml:space="preserve">nor any of </w:t>
      </w:r>
      <w:r w:rsidR="009E5E65" w:rsidRPr="00395B42">
        <w:t>their</w:t>
      </w:r>
      <w:r w:rsidR="003073E6" w:rsidRPr="00395B42">
        <w:t xml:space="preserve"> officials, </w:t>
      </w:r>
      <w:r w:rsidR="009E5E65" w:rsidRPr="00395B42">
        <w:t xml:space="preserve">officers, or </w:t>
      </w:r>
      <w:r w:rsidR="003073E6" w:rsidRPr="00395B42">
        <w:t xml:space="preserve">employees </w:t>
      </w:r>
      <w:r w:rsidRPr="00395B42">
        <w:t xml:space="preserve">assumes </w:t>
      </w:r>
      <w:r w:rsidR="003073E6" w:rsidRPr="00395B42">
        <w:t xml:space="preserve">any </w:t>
      </w:r>
      <w:r w:rsidRPr="00395B42">
        <w:t xml:space="preserve">liability for loss, injury, or property damage to persons or property on the </w:t>
      </w:r>
      <w:r w:rsidR="003073E6" w:rsidRPr="00395B42">
        <w:t>A</w:t>
      </w:r>
      <w:r w:rsidRPr="00395B42">
        <w:t xml:space="preserve">irport or using Airport facilities because of fire, theft, vandalism, wind, flood, earthquake, collision or other acts beyond their control.  </w:t>
      </w:r>
    </w:p>
    <w:p w14:paraId="577760DB" w14:textId="77777777" w:rsidR="00395B42" w:rsidRDefault="000975A1" w:rsidP="009A1DA8">
      <w:pPr>
        <w:jc w:val="both"/>
      </w:pPr>
      <w:r w:rsidRPr="00395B42">
        <w:rPr>
          <w:b/>
          <w:u w:val="single"/>
        </w:rPr>
        <w:t>4.1</w:t>
      </w:r>
      <w:r w:rsidR="000C266A" w:rsidRPr="00395B42">
        <w:rPr>
          <w:b/>
          <w:u w:val="single"/>
        </w:rPr>
        <w:t>2</w:t>
      </w:r>
      <w:r w:rsidRPr="00395B42">
        <w:rPr>
          <w:b/>
          <w:u w:val="single"/>
        </w:rPr>
        <w:t xml:space="preserve"> Registration of Aircraft:</w:t>
      </w:r>
      <w:r w:rsidRPr="00395B42">
        <w:t xml:space="preserve"> All aircraft, other than experimental or project aircraft,  </w:t>
      </w:r>
      <w:r w:rsidR="008172F4" w:rsidRPr="00395B42">
        <w:t xml:space="preserve">that are </w:t>
      </w:r>
      <w:proofErr w:type="spellStart"/>
      <w:r w:rsidRPr="00395B42">
        <w:t>hangared</w:t>
      </w:r>
      <w:proofErr w:type="spellEnd"/>
      <w:r w:rsidRPr="00395B42">
        <w:t xml:space="preserve">, parked, or remaining on </w:t>
      </w:r>
      <w:r w:rsidR="008172F4" w:rsidRPr="00395B42">
        <w:t xml:space="preserve">or at </w:t>
      </w:r>
      <w:r w:rsidRPr="00395B42">
        <w:t>the</w:t>
      </w:r>
      <w:r w:rsidR="009A3944" w:rsidRPr="00395B42">
        <w:t xml:space="preserve"> Airport</w:t>
      </w:r>
      <w:r w:rsidRPr="00395B42">
        <w:t xml:space="preserve"> permanently shall be registered with the Airport office giving</w:t>
      </w:r>
      <w:r w:rsidR="00395B42" w:rsidRPr="00395B42">
        <w:t xml:space="preserve"> </w:t>
      </w:r>
      <w:r w:rsidR="008172F4" w:rsidRPr="00395B42">
        <w:t>the owners’ names, addresses</w:t>
      </w:r>
      <w:r w:rsidRPr="00395B42">
        <w:t>,</w:t>
      </w:r>
      <w:r w:rsidR="008172F4" w:rsidRPr="00395B42">
        <w:t xml:space="preserve"> </w:t>
      </w:r>
      <w:r w:rsidRPr="00395B42">
        <w:t xml:space="preserve">phone numbers (permanent and local), aircraft type, aircraft registration </w:t>
      </w:r>
      <w:r w:rsidRPr="00395B42">
        <w:lastRenderedPageBreak/>
        <w:t xml:space="preserve">number, and location of aircraft at the </w:t>
      </w:r>
      <w:r w:rsidR="009A3944" w:rsidRPr="00395B42">
        <w:t>Statesboro-Bulloch County Airport</w:t>
      </w:r>
      <w:r w:rsidRPr="00395B42">
        <w:t xml:space="preserve">. For </w:t>
      </w:r>
      <w:r w:rsidR="00AF5272" w:rsidRPr="00395B42">
        <w:t xml:space="preserve">purposes of </w:t>
      </w:r>
      <w:r w:rsidRPr="00395B42">
        <w:t>this section, the term</w:t>
      </w:r>
      <w:r w:rsidR="00395B42" w:rsidRPr="00395B42">
        <w:t xml:space="preserve"> </w:t>
      </w:r>
      <w:r w:rsidR="00AF5272" w:rsidRPr="00395B42">
        <w:t xml:space="preserve">“permanently” </w:t>
      </w:r>
      <w:r w:rsidRPr="00395B42">
        <w:t xml:space="preserve">shall mean any evidence or intention to hangar, park, or maintain an aircraft on </w:t>
      </w:r>
      <w:r w:rsidR="00AF5272" w:rsidRPr="00395B42">
        <w:t xml:space="preserve">or at </w:t>
      </w:r>
      <w:r w:rsidRPr="00395B42">
        <w:t>the</w:t>
      </w:r>
      <w:r w:rsidR="009A3944" w:rsidRPr="00395B42">
        <w:t xml:space="preserve"> Airport</w:t>
      </w:r>
      <w:r w:rsidRPr="00395B42">
        <w:t xml:space="preserve"> for more than </w:t>
      </w:r>
      <w:r w:rsidR="00357D86" w:rsidRPr="00395B42">
        <w:t>six (6) months</w:t>
      </w:r>
      <w:r w:rsidRPr="00395B42">
        <w:t xml:space="preserve">. </w:t>
      </w:r>
    </w:p>
    <w:p w14:paraId="19CB9345" w14:textId="77777777" w:rsidR="00515E57" w:rsidRPr="00395B42" w:rsidRDefault="000975A1" w:rsidP="009A1DA8">
      <w:pPr>
        <w:jc w:val="both"/>
      </w:pPr>
      <w:r w:rsidRPr="00395B42">
        <w:rPr>
          <w:b/>
        </w:rPr>
        <w:t>SECTION FIVE -</w:t>
      </w:r>
      <w:r w:rsidR="009A1DA8" w:rsidRPr="00395B42">
        <w:rPr>
          <w:b/>
        </w:rPr>
        <w:t xml:space="preserve"> </w:t>
      </w:r>
      <w:r w:rsidRPr="00395B42">
        <w:rPr>
          <w:b/>
        </w:rPr>
        <w:t xml:space="preserve">MOTOR VEHICLE OPERATIONS </w:t>
      </w:r>
      <w:r w:rsidR="00941176" w:rsidRPr="00395B42">
        <w:rPr>
          <w:b/>
        </w:rPr>
        <w:t>(AC</w:t>
      </w:r>
      <w:r w:rsidR="009A1DA8" w:rsidRPr="00395B42">
        <w:rPr>
          <w:b/>
        </w:rPr>
        <w:t xml:space="preserve"> </w:t>
      </w:r>
      <w:r w:rsidR="00941176" w:rsidRPr="00395B42">
        <w:rPr>
          <w:b/>
        </w:rPr>
        <w:t>150/5210-20A 3 pages 1-5)</w:t>
      </w:r>
      <w:r w:rsidR="00C2285E" w:rsidRPr="00395B42">
        <w:rPr>
          <w:b/>
        </w:rPr>
        <w:t xml:space="preserve"> </w:t>
      </w:r>
      <w:hyperlink r:id="rId7" w:history="1">
        <w:r w:rsidR="00C2285E" w:rsidRPr="00395B42">
          <w:rPr>
            <w:rStyle w:val="Hyperlink"/>
            <w:color w:val="auto"/>
          </w:rPr>
          <w:t>https://www.faa.gov/documentLibrary/media/Advisory_Circular/150-5210-20A.pdf</w:t>
        </w:r>
      </w:hyperlink>
    </w:p>
    <w:p w14:paraId="31DD6C26" w14:textId="77777777" w:rsidR="00515E57" w:rsidRPr="00395B42" w:rsidRDefault="000975A1" w:rsidP="009A1DA8">
      <w:pPr>
        <w:jc w:val="both"/>
      </w:pPr>
      <w:r w:rsidRPr="00395B42">
        <w:rPr>
          <w:b/>
          <w:u w:val="single"/>
        </w:rPr>
        <w:t>5.01 Permitted Vehicles</w:t>
      </w:r>
      <w:r w:rsidRPr="00395B42">
        <w:rPr>
          <w:b/>
        </w:rPr>
        <w:t>:</w:t>
      </w:r>
      <w:r w:rsidRPr="00395B42">
        <w:t xml:space="preserve"> Only vehicles necessary to the operation of the </w:t>
      </w:r>
      <w:r w:rsidR="00AF5272" w:rsidRPr="00395B42">
        <w:t>A</w:t>
      </w:r>
      <w:r w:rsidRPr="00395B42">
        <w:t>irport</w:t>
      </w:r>
      <w:r w:rsidR="00786BCF" w:rsidRPr="00395B42">
        <w:t xml:space="preserve">, </w:t>
      </w:r>
      <w:r w:rsidR="008E6EC3" w:rsidRPr="00395B42">
        <w:t xml:space="preserve">vehicles operated by </w:t>
      </w:r>
      <w:r w:rsidR="00786BCF" w:rsidRPr="00395B42">
        <w:t xml:space="preserve">duly authorized personnel, </w:t>
      </w:r>
      <w:r w:rsidR="00AF5272" w:rsidRPr="00395B42">
        <w:t xml:space="preserve">vehicles carrying </w:t>
      </w:r>
      <w:r w:rsidR="00786BCF" w:rsidRPr="00395B42">
        <w:t xml:space="preserve">passengers going to or from aircraft, or </w:t>
      </w:r>
      <w:r w:rsidR="00AF5272" w:rsidRPr="00395B42">
        <w:t xml:space="preserve">vehicles </w:t>
      </w:r>
      <w:r w:rsidR="00786BCF" w:rsidRPr="00395B42">
        <w:t xml:space="preserve">personally escorted by airmen or Airport attendants shall be permitted to enter the </w:t>
      </w:r>
      <w:r w:rsidR="00AF5272" w:rsidRPr="00395B42">
        <w:t>A</w:t>
      </w:r>
      <w:r w:rsidR="00786BCF" w:rsidRPr="00395B42">
        <w:t xml:space="preserve">ir </w:t>
      </w:r>
      <w:r w:rsidR="00AF5272" w:rsidRPr="00395B42">
        <w:t>O</w:t>
      </w:r>
      <w:r w:rsidR="00786BCF" w:rsidRPr="00395B42">
        <w:t xml:space="preserve">perations </w:t>
      </w:r>
      <w:r w:rsidR="00AF5272" w:rsidRPr="00395B42">
        <w:t>A</w:t>
      </w:r>
      <w:r w:rsidR="00786BCF" w:rsidRPr="00395B42">
        <w:t>rea</w:t>
      </w:r>
      <w:r w:rsidR="008E6EC3" w:rsidRPr="00395B42">
        <w:t xml:space="preserve"> (green area on Exhibit A)</w:t>
      </w:r>
      <w:r w:rsidR="00786BCF" w:rsidRPr="00395B42">
        <w:t>. This does not give any person or person</w:t>
      </w:r>
      <w:r w:rsidR="00AF5272" w:rsidRPr="00395B42">
        <w:t>s</w:t>
      </w:r>
      <w:r w:rsidR="00786BCF" w:rsidRPr="00395B42">
        <w:t xml:space="preserve"> so authorized the </w:t>
      </w:r>
      <w:r w:rsidR="00AF5272" w:rsidRPr="00395B42">
        <w:t xml:space="preserve">right to </w:t>
      </w:r>
      <w:r w:rsidR="00786BCF" w:rsidRPr="00395B42">
        <w:t>unrestricted use of</w:t>
      </w:r>
      <w:r w:rsidR="00395B42" w:rsidRPr="00395B42">
        <w:t xml:space="preserve"> </w:t>
      </w:r>
      <w:r w:rsidR="00AF5272" w:rsidRPr="00395B42">
        <w:t>the AOA</w:t>
      </w:r>
      <w:r w:rsidR="00786BCF" w:rsidRPr="00395B42">
        <w:t xml:space="preserve">. These privileges are confined to the necessary use of the </w:t>
      </w:r>
      <w:r w:rsidR="00AF5272" w:rsidRPr="00395B42">
        <w:t>A</w:t>
      </w:r>
      <w:r w:rsidR="00786BCF" w:rsidRPr="00395B42">
        <w:t xml:space="preserve">ir </w:t>
      </w:r>
      <w:r w:rsidR="00AF5272" w:rsidRPr="00395B42">
        <w:t>O</w:t>
      </w:r>
      <w:r w:rsidR="00786BCF" w:rsidRPr="00395B42">
        <w:t xml:space="preserve">perations </w:t>
      </w:r>
      <w:r w:rsidR="00AF5272" w:rsidRPr="00395B42">
        <w:t>A</w:t>
      </w:r>
      <w:r w:rsidR="00786BCF" w:rsidRPr="00395B42">
        <w:t>rea in connection with flights, inspections, or routine duties.</w:t>
      </w:r>
      <w:r w:rsidR="00395B42" w:rsidRPr="00395B42">
        <w:t xml:space="preserve"> </w:t>
      </w:r>
      <w:r w:rsidR="00AF5272" w:rsidRPr="00395B42">
        <w:t xml:space="preserve">The privileges </w:t>
      </w:r>
      <w:r w:rsidR="00786BCF" w:rsidRPr="00395B42">
        <w:t>may be revoked by the Airport Manager when,</w:t>
      </w:r>
      <w:r w:rsidR="00395B42" w:rsidRPr="00395B42">
        <w:t xml:space="preserve"> </w:t>
      </w:r>
      <w:r w:rsidR="00AF5272" w:rsidRPr="00395B42">
        <w:t xml:space="preserve">in the Airport </w:t>
      </w:r>
      <w:r w:rsidR="00786BCF" w:rsidRPr="00395B42">
        <w:t xml:space="preserve">Manager's </w:t>
      </w:r>
      <w:r w:rsidR="00AF5272" w:rsidRPr="00395B42">
        <w:t>opinion</w:t>
      </w:r>
      <w:r w:rsidR="00786BCF" w:rsidRPr="00395B42">
        <w:t>, such action is necessary for the safety of the public</w:t>
      </w:r>
      <w:r w:rsidR="00F5723D" w:rsidRPr="00395B42">
        <w:t xml:space="preserve"> or the safe and efficient operation of the Airport</w:t>
      </w:r>
      <w:r w:rsidR="00786BCF" w:rsidRPr="00395B42">
        <w:t>.</w:t>
      </w:r>
    </w:p>
    <w:p w14:paraId="168ABC7B" w14:textId="77777777" w:rsidR="00706650" w:rsidRPr="00395B42" w:rsidRDefault="000975A1" w:rsidP="009A1DA8">
      <w:pPr>
        <w:jc w:val="both"/>
      </w:pPr>
      <w:r w:rsidRPr="00395B42">
        <w:rPr>
          <w:b/>
          <w:u w:val="single"/>
        </w:rPr>
        <w:t>5.02 Vehicle Operator Permits</w:t>
      </w:r>
      <w:r w:rsidRPr="00395B42">
        <w:rPr>
          <w:b/>
        </w:rPr>
        <w:t>:</w:t>
      </w:r>
      <w:r w:rsidRPr="00395B42">
        <w:t xml:space="preserve"> Operators of vehicles needing access to the </w:t>
      </w:r>
      <w:r w:rsidR="000B6491" w:rsidRPr="00395B42">
        <w:t>A</w:t>
      </w:r>
      <w:r w:rsidRPr="00395B42">
        <w:t xml:space="preserve">ir </w:t>
      </w:r>
      <w:r w:rsidR="000B6491" w:rsidRPr="00395B42">
        <w:t>O</w:t>
      </w:r>
      <w:r w:rsidRPr="00395B42">
        <w:t xml:space="preserve">perations </w:t>
      </w:r>
      <w:r w:rsidR="000B6491" w:rsidRPr="00395B42">
        <w:t>A</w:t>
      </w:r>
      <w:r w:rsidRPr="00395B42">
        <w:t xml:space="preserve">rea of the </w:t>
      </w:r>
      <w:r w:rsidR="000B6491" w:rsidRPr="00395B42">
        <w:t>A</w:t>
      </w:r>
      <w:r w:rsidRPr="00395B42">
        <w:t xml:space="preserve">irport </w:t>
      </w:r>
      <w:r w:rsidR="000B6491" w:rsidRPr="00395B42">
        <w:t xml:space="preserve">must </w:t>
      </w:r>
      <w:r w:rsidRPr="00395B42">
        <w:t>request permi</w:t>
      </w:r>
      <w:r w:rsidR="00121925" w:rsidRPr="00395B42">
        <w:t xml:space="preserve">ssion from the </w:t>
      </w:r>
      <w:r w:rsidR="000B6491" w:rsidRPr="00395B42">
        <w:t>A</w:t>
      </w:r>
      <w:r w:rsidR="00261754" w:rsidRPr="00395B42">
        <w:t>irport staff.</w:t>
      </w:r>
      <w:r w:rsidR="000C266A" w:rsidRPr="00395B42">
        <w:t xml:space="preserve">  Authorized vehicle operators will be issued a permit in a form to be determined by the Airport Manager.</w:t>
      </w:r>
    </w:p>
    <w:p w14:paraId="636D89E2" w14:textId="77777777" w:rsidR="00515E57" w:rsidRPr="00395B42" w:rsidRDefault="000975A1" w:rsidP="009A1DA8">
      <w:pPr>
        <w:jc w:val="both"/>
      </w:pPr>
      <w:r w:rsidRPr="00395B42">
        <w:rPr>
          <w:b/>
          <w:u w:val="single"/>
        </w:rPr>
        <w:t xml:space="preserve">5.03 Vehicles Permitted in </w:t>
      </w:r>
      <w:r w:rsidR="00706650" w:rsidRPr="00395B42">
        <w:rPr>
          <w:b/>
          <w:u w:val="single"/>
        </w:rPr>
        <w:t>Air Operations</w:t>
      </w:r>
      <w:r w:rsidRPr="00395B42">
        <w:rPr>
          <w:b/>
          <w:u w:val="single"/>
        </w:rPr>
        <w:t xml:space="preserve"> Area:</w:t>
      </w:r>
      <w:r w:rsidRPr="00395B42">
        <w:t xml:space="preserve"> </w:t>
      </w:r>
      <w:r w:rsidR="000B6491" w:rsidRPr="00395B42">
        <w:t>Subject to meeting all other requirements in this Section 5, v</w:t>
      </w:r>
      <w:r w:rsidRPr="00395B42">
        <w:t xml:space="preserve">ehicles eligible to use the </w:t>
      </w:r>
      <w:r w:rsidR="000B6491" w:rsidRPr="00395B42">
        <w:t>A</w:t>
      </w:r>
      <w:r w:rsidR="00706650" w:rsidRPr="00395B42">
        <w:t xml:space="preserve">ir </w:t>
      </w:r>
      <w:r w:rsidR="000B6491" w:rsidRPr="00395B42">
        <w:t>O</w:t>
      </w:r>
      <w:r w:rsidR="00706650" w:rsidRPr="00395B42">
        <w:t xml:space="preserve">perations </w:t>
      </w:r>
      <w:r w:rsidR="000B6491" w:rsidRPr="00395B42">
        <w:t>A</w:t>
      </w:r>
      <w:r w:rsidR="00706650" w:rsidRPr="00395B42">
        <w:t xml:space="preserve">rea </w:t>
      </w:r>
      <w:r w:rsidRPr="00395B42">
        <w:t xml:space="preserve">shall include, but not be limited to, </w:t>
      </w:r>
      <w:r w:rsidR="00706650" w:rsidRPr="00395B42">
        <w:t xml:space="preserve">maintenance vehicles, </w:t>
      </w:r>
      <w:r w:rsidR="00890555" w:rsidRPr="00395B42">
        <w:t xml:space="preserve">utility vehicles, </w:t>
      </w:r>
      <w:r w:rsidRPr="00395B42">
        <w:t xml:space="preserve">automobiles, trucks, ambulances, hearses, buses, construction equipment, aircraft tugs, and mobile fuel trucks. Motor homes, bicycles, motorcycles, snowmobiles, motor scooters, and all other off-road vehicles shall not be permitted such use. </w:t>
      </w:r>
    </w:p>
    <w:p w14:paraId="7C4F7CB6" w14:textId="77777777" w:rsidR="00515E57" w:rsidRPr="00395B42" w:rsidRDefault="000975A1" w:rsidP="009A1DA8">
      <w:pPr>
        <w:jc w:val="both"/>
      </w:pPr>
      <w:r w:rsidRPr="00395B42">
        <w:rPr>
          <w:b/>
          <w:u w:val="single"/>
        </w:rPr>
        <w:t>5.04 Two-Way Radio Requirements</w:t>
      </w:r>
      <w:r w:rsidRPr="00395B42">
        <w:t xml:space="preserve">: Any vehicles, as a condition for the use of the </w:t>
      </w:r>
      <w:r w:rsidR="000B6491" w:rsidRPr="00395B42">
        <w:t>Air Operations Area</w:t>
      </w:r>
      <w:r w:rsidRPr="00395B42">
        <w:t xml:space="preserve">, must be equipped with a functioning two-way radio capable of communication on the </w:t>
      </w:r>
      <w:r w:rsidR="000B6491" w:rsidRPr="00395B42">
        <w:t>A</w:t>
      </w:r>
      <w:r w:rsidRPr="00395B42">
        <w:t xml:space="preserve">irport UNICOM frequency. </w:t>
      </w:r>
      <w:r w:rsidR="00F077FE" w:rsidRPr="00395B42">
        <w:t xml:space="preserve"> </w:t>
      </w:r>
      <w:r w:rsidR="00566946" w:rsidRPr="00395B42">
        <w:t>A hand-held radio will be acceptable.</w:t>
      </w:r>
    </w:p>
    <w:p w14:paraId="10705B9D" w14:textId="77777777" w:rsidR="00515E57" w:rsidRPr="00395B42" w:rsidRDefault="000975A1" w:rsidP="009A1DA8">
      <w:pPr>
        <w:jc w:val="both"/>
      </w:pPr>
      <w:r w:rsidRPr="00395B42">
        <w:rPr>
          <w:b/>
          <w:u w:val="single"/>
        </w:rPr>
        <w:t xml:space="preserve">5.05 Vehicle Requirements </w:t>
      </w:r>
      <w:r w:rsidR="00261754" w:rsidRPr="00395B42">
        <w:rPr>
          <w:b/>
          <w:u w:val="single"/>
        </w:rPr>
        <w:t>for</w:t>
      </w:r>
      <w:r w:rsidR="00174254" w:rsidRPr="00395B42">
        <w:rPr>
          <w:b/>
          <w:u w:val="single"/>
        </w:rPr>
        <w:t xml:space="preserve"> Ramp </w:t>
      </w:r>
      <w:r w:rsidR="000B6491" w:rsidRPr="00395B42">
        <w:rPr>
          <w:b/>
          <w:u w:val="single"/>
        </w:rPr>
        <w:t xml:space="preserve">Area </w:t>
      </w:r>
      <w:r w:rsidR="00174254" w:rsidRPr="00395B42">
        <w:rPr>
          <w:b/>
          <w:u w:val="single"/>
        </w:rPr>
        <w:t>and</w:t>
      </w:r>
      <w:r w:rsidR="00261754" w:rsidRPr="00395B42">
        <w:rPr>
          <w:b/>
          <w:u w:val="single"/>
        </w:rPr>
        <w:t xml:space="preserve"> Air Operations Area: </w:t>
      </w:r>
      <w:r w:rsidRPr="00395B42">
        <w:t xml:space="preserve">Vehicles requiring </w:t>
      </w:r>
      <w:r w:rsidR="00261754" w:rsidRPr="00395B42">
        <w:t xml:space="preserve">entrance to the </w:t>
      </w:r>
      <w:r w:rsidR="004D3586" w:rsidRPr="00395B42">
        <w:t>Air Operations Area and Ramp Area</w:t>
      </w:r>
      <w:r w:rsidRPr="00395B42">
        <w:t xml:space="preserve"> shall be equipped with </w:t>
      </w:r>
      <w:r w:rsidR="004D3586" w:rsidRPr="00395B42">
        <w:t xml:space="preserve">a </w:t>
      </w:r>
      <w:r w:rsidRPr="00395B42">
        <w:t>functioning flashing or rotating amber beacon mounted upon the highest part of the vehicle</w:t>
      </w:r>
      <w:r w:rsidR="00706650" w:rsidRPr="00395B42">
        <w:t>, or have operational emergency flashers</w:t>
      </w:r>
      <w:r w:rsidRPr="00395B42">
        <w:t>. Th</w:t>
      </w:r>
      <w:r w:rsidR="00894548" w:rsidRPr="00395B42">
        <w:t>e</w:t>
      </w:r>
      <w:r w:rsidRPr="00395B42">
        <w:t xml:space="preserve"> beacon</w:t>
      </w:r>
      <w:r w:rsidR="00894548" w:rsidRPr="00395B42">
        <w:t xml:space="preserve"> or emergency flashers</w:t>
      </w:r>
      <w:r w:rsidRPr="00395B42">
        <w:t xml:space="preserve"> must be in operation at any time the vehicle is in th</w:t>
      </w:r>
      <w:r w:rsidR="008E6EC3" w:rsidRPr="00395B42">
        <w:t xml:space="preserve">ose </w:t>
      </w:r>
      <w:r w:rsidR="00706650" w:rsidRPr="00395B42">
        <w:t>area</w:t>
      </w:r>
      <w:r w:rsidR="008E6EC3" w:rsidRPr="00395B42">
        <w:t>s</w:t>
      </w:r>
      <w:r w:rsidR="00706650" w:rsidRPr="00395B42">
        <w:t xml:space="preserve"> </w:t>
      </w:r>
      <w:r w:rsidRPr="00395B42">
        <w:t xml:space="preserve">of the </w:t>
      </w:r>
      <w:r w:rsidR="004D3586" w:rsidRPr="00395B42">
        <w:t>A</w:t>
      </w:r>
      <w:r w:rsidRPr="00395B42">
        <w:t xml:space="preserve">irport. </w:t>
      </w:r>
      <w:r w:rsidR="00261754" w:rsidRPr="00395B42">
        <w:t xml:space="preserve"> </w:t>
      </w:r>
      <w:r w:rsidR="00174254" w:rsidRPr="00395B42">
        <w:t>A</w:t>
      </w:r>
      <w:r w:rsidRPr="00395B42">
        <w:t xml:space="preserve"> three</w:t>
      </w:r>
      <w:r w:rsidR="00894548" w:rsidRPr="00395B42">
        <w:t>-</w:t>
      </w:r>
      <w:r w:rsidRPr="00395B42">
        <w:t>foot square flag consisting of nine squares of alternate aviation orange and white</w:t>
      </w:r>
      <w:r w:rsidR="00174254" w:rsidRPr="00395B42">
        <w:t xml:space="preserve"> may be substituted</w:t>
      </w:r>
      <w:r w:rsidRPr="00395B42">
        <w:t xml:space="preserve"> for the beacon</w:t>
      </w:r>
      <w:r w:rsidR="008E6EC3" w:rsidRPr="00395B42">
        <w:t xml:space="preserve"> or flashers</w:t>
      </w:r>
      <w:r w:rsidRPr="00395B42">
        <w:t xml:space="preserve">.  </w:t>
      </w:r>
    </w:p>
    <w:p w14:paraId="41775580" w14:textId="77777777" w:rsidR="00515E57" w:rsidRPr="00395B42" w:rsidRDefault="000975A1" w:rsidP="009A1DA8">
      <w:pPr>
        <w:jc w:val="both"/>
      </w:pPr>
      <w:r w:rsidRPr="00395B42">
        <w:rPr>
          <w:b/>
          <w:u w:val="single"/>
        </w:rPr>
        <w:t>5.0</w:t>
      </w:r>
      <w:r w:rsidR="004756A6" w:rsidRPr="00395B42">
        <w:rPr>
          <w:b/>
          <w:u w:val="single"/>
        </w:rPr>
        <w:t>6</w:t>
      </w:r>
      <w:r w:rsidRPr="00395B42">
        <w:rPr>
          <w:b/>
          <w:u w:val="single"/>
        </w:rPr>
        <w:t xml:space="preserve"> Vehicle Speed:</w:t>
      </w:r>
      <w:r w:rsidRPr="00395B42">
        <w:t xml:space="preserve"> </w:t>
      </w:r>
      <w:r w:rsidR="004D3586" w:rsidRPr="00395B42">
        <w:t>With the exception of vehicles belonging to the A</w:t>
      </w:r>
      <w:r w:rsidRPr="00395B42">
        <w:t xml:space="preserve">irport </w:t>
      </w:r>
      <w:r w:rsidR="004D3586" w:rsidRPr="00395B42">
        <w:t xml:space="preserve">and operated by Airport personnel, </w:t>
      </w:r>
      <w:r w:rsidRPr="00395B42">
        <w:t>and</w:t>
      </w:r>
      <w:r w:rsidR="00395B42" w:rsidRPr="00395B42">
        <w:t xml:space="preserve"> </w:t>
      </w:r>
      <w:r w:rsidRPr="00395B42">
        <w:t>emergency vehicles</w:t>
      </w:r>
      <w:r w:rsidR="004D3586" w:rsidRPr="00395B42">
        <w:t xml:space="preserve"> such as ambulances or fire trucks</w:t>
      </w:r>
      <w:r w:rsidRPr="00395B42">
        <w:t xml:space="preserve">, </w:t>
      </w:r>
      <w:r w:rsidR="004D3586" w:rsidRPr="00395B42">
        <w:t xml:space="preserve">no vehicle </w:t>
      </w:r>
      <w:r w:rsidRPr="00395B42">
        <w:t xml:space="preserve">shall exceed fifteen (15) miles per hour </w:t>
      </w:r>
      <w:r w:rsidR="004D3586" w:rsidRPr="00395B42">
        <w:t>in the Airport Operations Area and Ramp Area</w:t>
      </w:r>
      <w:r w:rsidRPr="00395B42">
        <w:t xml:space="preserve">.  </w:t>
      </w:r>
    </w:p>
    <w:p w14:paraId="1A17E392" w14:textId="77777777" w:rsidR="00515E57" w:rsidRPr="00395B42" w:rsidRDefault="000975A1" w:rsidP="009A1DA8">
      <w:pPr>
        <w:jc w:val="both"/>
      </w:pPr>
      <w:r w:rsidRPr="00395B42">
        <w:rPr>
          <w:b/>
          <w:u w:val="single"/>
        </w:rPr>
        <w:t>5.0</w:t>
      </w:r>
      <w:r w:rsidR="004756A6" w:rsidRPr="00395B42">
        <w:rPr>
          <w:b/>
          <w:u w:val="single"/>
        </w:rPr>
        <w:t>7</w:t>
      </w:r>
      <w:r w:rsidRPr="00395B42">
        <w:rPr>
          <w:b/>
          <w:u w:val="single"/>
        </w:rPr>
        <w:t xml:space="preserve"> Vehicle Parking:</w:t>
      </w:r>
      <w:r w:rsidRPr="00395B42">
        <w:t xml:space="preserve"> Vehicles shall not be parked at the</w:t>
      </w:r>
      <w:r w:rsidR="00395B42" w:rsidRPr="00395B42">
        <w:t xml:space="preserve"> </w:t>
      </w:r>
      <w:r w:rsidR="009A3944" w:rsidRPr="00395B42">
        <w:t>Airport</w:t>
      </w:r>
      <w:r w:rsidRPr="00395B42">
        <w:t xml:space="preserve"> in any manner or at any location prohibited by traffic signs, markings, or other means. </w:t>
      </w:r>
      <w:r w:rsidR="00894548" w:rsidRPr="00395B42">
        <w:t>No vehicle</w:t>
      </w:r>
      <w:r w:rsidR="00395B42" w:rsidRPr="00395B42">
        <w:t xml:space="preserve"> </w:t>
      </w:r>
      <w:r w:rsidR="000C266A" w:rsidRPr="00395B42">
        <w:t xml:space="preserve">that is inoperable or has </w:t>
      </w:r>
      <w:r w:rsidR="00894548" w:rsidRPr="00395B42">
        <w:t xml:space="preserve">expired </w:t>
      </w:r>
      <w:proofErr w:type="gramStart"/>
      <w:r w:rsidR="00894548" w:rsidRPr="00395B42">
        <w:t xml:space="preserve">tags </w:t>
      </w:r>
      <w:r w:rsidR="00894548" w:rsidRPr="0008660F">
        <w:rPr>
          <w:strike/>
          <w:color w:val="FF0000"/>
        </w:rPr>
        <w:t xml:space="preserve"> </w:t>
      </w:r>
      <w:r w:rsidR="00894548" w:rsidRPr="00395B42">
        <w:t>shall</w:t>
      </w:r>
      <w:proofErr w:type="gramEnd"/>
      <w:r w:rsidR="00894548" w:rsidRPr="00395B42">
        <w:t xml:space="preserve"> be parked at the Airport.</w:t>
      </w:r>
    </w:p>
    <w:p w14:paraId="21822A3D" w14:textId="77777777" w:rsidR="00515E57" w:rsidRPr="00395B42" w:rsidRDefault="000975A1" w:rsidP="009A1DA8">
      <w:pPr>
        <w:jc w:val="both"/>
      </w:pPr>
      <w:r w:rsidRPr="00395B42">
        <w:rPr>
          <w:b/>
          <w:u w:val="single"/>
        </w:rPr>
        <w:t>5.</w:t>
      </w:r>
      <w:r w:rsidR="004756A6" w:rsidRPr="00395B42">
        <w:rPr>
          <w:b/>
          <w:u w:val="single"/>
        </w:rPr>
        <w:t>08</w:t>
      </w:r>
      <w:r w:rsidRPr="00395B42">
        <w:rPr>
          <w:b/>
          <w:u w:val="single"/>
        </w:rPr>
        <w:t xml:space="preserve"> Driving under the Influence:</w:t>
      </w:r>
      <w:r w:rsidRPr="00395B42">
        <w:t xml:space="preserve"> No person shall operate any vehicle or other mechanized equipment upon the </w:t>
      </w:r>
      <w:r w:rsidR="004D3586" w:rsidRPr="00395B42">
        <w:t>A</w:t>
      </w:r>
      <w:r w:rsidRPr="00395B42">
        <w:t>irport while under the influence of alcohol, narcotics, or other drugs</w:t>
      </w:r>
      <w:r w:rsidR="004D3586" w:rsidRPr="00395B42">
        <w:t xml:space="preserve">, with the exception of </w:t>
      </w:r>
      <w:r w:rsidR="004D3586" w:rsidRPr="00395B42">
        <w:lastRenderedPageBreak/>
        <w:t>drugs taken in accordance with a lawful prescription from a medical doctor that do not affect the ability to safely operate such vehicles</w:t>
      </w:r>
      <w:r w:rsidRPr="00395B42">
        <w:t xml:space="preserve">.  </w:t>
      </w:r>
    </w:p>
    <w:p w14:paraId="199B239B" w14:textId="77777777" w:rsidR="00515E57" w:rsidRPr="00395B42" w:rsidRDefault="000975A1" w:rsidP="009A1DA8">
      <w:pPr>
        <w:jc w:val="both"/>
        <w:rPr>
          <w:b/>
        </w:rPr>
      </w:pPr>
      <w:r w:rsidRPr="00395B42">
        <w:rPr>
          <w:b/>
        </w:rPr>
        <w:t xml:space="preserve">SECTION SIX - AIRCRAFT FUELING AND DEFUELING </w:t>
      </w:r>
    </w:p>
    <w:p w14:paraId="6FB1A2AF" w14:textId="77777777" w:rsidR="00515E57" w:rsidRPr="00395B42" w:rsidRDefault="000975A1" w:rsidP="009A1DA8">
      <w:pPr>
        <w:jc w:val="both"/>
      </w:pPr>
      <w:r w:rsidRPr="00395B42">
        <w:rPr>
          <w:b/>
          <w:u w:val="single"/>
        </w:rPr>
        <w:t>6.01 Right to Sell and Dispense Aviation Fuel:</w:t>
      </w:r>
      <w:r w:rsidRPr="00395B42">
        <w:t xml:space="preserve"> </w:t>
      </w:r>
      <w:r w:rsidR="008208BE" w:rsidRPr="00395B42">
        <w:t xml:space="preserve"> Other than self-fueling, t</w:t>
      </w:r>
      <w:r w:rsidR="00894548" w:rsidRPr="00395B42">
        <w:t>he Airport reserves the exclusive right to sell or dispense aviation fuel</w:t>
      </w:r>
      <w:r w:rsidR="00261754" w:rsidRPr="00395B42">
        <w:t>.</w:t>
      </w:r>
      <w:r w:rsidRPr="00395B42">
        <w:t xml:space="preserve"> </w:t>
      </w:r>
    </w:p>
    <w:p w14:paraId="0CBB0851" w14:textId="77777777" w:rsidR="00515E57" w:rsidRPr="00395B42" w:rsidRDefault="000975A1" w:rsidP="009A1DA8">
      <w:pPr>
        <w:jc w:val="both"/>
      </w:pPr>
      <w:r w:rsidRPr="00395B42">
        <w:rPr>
          <w:b/>
          <w:u w:val="single"/>
        </w:rPr>
        <w:t>6.0</w:t>
      </w:r>
      <w:r w:rsidR="004756A6" w:rsidRPr="00395B42">
        <w:rPr>
          <w:b/>
          <w:u w:val="single"/>
        </w:rPr>
        <w:t xml:space="preserve">2 </w:t>
      </w:r>
      <w:r w:rsidRPr="00395B42">
        <w:rPr>
          <w:b/>
          <w:u w:val="single"/>
        </w:rPr>
        <w:t>Disposition of Aviation Fuels, Lubricants, Chemicals:</w:t>
      </w:r>
      <w:r w:rsidRPr="00395B42">
        <w:t xml:space="preserve"> No aviation fuels, lubricants, oils, greases, chemicals, or other harmful </w:t>
      </w:r>
      <w:r w:rsidR="00BA043B" w:rsidRPr="00395B42">
        <w:t xml:space="preserve">or hazardous </w:t>
      </w:r>
      <w:r w:rsidRPr="00395B42">
        <w:t xml:space="preserve">liquids or materials shall be drained onto or deposited on any Airport surface. Aviation fuels </w:t>
      </w:r>
      <w:proofErr w:type="spellStart"/>
      <w:r w:rsidRPr="00395B42">
        <w:t>sumped</w:t>
      </w:r>
      <w:proofErr w:type="spellEnd"/>
      <w:r w:rsidRPr="00395B42">
        <w:t xml:space="preserve"> from an aircraft as part of a preflight inspection shall be</w:t>
      </w:r>
      <w:r w:rsidR="0028760B">
        <w:t xml:space="preserve"> contained and dispersed in a suitable manner</w:t>
      </w:r>
      <w:r w:rsidRPr="00395B42">
        <w:t xml:space="preserve">, not on the grass areas.  </w:t>
      </w:r>
    </w:p>
    <w:p w14:paraId="7E3ABEE6" w14:textId="77777777" w:rsidR="00515E57" w:rsidRPr="00395B42" w:rsidRDefault="000975A1" w:rsidP="009A1DA8">
      <w:pPr>
        <w:jc w:val="both"/>
      </w:pPr>
      <w:r w:rsidRPr="00395B42">
        <w:rPr>
          <w:b/>
          <w:u w:val="single"/>
        </w:rPr>
        <w:t>6.0</w:t>
      </w:r>
      <w:r w:rsidR="004756A6" w:rsidRPr="00395B42">
        <w:rPr>
          <w:b/>
          <w:u w:val="single"/>
        </w:rPr>
        <w:t>3</w:t>
      </w:r>
      <w:r w:rsidRPr="00395B42">
        <w:rPr>
          <w:b/>
          <w:u w:val="single"/>
        </w:rPr>
        <w:t xml:space="preserve"> Fueling or Defueling of Aircraft Fuel Tanks:</w:t>
      </w:r>
      <w:r w:rsidRPr="00395B42">
        <w:t xml:space="preserve"> Except for trained and certified aircraft mechanics performing fuel tank maintenance per all applicable laws and regulations, no aircraft fuel tank shall be fueled or defueled in any building or structure upon </w:t>
      </w:r>
      <w:r w:rsidR="00BA043B" w:rsidRPr="00395B42">
        <w:t xml:space="preserve">or at </w:t>
      </w:r>
      <w:r w:rsidRPr="00395B42">
        <w:t xml:space="preserve">the </w:t>
      </w:r>
      <w:r w:rsidR="009A3944" w:rsidRPr="00395B42">
        <w:t>Airport</w:t>
      </w:r>
      <w:r w:rsidRPr="00395B42">
        <w:t xml:space="preserve">. </w:t>
      </w:r>
    </w:p>
    <w:p w14:paraId="2EBA7597" w14:textId="77777777" w:rsidR="00515E57" w:rsidRPr="00395B42" w:rsidRDefault="000975A1" w:rsidP="009A1DA8">
      <w:pPr>
        <w:jc w:val="both"/>
      </w:pPr>
      <w:r w:rsidRPr="00395B42">
        <w:rPr>
          <w:b/>
          <w:u w:val="single"/>
        </w:rPr>
        <w:t>6.0</w:t>
      </w:r>
      <w:r w:rsidR="004756A6" w:rsidRPr="00395B42">
        <w:rPr>
          <w:b/>
          <w:u w:val="single"/>
        </w:rPr>
        <w:t>4</w:t>
      </w:r>
      <w:r w:rsidRPr="00395B42">
        <w:rPr>
          <w:b/>
          <w:u w:val="single"/>
        </w:rPr>
        <w:t xml:space="preserve"> Transportation and Storage of Flammable Materials:</w:t>
      </w:r>
      <w:r w:rsidRPr="00395B42">
        <w:t xml:space="preserve"> No fuel or other flammable material shall be transported into or upon the </w:t>
      </w:r>
      <w:r w:rsidR="009A3944" w:rsidRPr="00395B42">
        <w:t>Airport</w:t>
      </w:r>
      <w:r w:rsidRPr="00395B42">
        <w:t xml:space="preserve"> in any unapproved container</w:t>
      </w:r>
      <w:r w:rsidR="00BA043B" w:rsidRPr="00395B42">
        <w:t>,</w:t>
      </w:r>
      <w:r w:rsidRPr="00395B42">
        <w:t xml:space="preserve"> and no fuel or other flammable substance shall be stored in any building except in an approved area. </w:t>
      </w:r>
    </w:p>
    <w:p w14:paraId="423DFB65" w14:textId="77777777" w:rsidR="00515E57" w:rsidRPr="00395B42" w:rsidRDefault="000975A1" w:rsidP="009A1DA8">
      <w:pPr>
        <w:jc w:val="both"/>
      </w:pPr>
      <w:r w:rsidRPr="00395B42">
        <w:rPr>
          <w:b/>
        </w:rPr>
        <w:t>SECTION SEVEN - AIRCRAFT OPERATIONS</w:t>
      </w:r>
      <w:r w:rsidRPr="00395B42">
        <w:t xml:space="preserve"> </w:t>
      </w:r>
    </w:p>
    <w:p w14:paraId="5EE22DDA" w14:textId="77777777" w:rsidR="00515E57" w:rsidRPr="00395B42" w:rsidRDefault="000975A1" w:rsidP="009A1DA8">
      <w:pPr>
        <w:jc w:val="both"/>
      </w:pPr>
      <w:r w:rsidRPr="00395B42">
        <w:rPr>
          <w:b/>
          <w:u w:val="single"/>
        </w:rPr>
        <w:t>7.01 General Conduct of Aeronautical Activities:</w:t>
      </w:r>
      <w:r w:rsidRPr="00395B42">
        <w:t xml:space="preserve"> All aeronautical activities at the </w:t>
      </w:r>
      <w:r w:rsidR="009A3944" w:rsidRPr="00395B42">
        <w:t>Airport</w:t>
      </w:r>
      <w:r w:rsidRPr="00395B42">
        <w:t xml:space="preserve"> and all aircraft arriving at or departing from the </w:t>
      </w:r>
      <w:r w:rsidR="00DA028D" w:rsidRPr="00395B42">
        <w:t>A</w:t>
      </w:r>
      <w:r w:rsidRPr="00395B42">
        <w:t xml:space="preserve">irport shall be conducted in conformity with the current provisions of the Federal Aviation Regulations and Airman's Information Manual as issued by the Federal Aviation Administration and the laws of the State of </w:t>
      </w:r>
      <w:r w:rsidR="00386601" w:rsidRPr="00395B42">
        <w:t>Georgia</w:t>
      </w:r>
      <w:r w:rsidRPr="00395B42">
        <w:t xml:space="preserve">. </w:t>
      </w:r>
    </w:p>
    <w:p w14:paraId="2605EE12" w14:textId="77777777" w:rsidR="00515E57" w:rsidRPr="00395B42" w:rsidRDefault="000975A1" w:rsidP="009A1DA8">
      <w:pPr>
        <w:jc w:val="both"/>
      </w:pPr>
      <w:r w:rsidRPr="00395B42">
        <w:rPr>
          <w:b/>
          <w:u w:val="single"/>
        </w:rPr>
        <w:t>7.02 Airport Manager</w:t>
      </w:r>
      <w:r w:rsidR="00386601" w:rsidRPr="00395B42">
        <w:t xml:space="preserve">: </w:t>
      </w:r>
      <w:r w:rsidRPr="00395B42">
        <w:t xml:space="preserve">The Airport Manager shall, at all times, have the </w:t>
      </w:r>
      <w:r w:rsidR="00386601" w:rsidRPr="00395B42">
        <w:t>authority</w:t>
      </w:r>
      <w:r w:rsidRPr="00395B42">
        <w:t xml:space="preserve"> to take such action to protect and safeguard all persons and property and to control operations or any other activity at the </w:t>
      </w:r>
      <w:r w:rsidR="00DA028D" w:rsidRPr="00395B42">
        <w:t>A</w:t>
      </w:r>
      <w:r w:rsidRPr="00395B42">
        <w:t xml:space="preserve">irport as may be necessary.  </w:t>
      </w:r>
    </w:p>
    <w:p w14:paraId="4C8AF544" w14:textId="77777777" w:rsidR="00890555" w:rsidRPr="00395B42" w:rsidRDefault="000975A1" w:rsidP="009A1DA8">
      <w:pPr>
        <w:jc w:val="both"/>
      </w:pPr>
      <w:r w:rsidRPr="00395B42">
        <w:t xml:space="preserve">The Airport Manager, either directly or through an authorized representative, may suspend or restrict any or all aircraft operations without regard to weather conditions, whenever such action is deemed necessary in the interest of safety. </w:t>
      </w:r>
    </w:p>
    <w:p w14:paraId="09F00B8C" w14:textId="77777777" w:rsidR="00515E57" w:rsidRPr="00395B42" w:rsidRDefault="000975A1" w:rsidP="009A1DA8">
      <w:pPr>
        <w:jc w:val="both"/>
      </w:pPr>
      <w:r w:rsidRPr="00395B42">
        <w:rPr>
          <w:b/>
          <w:u w:val="single"/>
        </w:rPr>
        <w:t>7.0</w:t>
      </w:r>
      <w:r w:rsidR="00174254" w:rsidRPr="00395B42">
        <w:rPr>
          <w:b/>
          <w:u w:val="single"/>
        </w:rPr>
        <w:t>3</w:t>
      </w:r>
      <w:r w:rsidRPr="00395B42">
        <w:rPr>
          <w:b/>
          <w:u w:val="single"/>
        </w:rPr>
        <w:t xml:space="preserve"> Aircraft Taxi Control:</w:t>
      </w:r>
      <w:r w:rsidRPr="00395B42">
        <w:t xml:space="preserve"> Pilots will taxi their aircraft onto the </w:t>
      </w:r>
      <w:r w:rsidR="00DA028D" w:rsidRPr="00395B42">
        <w:t>A</w:t>
      </w:r>
      <w:r w:rsidRPr="00395B42">
        <w:t xml:space="preserve">ir </w:t>
      </w:r>
      <w:r w:rsidR="00DA028D" w:rsidRPr="00395B42">
        <w:t>O</w:t>
      </w:r>
      <w:r w:rsidRPr="00395B42">
        <w:t xml:space="preserve">perations </w:t>
      </w:r>
      <w:r w:rsidR="00DA028D" w:rsidRPr="00395B42">
        <w:t>A</w:t>
      </w:r>
      <w:r w:rsidRPr="00395B42">
        <w:t xml:space="preserve">rea only after they have determined they will not be a hazard to other aircraft. </w:t>
      </w:r>
    </w:p>
    <w:p w14:paraId="58F7A52B" w14:textId="77777777" w:rsidR="00515E57" w:rsidRPr="00395B42" w:rsidRDefault="000975A1" w:rsidP="009A1DA8">
      <w:pPr>
        <w:jc w:val="both"/>
      </w:pPr>
      <w:r w:rsidRPr="00395B42">
        <w:rPr>
          <w:b/>
          <w:u w:val="single"/>
        </w:rPr>
        <w:t>7.0</w:t>
      </w:r>
      <w:r w:rsidR="00174254" w:rsidRPr="00395B42">
        <w:rPr>
          <w:b/>
          <w:u w:val="single"/>
        </w:rPr>
        <w:t>4</w:t>
      </w:r>
      <w:r w:rsidRPr="00395B42">
        <w:rPr>
          <w:b/>
          <w:u w:val="single"/>
        </w:rPr>
        <w:t xml:space="preserve"> Aircraft Taxi Speeds:</w:t>
      </w:r>
      <w:r w:rsidRPr="00395B42">
        <w:t xml:space="preserve"> </w:t>
      </w:r>
      <w:r w:rsidR="00386601" w:rsidRPr="00395B42">
        <w:t xml:space="preserve">At </w:t>
      </w:r>
      <w:r w:rsidRPr="00395B42">
        <w:t>all times</w:t>
      </w:r>
      <w:r w:rsidR="00386601" w:rsidRPr="00395B42">
        <w:t>, aircraft will taxi</w:t>
      </w:r>
      <w:r w:rsidRPr="00395B42">
        <w:t xml:space="preserve"> at a safe and reasonable speed and with due regard for other aircraft, persons, and property.  </w:t>
      </w:r>
    </w:p>
    <w:p w14:paraId="2F883C03" w14:textId="77777777" w:rsidR="00515E57" w:rsidRDefault="000975A1" w:rsidP="009A1DA8">
      <w:pPr>
        <w:jc w:val="both"/>
      </w:pPr>
      <w:r w:rsidRPr="00395B42">
        <w:rPr>
          <w:b/>
          <w:u w:val="single"/>
        </w:rPr>
        <w:t>7.0</w:t>
      </w:r>
      <w:r w:rsidR="00A947CC" w:rsidRPr="00395B42">
        <w:rPr>
          <w:b/>
          <w:u w:val="single"/>
        </w:rPr>
        <w:t>5</w:t>
      </w:r>
      <w:r w:rsidRPr="00395B42">
        <w:rPr>
          <w:b/>
          <w:u w:val="single"/>
        </w:rPr>
        <w:t xml:space="preserve"> Takeoff and Landing:</w:t>
      </w:r>
      <w:r w:rsidRPr="00395B42">
        <w:t xml:space="preserve"> Takeoffs and landings shall be made only on designated runways. Aircraft shall not take off from or land upon the grass areas of the </w:t>
      </w:r>
      <w:r w:rsidR="00DA028D" w:rsidRPr="00395B42">
        <w:t>A</w:t>
      </w:r>
      <w:r w:rsidRPr="00395B42">
        <w:t>irport except as authorized by the Airport Manager</w:t>
      </w:r>
      <w:r w:rsidR="00890555" w:rsidRPr="00395B42">
        <w:t xml:space="preserve"> or in cases of emergency</w:t>
      </w:r>
      <w:r w:rsidRPr="00395B42">
        <w:t xml:space="preserve">. </w:t>
      </w:r>
    </w:p>
    <w:p w14:paraId="18730D51" w14:textId="77777777" w:rsidR="00976FE0" w:rsidRDefault="00976FE0" w:rsidP="009A1DA8">
      <w:pPr>
        <w:jc w:val="both"/>
      </w:pPr>
    </w:p>
    <w:p w14:paraId="10D2A82E" w14:textId="77777777" w:rsidR="00976FE0" w:rsidRDefault="00976FE0" w:rsidP="009A1DA8">
      <w:pPr>
        <w:jc w:val="both"/>
      </w:pPr>
    </w:p>
    <w:p w14:paraId="7C8AB8AF" w14:textId="77777777" w:rsidR="00976FE0" w:rsidRPr="00395B42" w:rsidRDefault="00976FE0" w:rsidP="009A1DA8">
      <w:pPr>
        <w:jc w:val="both"/>
      </w:pPr>
    </w:p>
    <w:p w14:paraId="70DC18D1" w14:textId="77777777" w:rsidR="00515E57" w:rsidRPr="00395B42" w:rsidRDefault="000975A1" w:rsidP="009A1DA8">
      <w:pPr>
        <w:jc w:val="both"/>
      </w:pPr>
      <w:r w:rsidRPr="00395B42">
        <w:rPr>
          <w:b/>
          <w:u w:val="single"/>
        </w:rPr>
        <w:lastRenderedPageBreak/>
        <w:t>7.0</w:t>
      </w:r>
      <w:r w:rsidR="00A947CC" w:rsidRPr="00395B42">
        <w:rPr>
          <w:b/>
          <w:u w:val="single"/>
        </w:rPr>
        <w:t>6</w:t>
      </w:r>
      <w:r w:rsidRPr="00395B42">
        <w:rPr>
          <w:b/>
          <w:u w:val="single"/>
        </w:rPr>
        <w:t xml:space="preserve"> Standard Pattern Procedures:</w:t>
      </w:r>
      <w:r w:rsidRPr="00395B42">
        <w:t xml:space="preserve"> The following rules shall apply to aircraft in the airport traffic pattern:  </w:t>
      </w:r>
    </w:p>
    <w:p w14:paraId="46B104E2" w14:textId="77777777" w:rsidR="00515E57" w:rsidRPr="00395B42" w:rsidRDefault="000975A1" w:rsidP="009A1DA8">
      <w:pPr>
        <w:ind w:left="720"/>
        <w:jc w:val="both"/>
      </w:pPr>
      <w:r w:rsidRPr="00395B42">
        <w:t>A. A standard left</w:t>
      </w:r>
      <w:r w:rsidR="00386601" w:rsidRPr="00395B42">
        <w:t>-</w:t>
      </w:r>
      <w:r w:rsidRPr="00395B42">
        <w:t xml:space="preserve">hand traffic pattern shall be used for traffic landing in either direction. </w:t>
      </w:r>
    </w:p>
    <w:p w14:paraId="10152ECB" w14:textId="77777777" w:rsidR="00515E57" w:rsidRPr="00395B42" w:rsidRDefault="00A947CC" w:rsidP="009A1DA8">
      <w:pPr>
        <w:ind w:left="720"/>
        <w:jc w:val="both"/>
      </w:pPr>
      <w:r w:rsidRPr="00395B42">
        <w:t>B</w:t>
      </w:r>
      <w:r w:rsidR="000975A1" w:rsidRPr="00395B42">
        <w:t xml:space="preserve">. Pilots shall comply with the appropriate sections of FAR Part 91(B) and the Airman’s Information Manual. </w:t>
      </w:r>
    </w:p>
    <w:p w14:paraId="17B0C950" w14:textId="77777777" w:rsidR="00515E57" w:rsidRPr="00395B42" w:rsidRDefault="000975A1" w:rsidP="009A1DA8">
      <w:pPr>
        <w:jc w:val="both"/>
      </w:pPr>
      <w:r w:rsidRPr="00395B42">
        <w:rPr>
          <w:b/>
          <w:u w:val="single"/>
        </w:rPr>
        <w:t>7.</w:t>
      </w:r>
      <w:r w:rsidR="00174254" w:rsidRPr="00395B42">
        <w:rPr>
          <w:b/>
          <w:u w:val="single"/>
        </w:rPr>
        <w:t>0</w:t>
      </w:r>
      <w:r w:rsidR="00A947CC" w:rsidRPr="00395B42">
        <w:rPr>
          <w:b/>
          <w:u w:val="single"/>
        </w:rPr>
        <w:t>7</w:t>
      </w:r>
      <w:r w:rsidRPr="00395B42">
        <w:rPr>
          <w:b/>
          <w:u w:val="single"/>
        </w:rPr>
        <w:t xml:space="preserve"> Restrictions on Aircraft Start-up:</w:t>
      </w:r>
      <w:r w:rsidRPr="00395B42">
        <w:t xml:space="preserve"> </w:t>
      </w:r>
      <w:r w:rsidR="00D7447C" w:rsidRPr="00395B42">
        <w:t>When the engine is operating, the aircraft shall be properly secured or have a</w:t>
      </w:r>
      <w:r w:rsidRPr="00395B42">
        <w:t xml:space="preserve"> qualified pilot or mechanic at the controls of all aircraft.</w:t>
      </w:r>
      <w:r w:rsidR="0008660F">
        <w:rPr>
          <w:color w:val="FF0000"/>
        </w:rPr>
        <w:t xml:space="preserve"> </w:t>
      </w:r>
      <w:r w:rsidR="0008660F" w:rsidRPr="00976FE0">
        <w:t xml:space="preserve"> If it is necessary to hand prop an aircraft, the aircraft should be</w:t>
      </w:r>
      <w:r w:rsidR="00D14348" w:rsidRPr="00976FE0">
        <w:t xml:space="preserve"> tied down or chocked. </w:t>
      </w:r>
      <w:r w:rsidRPr="00976FE0">
        <w:t xml:space="preserve"> </w:t>
      </w:r>
      <w:r w:rsidRPr="00395B42">
        <w:t xml:space="preserve">Under no circumstances shall an aircraft engine be started or allowed to run with </w:t>
      </w:r>
      <w:r w:rsidR="00D7447C" w:rsidRPr="00395B42">
        <w:t xml:space="preserve">the aircraft unsecured or with </w:t>
      </w:r>
      <w:r w:rsidRPr="00395B42">
        <w:t xml:space="preserve">no one at the controls. </w:t>
      </w:r>
    </w:p>
    <w:p w14:paraId="7427B1F0" w14:textId="77777777" w:rsidR="00515E57" w:rsidRPr="00395B42" w:rsidRDefault="000975A1" w:rsidP="009A1DA8">
      <w:pPr>
        <w:jc w:val="both"/>
      </w:pPr>
      <w:r w:rsidRPr="00395B42">
        <w:rPr>
          <w:b/>
          <w:u w:val="single"/>
        </w:rPr>
        <w:t>7.</w:t>
      </w:r>
      <w:r w:rsidR="002F6A2B" w:rsidRPr="00395B42">
        <w:rPr>
          <w:b/>
          <w:u w:val="single"/>
        </w:rPr>
        <w:t>0</w:t>
      </w:r>
      <w:r w:rsidR="00A947CC" w:rsidRPr="00395B42">
        <w:rPr>
          <w:b/>
          <w:u w:val="single"/>
        </w:rPr>
        <w:t>8</w:t>
      </w:r>
      <w:r w:rsidRPr="00395B42">
        <w:rPr>
          <w:b/>
          <w:u w:val="single"/>
        </w:rPr>
        <w:t xml:space="preserve"> Restriction on Engine Run-up:</w:t>
      </w:r>
      <w:r w:rsidR="00DB491F" w:rsidRPr="00395B42">
        <w:rPr>
          <w:b/>
          <w:u w:val="single"/>
        </w:rPr>
        <w:t xml:space="preserve"> </w:t>
      </w:r>
      <w:r w:rsidRPr="00395B42">
        <w:t xml:space="preserve"> Short maintenance run-ups shall be permitted on the main ramp</w:t>
      </w:r>
      <w:r w:rsidR="00DB491F" w:rsidRPr="00395B42">
        <w:t>.</w:t>
      </w:r>
      <w:r w:rsidRPr="00395B42">
        <w:t xml:space="preserve"> </w:t>
      </w:r>
    </w:p>
    <w:p w14:paraId="31E24703" w14:textId="77777777" w:rsidR="00515E57" w:rsidRPr="00395B42" w:rsidRDefault="000975A1" w:rsidP="009A1DA8">
      <w:pPr>
        <w:jc w:val="both"/>
      </w:pPr>
      <w:r w:rsidRPr="00395B42">
        <w:rPr>
          <w:b/>
          <w:u w:val="single"/>
        </w:rPr>
        <w:t>7.</w:t>
      </w:r>
      <w:r w:rsidR="00A947CC" w:rsidRPr="00395B42">
        <w:rPr>
          <w:b/>
          <w:u w:val="single"/>
        </w:rPr>
        <w:t>09</w:t>
      </w:r>
      <w:r w:rsidRPr="00395B42">
        <w:rPr>
          <w:b/>
          <w:u w:val="single"/>
        </w:rPr>
        <w:t xml:space="preserve"> Prohibitions on Smoking:</w:t>
      </w:r>
      <w:r w:rsidRPr="00395B42">
        <w:t xml:space="preserve"> Smoking shall be prohibited: </w:t>
      </w:r>
    </w:p>
    <w:p w14:paraId="50CB1D9F" w14:textId="77777777" w:rsidR="00515E57" w:rsidRPr="00395B42" w:rsidRDefault="000975A1" w:rsidP="009A1DA8">
      <w:pPr>
        <w:ind w:left="720"/>
        <w:jc w:val="both"/>
      </w:pPr>
      <w:r w:rsidRPr="00395B42">
        <w:t>A. In any place where smoking is prohibited explicitly by signs.</w:t>
      </w:r>
    </w:p>
    <w:p w14:paraId="1B3C4D4E" w14:textId="77777777" w:rsidR="00515E57" w:rsidRPr="00395B42" w:rsidRDefault="000975A1" w:rsidP="009A1DA8">
      <w:pPr>
        <w:ind w:left="720"/>
        <w:jc w:val="both"/>
      </w:pPr>
      <w:r w:rsidRPr="00395B42">
        <w:t>B</w:t>
      </w:r>
      <w:r w:rsidR="00476F5B" w:rsidRPr="00395B42">
        <w:t>. Within twenty-five (25) feet of any fuel</w:t>
      </w:r>
      <w:r w:rsidR="00174254" w:rsidRPr="00395B42">
        <w:t xml:space="preserve"> tanks </w:t>
      </w:r>
      <w:r w:rsidR="00476F5B" w:rsidRPr="00395B42">
        <w:t xml:space="preserve">or fuel truck not in motion. </w:t>
      </w:r>
    </w:p>
    <w:p w14:paraId="736E7C6E" w14:textId="77777777" w:rsidR="00515E57" w:rsidRPr="00395B42" w:rsidRDefault="000975A1" w:rsidP="009A1DA8">
      <w:pPr>
        <w:ind w:left="720"/>
        <w:jc w:val="both"/>
      </w:pPr>
      <w:r w:rsidRPr="00395B42">
        <w:t>C</w:t>
      </w:r>
      <w:r w:rsidR="00476F5B" w:rsidRPr="00395B42">
        <w:t xml:space="preserve">. Within fifty (50) feet of any fueling operation in progress. </w:t>
      </w:r>
    </w:p>
    <w:p w14:paraId="70A872A8" w14:textId="77777777" w:rsidR="00515E57" w:rsidRPr="00395B42" w:rsidRDefault="000975A1" w:rsidP="009A1DA8">
      <w:pPr>
        <w:ind w:left="720"/>
        <w:jc w:val="both"/>
      </w:pPr>
      <w:r w:rsidRPr="00395B42">
        <w:t>D</w:t>
      </w:r>
      <w:r w:rsidR="00476F5B" w:rsidRPr="00395B42">
        <w:t xml:space="preserve">. </w:t>
      </w:r>
      <w:r w:rsidR="00DA028D" w:rsidRPr="00395B42">
        <w:t>In a</w:t>
      </w:r>
      <w:r w:rsidR="00476F5B" w:rsidRPr="00395B42">
        <w:t xml:space="preserve">ny area where prohibited by </w:t>
      </w:r>
      <w:r w:rsidR="00DA028D" w:rsidRPr="00395B42">
        <w:t xml:space="preserve">federal or state laws or regulations </w:t>
      </w:r>
      <w:r w:rsidR="00476F5B" w:rsidRPr="00395B42">
        <w:t xml:space="preserve">or any other competent </w:t>
      </w:r>
      <w:r w:rsidR="00DA028D" w:rsidRPr="00395B42">
        <w:t>regulatory a</w:t>
      </w:r>
      <w:r w:rsidR="00CD448F" w:rsidRPr="00395B42">
        <w:t>uthority</w:t>
      </w:r>
      <w:r w:rsidR="00476F5B" w:rsidRPr="00395B42">
        <w:t xml:space="preserve">. </w:t>
      </w:r>
    </w:p>
    <w:p w14:paraId="09438A0D" w14:textId="77777777" w:rsidR="00F06A28" w:rsidRPr="00395B42" w:rsidRDefault="000975A1" w:rsidP="009A1DA8">
      <w:pPr>
        <w:jc w:val="both"/>
      </w:pPr>
      <w:r w:rsidRPr="00395B42">
        <w:rPr>
          <w:b/>
          <w:u w:val="single"/>
        </w:rPr>
        <w:t>7.1</w:t>
      </w:r>
      <w:r w:rsidR="00A947CC" w:rsidRPr="00395B42">
        <w:rPr>
          <w:b/>
          <w:u w:val="single"/>
        </w:rPr>
        <w:t>0</w:t>
      </w:r>
      <w:r w:rsidRPr="00395B42">
        <w:rPr>
          <w:b/>
          <w:u w:val="single"/>
        </w:rPr>
        <w:t xml:space="preserve"> Disposition of Aircraft Parts:</w:t>
      </w:r>
      <w:r w:rsidRPr="00395B42">
        <w:t xml:space="preserve"> The aircraft owner shall be responsible for the prompt disposal of any wrecked aircraft or aircraft parts. In the event </w:t>
      </w:r>
      <w:r w:rsidR="00DA028D" w:rsidRPr="00395B42">
        <w:t>A</w:t>
      </w:r>
      <w:r w:rsidRPr="00395B42">
        <w:t xml:space="preserve">irport personnel must remove such aircraft or aircraft parts for the good of the </w:t>
      </w:r>
      <w:r w:rsidR="00DA028D" w:rsidRPr="00395B42">
        <w:t>A</w:t>
      </w:r>
      <w:r w:rsidRPr="00395B42">
        <w:t xml:space="preserve">irport, such removal shall be at the owner's expense and without liability for damage which may result in the course of such removal. </w:t>
      </w:r>
    </w:p>
    <w:p w14:paraId="7F13C14D" w14:textId="77777777" w:rsidR="00515E57" w:rsidRPr="00395B42" w:rsidRDefault="000975A1" w:rsidP="009A1DA8">
      <w:pPr>
        <w:jc w:val="both"/>
      </w:pPr>
      <w:r w:rsidRPr="00395B42">
        <w:t xml:space="preserve"> </w:t>
      </w:r>
      <w:r w:rsidRPr="00395B42">
        <w:rPr>
          <w:b/>
        </w:rPr>
        <w:t xml:space="preserve">SECTION EIGHT - TIE DOWN AREAS </w:t>
      </w:r>
    </w:p>
    <w:p w14:paraId="33EBAA19" w14:textId="77777777" w:rsidR="00515E57" w:rsidRPr="00395B42" w:rsidRDefault="000975A1" w:rsidP="009A1DA8">
      <w:pPr>
        <w:jc w:val="both"/>
      </w:pPr>
      <w:r w:rsidRPr="00395B42">
        <w:rPr>
          <w:b/>
          <w:u w:val="single"/>
        </w:rPr>
        <w:t>8.01 Pilot Responsibility:</w:t>
      </w:r>
      <w:r w:rsidRPr="00395B42">
        <w:t xml:space="preserve"> Each pilot is responsible for securing his/her aircraft.  </w:t>
      </w:r>
    </w:p>
    <w:p w14:paraId="72E9561F" w14:textId="77777777" w:rsidR="00515E57" w:rsidRPr="00395B42" w:rsidRDefault="000975A1" w:rsidP="009A1DA8">
      <w:pPr>
        <w:jc w:val="both"/>
      </w:pPr>
      <w:r w:rsidRPr="00395B42">
        <w:rPr>
          <w:b/>
          <w:u w:val="single"/>
        </w:rPr>
        <w:t>8.02 Supplying of Ropes:</w:t>
      </w:r>
      <w:r w:rsidRPr="00395B42">
        <w:t xml:space="preserve"> Pilots</w:t>
      </w:r>
      <w:r w:rsidR="00395B42" w:rsidRPr="00395B42">
        <w:t xml:space="preserve"> </w:t>
      </w:r>
      <w:r w:rsidR="000C266A" w:rsidRPr="00395B42">
        <w:t xml:space="preserve">are strongly encouraged to </w:t>
      </w:r>
      <w:r w:rsidRPr="00395B42">
        <w:t xml:space="preserve">supply their </w:t>
      </w:r>
      <w:r w:rsidR="00DA028D" w:rsidRPr="00395B42">
        <w:t xml:space="preserve">own </w:t>
      </w:r>
      <w:r w:rsidRPr="00395B42">
        <w:t xml:space="preserve">tie-down ropes. The </w:t>
      </w:r>
      <w:r w:rsidR="00DA028D" w:rsidRPr="00395B42">
        <w:t>A</w:t>
      </w:r>
      <w:r w:rsidRPr="00395B42">
        <w:t xml:space="preserve">irport is not responsible for any damage caused by the use/failure of ropes provided by the </w:t>
      </w:r>
      <w:r w:rsidR="00DA028D" w:rsidRPr="00395B42">
        <w:t>A</w:t>
      </w:r>
      <w:r w:rsidRPr="00395B42">
        <w:t xml:space="preserve">irport.  </w:t>
      </w:r>
    </w:p>
    <w:p w14:paraId="7C99E9AE" w14:textId="77777777" w:rsidR="00515E57" w:rsidRPr="00395B42" w:rsidRDefault="000975A1" w:rsidP="009A1DA8">
      <w:pPr>
        <w:jc w:val="both"/>
      </w:pPr>
      <w:r w:rsidRPr="00395B42">
        <w:rPr>
          <w:b/>
          <w:u w:val="single"/>
        </w:rPr>
        <w:t>8.03 Defects:</w:t>
      </w:r>
      <w:r w:rsidRPr="00395B42">
        <w:t xml:space="preserve"> Airport personnel shall be immediately notified of any problems or defects associated with tie-down space. </w:t>
      </w:r>
    </w:p>
    <w:p w14:paraId="37A6B352" w14:textId="77777777" w:rsidR="00515E57" w:rsidRPr="00395B42" w:rsidRDefault="000975A1" w:rsidP="009A1DA8">
      <w:pPr>
        <w:jc w:val="both"/>
      </w:pPr>
      <w:r w:rsidRPr="00395B42">
        <w:rPr>
          <w:b/>
          <w:u w:val="single"/>
        </w:rPr>
        <w:t xml:space="preserve"> 8.04 Aircraft Maintenance:</w:t>
      </w:r>
      <w:r w:rsidRPr="00395B42">
        <w:t xml:space="preserve"> Minor aircraft maintenance is permitted in the tie-down areas. Aircraft operators shall be allowed to perform minor repairs that do not require the use of open flame, highly heated parts (except for a soldering iron), flammable liquids, or solvents.  </w:t>
      </w:r>
    </w:p>
    <w:p w14:paraId="113A150D" w14:textId="77777777" w:rsidR="004457E4" w:rsidRDefault="004457E4" w:rsidP="009A1DA8">
      <w:pPr>
        <w:jc w:val="both"/>
        <w:rPr>
          <w:b/>
        </w:rPr>
      </w:pPr>
    </w:p>
    <w:p w14:paraId="7C465967" w14:textId="77777777" w:rsidR="00976FE0" w:rsidRDefault="00976FE0" w:rsidP="009A1DA8">
      <w:pPr>
        <w:jc w:val="both"/>
        <w:rPr>
          <w:b/>
        </w:rPr>
      </w:pPr>
    </w:p>
    <w:p w14:paraId="31E0C1C6" w14:textId="77777777" w:rsidR="00976FE0" w:rsidRDefault="00976FE0" w:rsidP="009A1DA8">
      <w:pPr>
        <w:jc w:val="both"/>
        <w:rPr>
          <w:b/>
        </w:rPr>
      </w:pPr>
    </w:p>
    <w:p w14:paraId="16769E6D" w14:textId="77777777" w:rsidR="00976FE0" w:rsidRDefault="00976FE0" w:rsidP="009A1DA8">
      <w:pPr>
        <w:jc w:val="both"/>
        <w:rPr>
          <w:b/>
        </w:rPr>
      </w:pPr>
    </w:p>
    <w:p w14:paraId="5FA878BD" w14:textId="77777777" w:rsidR="00976FE0" w:rsidRPr="00395B42" w:rsidRDefault="00976FE0" w:rsidP="009A1DA8">
      <w:pPr>
        <w:jc w:val="both"/>
        <w:rPr>
          <w:b/>
        </w:rPr>
      </w:pPr>
    </w:p>
    <w:p w14:paraId="5D2CCCE4" w14:textId="77777777" w:rsidR="00515E57" w:rsidRPr="00395B42" w:rsidRDefault="000975A1" w:rsidP="009A1DA8">
      <w:pPr>
        <w:jc w:val="both"/>
        <w:rPr>
          <w:b/>
        </w:rPr>
      </w:pPr>
      <w:r w:rsidRPr="00395B42">
        <w:rPr>
          <w:b/>
        </w:rPr>
        <w:lastRenderedPageBreak/>
        <w:t xml:space="preserve">SECTION NINE - T-HANGARS </w:t>
      </w:r>
    </w:p>
    <w:p w14:paraId="1ABD25B1" w14:textId="77777777" w:rsidR="00515E57" w:rsidRPr="00395B42" w:rsidRDefault="000975A1" w:rsidP="009A1DA8">
      <w:pPr>
        <w:jc w:val="both"/>
      </w:pPr>
      <w:r w:rsidRPr="00395B42">
        <w:rPr>
          <w:b/>
          <w:u w:val="single"/>
        </w:rPr>
        <w:t>9.01 Use of T-Hangar Buildings:</w:t>
      </w:r>
      <w:r w:rsidRPr="00395B42">
        <w:t xml:space="preserve"> The T-Hangars are to be used for the storage of: </w:t>
      </w:r>
    </w:p>
    <w:p w14:paraId="655BA920" w14:textId="77777777" w:rsidR="00515E57" w:rsidRPr="00395B42" w:rsidRDefault="000975A1" w:rsidP="009A1DA8">
      <w:pPr>
        <w:ind w:left="720"/>
        <w:jc w:val="both"/>
      </w:pPr>
      <w:r w:rsidRPr="00395B42">
        <w:t xml:space="preserve">A. Aircraft </w:t>
      </w:r>
    </w:p>
    <w:p w14:paraId="087428D0" w14:textId="77777777" w:rsidR="00515E57" w:rsidRPr="00395B42" w:rsidRDefault="000975A1" w:rsidP="009A1DA8">
      <w:pPr>
        <w:ind w:left="720"/>
        <w:jc w:val="both"/>
      </w:pPr>
      <w:r w:rsidRPr="00395B42">
        <w:t xml:space="preserve">B. Items immediately incidental to aircraft use, which may include: </w:t>
      </w:r>
    </w:p>
    <w:p w14:paraId="6B4E7486" w14:textId="77777777" w:rsidR="00515E57" w:rsidRPr="00395B42" w:rsidRDefault="000975A1" w:rsidP="009A1DA8">
      <w:pPr>
        <w:ind w:left="1440"/>
        <w:jc w:val="both"/>
      </w:pPr>
      <w:r w:rsidRPr="00395B42">
        <w:t xml:space="preserve">1. Aircraft pre-heaters </w:t>
      </w:r>
    </w:p>
    <w:p w14:paraId="3BD92507" w14:textId="77777777" w:rsidR="00515E57" w:rsidRPr="00395B42" w:rsidRDefault="000975A1" w:rsidP="009A1DA8">
      <w:pPr>
        <w:ind w:left="1440"/>
        <w:jc w:val="both"/>
      </w:pPr>
      <w:r w:rsidRPr="00395B42">
        <w:t>2. Nose-wheel tugs</w:t>
      </w:r>
    </w:p>
    <w:p w14:paraId="146E4A33" w14:textId="77777777" w:rsidR="00515E57" w:rsidRPr="00395B42" w:rsidRDefault="000975A1" w:rsidP="009A1DA8">
      <w:pPr>
        <w:ind w:left="1440"/>
        <w:jc w:val="both"/>
      </w:pPr>
      <w:r w:rsidRPr="00395B42">
        <w:t xml:space="preserve"> 3. Tools</w:t>
      </w:r>
    </w:p>
    <w:p w14:paraId="66213308" w14:textId="77777777" w:rsidR="00515E57" w:rsidRPr="00395B42" w:rsidRDefault="000975A1" w:rsidP="009A1DA8">
      <w:pPr>
        <w:ind w:left="1440"/>
        <w:jc w:val="both"/>
      </w:pPr>
      <w:r w:rsidRPr="00395B42">
        <w:t xml:space="preserve"> 4. Other items specifically approved by the Airport Manager. </w:t>
      </w:r>
    </w:p>
    <w:p w14:paraId="22AFB611" w14:textId="77777777" w:rsidR="00CD448F" w:rsidRPr="00395B42" w:rsidRDefault="000975A1" w:rsidP="009A1DA8">
      <w:pPr>
        <w:ind w:left="720"/>
        <w:jc w:val="both"/>
      </w:pPr>
      <w:r w:rsidRPr="00395B42">
        <w:t>C. The tenant will not allow the storage of any flammable or explosive materials within said hangar at any time, except such material as is necessary to the operation of the aircraft, and in accordance with owner approved maintenance procedures as defined in FAR Part 43.</w:t>
      </w:r>
    </w:p>
    <w:p w14:paraId="49E85CD4" w14:textId="77777777" w:rsidR="00515E57" w:rsidRPr="00395B42" w:rsidRDefault="000975A1" w:rsidP="009A1DA8">
      <w:pPr>
        <w:jc w:val="both"/>
      </w:pPr>
      <w:r w:rsidRPr="00395B42">
        <w:rPr>
          <w:b/>
          <w:u w:val="single"/>
        </w:rPr>
        <w:t xml:space="preserve">9.02 Storage </w:t>
      </w:r>
      <w:proofErr w:type="gramStart"/>
      <w:r w:rsidRPr="00395B42">
        <w:rPr>
          <w:b/>
          <w:u w:val="single"/>
        </w:rPr>
        <w:t>In</w:t>
      </w:r>
      <w:proofErr w:type="gramEnd"/>
      <w:r w:rsidRPr="00395B42">
        <w:rPr>
          <w:b/>
          <w:u w:val="single"/>
        </w:rPr>
        <w:t xml:space="preserve"> Hangars:</w:t>
      </w:r>
      <w:r w:rsidRPr="00395B42">
        <w:t xml:space="preserve"> All storage of aircraft-related items will be on/in shelving/cabinets of metal construction</w:t>
      </w:r>
      <w:r w:rsidR="00970B81" w:rsidRPr="00395B42">
        <w:t>.</w:t>
      </w:r>
      <w:r w:rsidRPr="00395B42">
        <w:t xml:space="preserve"> </w:t>
      </w:r>
    </w:p>
    <w:p w14:paraId="723E02C2" w14:textId="77777777" w:rsidR="00515E57" w:rsidRPr="00395B42" w:rsidRDefault="000975A1" w:rsidP="009A1DA8">
      <w:pPr>
        <w:jc w:val="both"/>
      </w:pPr>
      <w:r w:rsidRPr="00395B42">
        <w:rPr>
          <w:b/>
          <w:u w:val="single"/>
        </w:rPr>
        <w:t>9.0</w:t>
      </w:r>
      <w:r w:rsidR="004756A6" w:rsidRPr="00395B42">
        <w:rPr>
          <w:b/>
          <w:u w:val="single"/>
        </w:rPr>
        <w:t>3</w:t>
      </w:r>
      <w:r w:rsidRPr="00395B42">
        <w:rPr>
          <w:b/>
          <w:u w:val="single"/>
        </w:rPr>
        <w:t xml:space="preserve"> Use of Engine Pre-heaters/Space Heaters:</w:t>
      </w:r>
      <w:r w:rsidRPr="00395B42">
        <w:t xml:space="preserve"> The use of space heaters is limited only to those times when the operator is physically present in the hangar. Heaters that are permanently installed on an aircraft (Tanis type) may be used unattended. </w:t>
      </w:r>
    </w:p>
    <w:p w14:paraId="4FFCD332" w14:textId="77777777" w:rsidR="00515E57" w:rsidRPr="00395B42" w:rsidRDefault="000975A1" w:rsidP="009A1DA8">
      <w:pPr>
        <w:jc w:val="both"/>
      </w:pPr>
      <w:r w:rsidRPr="00395B42">
        <w:rPr>
          <w:b/>
          <w:u w:val="single"/>
        </w:rPr>
        <w:t>9.0</w:t>
      </w:r>
      <w:r w:rsidR="004756A6" w:rsidRPr="00395B42">
        <w:rPr>
          <w:b/>
          <w:u w:val="single"/>
        </w:rPr>
        <w:t>4</w:t>
      </w:r>
      <w:r w:rsidRPr="00395B42">
        <w:rPr>
          <w:b/>
          <w:u w:val="single"/>
        </w:rPr>
        <w:t xml:space="preserve"> Building Discrepancies:</w:t>
      </w:r>
      <w:r w:rsidRPr="00395B42">
        <w:t xml:space="preserve"> Airport personnel shall be immediately advised of any </w:t>
      </w:r>
      <w:r w:rsidR="0028760B">
        <w:t xml:space="preserve">building </w:t>
      </w:r>
      <w:r w:rsidRPr="00395B42">
        <w:t xml:space="preserve">maintenance required in the County-owned T-hangars.  </w:t>
      </w:r>
    </w:p>
    <w:p w14:paraId="313F15C8" w14:textId="77777777" w:rsidR="00515E57" w:rsidRPr="00395B42" w:rsidRDefault="000975A1" w:rsidP="009A1DA8">
      <w:pPr>
        <w:jc w:val="both"/>
      </w:pPr>
      <w:r w:rsidRPr="00395B42">
        <w:rPr>
          <w:b/>
        </w:rPr>
        <w:t>SECTION TEN - FIRE PREVENTION AND SAFETY</w:t>
      </w:r>
      <w:r w:rsidRPr="00395B42">
        <w:t xml:space="preserve"> </w:t>
      </w:r>
    </w:p>
    <w:p w14:paraId="5C3373B8" w14:textId="77777777" w:rsidR="00515E57" w:rsidRPr="00395B42" w:rsidRDefault="000975A1" w:rsidP="009A1DA8">
      <w:pPr>
        <w:jc w:val="both"/>
      </w:pPr>
      <w:r w:rsidRPr="00395B42">
        <w:rPr>
          <w:b/>
          <w:u w:val="single"/>
        </w:rPr>
        <w:t>10.01 General Conduct:</w:t>
      </w:r>
      <w:r w:rsidRPr="00395B42">
        <w:t xml:space="preserve"> All persons using the </w:t>
      </w:r>
      <w:r w:rsidR="004457E4" w:rsidRPr="00395B42">
        <w:t>A</w:t>
      </w:r>
      <w:r w:rsidRPr="00395B42">
        <w:t xml:space="preserve">irport shall exercise the utmost care to guard against fire or injury to persons or property.  </w:t>
      </w:r>
    </w:p>
    <w:p w14:paraId="3CEB406C" w14:textId="77777777" w:rsidR="00515E57" w:rsidRPr="00395B42" w:rsidRDefault="000975A1" w:rsidP="009A1DA8">
      <w:pPr>
        <w:jc w:val="both"/>
      </w:pPr>
      <w:r w:rsidRPr="00395B42">
        <w:rPr>
          <w:b/>
          <w:u w:val="single"/>
        </w:rPr>
        <w:t>10.02 Compliance with Fire Prevention Signs</w:t>
      </w:r>
      <w:r w:rsidRPr="00395B42">
        <w:t xml:space="preserve">: All persons shall observe and comply with the "No Smoking" and other fire prevention signs. </w:t>
      </w:r>
    </w:p>
    <w:p w14:paraId="28133C43" w14:textId="77777777" w:rsidR="00515E57" w:rsidRPr="00395B42" w:rsidRDefault="000975A1" w:rsidP="009A1DA8">
      <w:pPr>
        <w:jc w:val="both"/>
      </w:pPr>
      <w:r w:rsidRPr="00395B42">
        <w:rPr>
          <w:b/>
          <w:u w:val="single"/>
        </w:rPr>
        <w:t>10.03 Storage of Waste or Debris:</w:t>
      </w:r>
      <w:r w:rsidRPr="00395B42">
        <w:t xml:space="preserve"> No rubbish, paper, or other waste or debris shall be stored in or near any structure, hangar, or vehicle, except in approved containers. Owners or tenants shall provide suitable approved metal receptacles, fitted with airtight covers, for the storage of oily waste, rags, and other flammable materials. Contents of these containers shall be disposed of at reasonable intervals and in a manner as required by pollution control regulations.  </w:t>
      </w:r>
    </w:p>
    <w:p w14:paraId="04FBA5B1" w14:textId="77777777" w:rsidR="00515E57" w:rsidRPr="00395B42" w:rsidRDefault="000975A1" w:rsidP="009A1DA8">
      <w:pPr>
        <w:jc w:val="both"/>
      </w:pPr>
      <w:r w:rsidRPr="00395B42">
        <w:rPr>
          <w:b/>
          <w:u w:val="single"/>
        </w:rPr>
        <w:t>10.04 Cleaning of Aircraft Parts:</w:t>
      </w:r>
      <w:r w:rsidRPr="00395B42">
        <w:t xml:space="preserve"> Cleaning of engine parts or aircraft parts shall be done with non-flammable liquids whenever possible. If volatile, flammable liquids must be used for this purpose, cleaning shall be conducted in the open air with adequate and proper fire extinguishing equipment readily available. </w:t>
      </w:r>
    </w:p>
    <w:p w14:paraId="4510387D" w14:textId="77777777" w:rsidR="00515E57" w:rsidRPr="00395B42" w:rsidRDefault="000975A1" w:rsidP="009A1DA8">
      <w:pPr>
        <w:jc w:val="both"/>
      </w:pPr>
      <w:r w:rsidRPr="00395B42">
        <w:rPr>
          <w:b/>
          <w:u w:val="single"/>
        </w:rPr>
        <w:t>10.05 Storage of Flammable Liquids:</w:t>
      </w:r>
      <w:r w:rsidRPr="00395B42">
        <w:t xml:space="preserve"> The storage in aircraft maintenance hangars of gasoline, kerosene, ether, or other volatile liquids shall</w:t>
      </w:r>
      <w:r w:rsidR="00395B42" w:rsidRPr="00395B42">
        <w:t xml:space="preserve"> </w:t>
      </w:r>
      <w:r w:rsidRPr="00395B42">
        <w:t xml:space="preserve">be in compliance with the requirements and recommendations of the National Board of Fire Underwriters and the National Fire Protection Association.  </w:t>
      </w:r>
    </w:p>
    <w:p w14:paraId="1A53EE4D" w14:textId="77777777" w:rsidR="00515E57" w:rsidRPr="00395B42" w:rsidRDefault="000975A1" w:rsidP="009A1DA8">
      <w:pPr>
        <w:jc w:val="both"/>
      </w:pPr>
      <w:r w:rsidRPr="00395B42">
        <w:rPr>
          <w:b/>
          <w:u w:val="single"/>
        </w:rPr>
        <w:lastRenderedPageBreak/>
        <w:t>10.06 Removal of Flammable Containers</w:t>
      </w:r>
      <w:r w:rsidRPr="00395B42">
        <w:t>: Empty oil, paint, and varnish cans and bottles or other containers shall immediately be removed from the premises and shall not be allowed to remain on floors, shelves, wall stringers or other locations in or near any structure.</w:t>
      </w:r>
    </w:p>
    <w:p w14:paraId="20E9C01D" w14:textId="77777777" w:rsidR="00515E57" w:rsidRDefault="000975A1" w:rsidP="009A1DA8">
      <w:pPr>
        <w:jc w:val="both"/>
      </w:pPr>
      <w:r w:rsidRPr="00395B42">
        <w:rPr>
          <w:b/>
          <w:u w:val="single"/>
        </w:rPr>
        <w:t xml:space="preserve"> 10.07 Care of Hangar Floors:</w:t>
      </w:r>
      <w:r w:rsidRPr="00395B42">
        <w:t xml:space="preserve"> Floors of all hangars shall be kept free of oil and other flammable residues at all times. The use of volatile flammables for cleaning is strictly prohibited.  </w:t>
      </w:r>
    </w:p>
    <w:p w14:paraId="427BDE98" w14:textId="77777777" w:rsidR="00976FE0" w:rsidRPr="00395B42" w:rsidRDefault="00976FE0" w:rsidP="009A1DA8">
      <w:pPr>
        <w:jc w:val="both"/>
      </w:pPr>
    </w:p>
    <w:p w14:paraId="251740B1" w14:textId="77777777" w:rsidR="00515E57" w:rsidRPr="00395B42" w:rsidRDefault="000975A1" w:rsidP="009A1DA8">
      <w:pPr>
        <w:jc w:val="both"/>
        <w:rPr>
          <w:b/>
        </w:rPr>
      </w:pPr>
      <w:r w:rsidRPr="00395B42">
        <w:rPr>
          <w:b/>
        </w:rPr>
        <w:t xml:space="preserve">SECTION </w:t>
      </w:r>
      <w:r w:rsidR="002F6A2B" w:rsidRPr="00395B42">
        <w:rPr>
          <w:b/>
        </w:rPr>
        <w:t>ELEVEN</w:t>
      </w:r>
      <w:r w:rsidRPr="00395B42">
        <w:rPr>
          <w:b/>
        </w:rPr>
        <w:t xml:space="preserve"> - PENALTIES FOR FAILURE TO COMPLY WITH STANDARD OPERATING PROCEDURES</w:t>
      </w:r>
    </w:p>
    <w:p w14:paraId="0819871E" w14:textId="77777777" w:rsidR="00515E57" w:rsidRPr="00395B42" w:rsidRDefault="000975A1" w:rsidP="009A1DA8">
      <w:pPr>
        <w:jc w:val="both"/>
        <w:rPr>
          <w:b/>
          <w:u w:val="single"/>
        </w:rPr>
      </w:pPr>
      <w:r w:rsidRPr="00395B42">
        <w:rPr>
          <w:b/>
          <w:u w:val="single"/>
        </w:rPr>
        <w:t>1</w:t>
      </w:r>
      <w:r w:rsidR="00D223DB" w:rsidRPr="00395B42">
        <w:rPr>
          <w:b/>
          <w:u w:val="single"/>
        </w:rPr>
        <w:t>1</w:t>
      </w:r>
      <w:r w:rsidRPr="00395B42">
        <w:rPr>
          <w:b/>
          <w:u w:val="single"/>
        </w:rPr>
        <w:t xml:space="preserve">.01 Failure to Comply with Standard Operating Procedures or Directions of Airport Personnel: </w:t>
      </w:r>
    </w:p>
    <w:p w14:paraId="566141F2" w14:textId="77777777" w:rsidR="00515E57" w:rsidRPr="00395B42" w:rsidRDefault="000975A1" w:rsidP="009A1DA8">
      <w:pPr>
        <w:ind w:left="720"/>
        <w:jc w:val="both"/>
      </w:pPr>
      <w:r w:rsidRPr="00395B42">
        <w:t xml:space="preserve">A. All persons on Airport property, except those whose presence is specifically authorized and/or mandated by federal or state law, shall be considered as business invitees or guests of the </w:t>
      </w:r>
      <w:r w:rsidR="004457E4" w:rsidRPr="00395B42">
        <w:t>A</w:t>
      </w:r>
      <w:r w:rsidRPr="00395B42">
        <w:t xml:space="preserve">irport. In the event of a violation of any of these Standard Operating Procedures, such persons shall be considered trespassers and subject to immediate ejection or removal, at the discretion Airport Manager and/or Airport personnel, from the </w:t>
      </w:r>
      <w:r w:rsidR="004457E4" w:rsidRPr="00395B42">
        <w:t>A</w:t>
      </w:r>
      <w:r w:rsidRPr="00395B42">
        <w:t>irport in any lawful and reasonable manner.</w:t>
      </w:r>
    </w:p>
    <w:p w14:paraId="6C2BB5A8" w14:textId="77777777" w:rsidR="00515E57" w:rsidRPr="00395B42" w:rsidRDefault="000975A1" w:rsidP="009A1DA8">
      <w:pPr>
        <w:ind w:left="720"/>
        <w:jc w:val="both"/>
      </w:pPr>
      <w:r w:rsidRPr="00395B42">
        <w:t xml:space="preserve">B. The </w:t>
      </w:r>
      <w:r w:rsidR="00D223DB" w:rsidRPr="00395B42">
        <w:t xml:space="preserve">Airport </w:t>
      </w:r>
      <w:r w:rsidRPr="00395B42">
        <w:t xml:space="preserve">Manager and employees of the </w:t>
      </w:r>
      <w:r w:rsidR="004457E4" w:rsidRPr="00395B42">
        <w:t>A</w:t>
      </w:r>
      <w:r w:rsidRPr="00395B42">
        <w:t xml:space="preserve">irport have the power to enforce these Standard Operating Procedures and perform acts which may be necessary and proper to ensure the protection, safety, and security of all persons using the </w:t>
      </w:r>
      <w:r w:rsidR="004457E4" w:rsidRPr="00395B42">
        <w:t>A</w:t>
      </w:r>
      <w:r w:rsidRPr="00395B42">
        <w:t xml:space="preserve">irport and all property situated on the </w:t>
      </w:r>
      <w:r w:rsidR="004457E4" w:rsidRPr="00395B42">
        <w:t>A</w:t>
      </w:r>
      <w:r w:rsidRPr="00395B42">
        <w:t xml:space="preserve">irport, be it either Airport property or property of other persons. Failure on the part of any person to immediately comply with any reasonable request and direction of Airport personnel shall be grounds for the ejectment or removal of such persons from the </w:t>
      </w:r>
      <w:r w:rsidR="004457E4" w:rsidRPr="00395B42">
        <w:t>A</w:t>
      </w:r>
      <w:r w:rsidRPr="00395B42">
        <w:t>irport in any lawful manner.</w:t>
      </w:r>
    </w:p>
    <w:p w14:paraId="63E4D894" w14:textId="77777777" w:rsidR="00515E57" w:rsidRPr="00395B42" w:rsidRDefault="000975A1" w:rsidP="009A1DA8">
      <w:pPr>
        <w:jc w:val="both"/>
      </w:pPr>
      <w:r w:rsidRPr="00395B42">
        <w:rPr>
          <w:b/>
          <w:u w:val="single"/>
        </w:rPr>
        <w:t>1</w:t>
      </w:r>
      <w:r w:rsidR="00D223DB" w:rsidRPr="00395B42">
        <w:rPr>
          <w:b/>
          <w:u w:val="single"/>
        </w:rPr>
        <w:t>1</w:t>
      </w:r>
      <w:r w:rsidRPr="00395B42">
        <w:rPr>
          <w:b/>
          <w:u w:val="single"/>
        </w:rPr>
        <w:t>.02 Deviations from Airport Standard Operating Procedures:</w:t>
      </w:r>
      <w:r w:rsidRPr="00395B42">
        <w:t xml:space="preserve"> Deviations from these Airport Standard Operating Procedures shall only be allowed with the written permission </w:t>
      </w:r>
      <w:r w:rsidR="004457E4" w:rsidRPr="00395B42">
        <w:t xml:space="preserve">and at the sole discretion </w:t>
      </w:r>
      <w:r w:rsidRPr="00395B42">
        <w:t xml:space="preserve">of the Airport Manager.  </w:t>
      </w:r>
    </w:p>
    <w:p w14:paraId="5D558AFE" w14:textId="77777777" w:rsidR="00515E57" w:rsidRPr="00395B42" w:rsidRDefault="000975A1" w:rsidP="009A1DA8">
      <w:pPr>
        <w:jc w:val="both"/>
      </w:pPr>
      <w:r w:rsidRPr="00395B42">
        <w:rPr>
          <w:b/>
          <w:u w:val="single"/>
        </w:rPr>
        <w:t>1</w:t>
      </w:r>
      <w:r w:rsidR="00D223DB" w:rsidRPr="00395B42">
        <w:rPr>
          <w:b/>
          <w:u w:val="single"/>
        </w:rPr>
        <w:t>1</w:t>
      </w:r>
      <w:r w:rsidRPr="00395B42">
        <w:rPr>
          <w:b/>
          <w:u w:val="single"/>
        </w:rPr>
        <w:t>.03 Termination of Lease:</w:t>
      </w:r>
      <w:r w:rsidRPr="00395B42">
        <w:t xml:space="preserve"> The </w:t>
      </w:r>
      <w:r w:rsidR="00D223DB" w:rsidRPr="00395B42">
        <w:t>Airport Committee and the</w:t>
      </w:r>
      <w:r w:rsidR="00395B42" w:rsidRPr="00395B42">
        <w:t xml:space="preserve"> </w:t>
      </w:r>
      <w:r w:rsidRPr="00395B42">
        <w:t>Board</w:t>
      </w:r>
      <w:r w:rsidR="00D223DB" w:rsidRPr="00395B42">
        <w:t xml:space="preserve"> of Commissioners</w:t>
      </w:r>
      <w:r w:rsidRPr="00395B42">
        <w:t>, at its discretion, reserves the right to terminate the lease of any tenant found to violate these Standard Operating Procedures.</w:t>
      </w:r>
    </w:p>
    <w:p w14:paraId="35C21B53" w14:textId="77777777" w:rsidR="00476F5B" w:rsidRPr="00395B42" w:rsidRDefault="000975A1" w:rsidP="009A1DA8">
      <w:pPr>
        <w:jc w:val="both"/>
      </w:pPr>
      <w:r w:rsidRPr="00395B42">
        <w:rPr>
          <w:b/>
          <w:u w:val="single"/>
        </w:rPr>
        <w:t>1</w:t>
      </w:r>
      <w:r w:rsidR="00D223DB" w:rsidRPr="00395B42">
        <w:rPr>
          <w:b/>
          <w:u w:val="single"/>
        </w:rPr>
        <w:t>1</w:t>
      </w:r>
      <w:r w:rsidRPr="00395B42">
        <w:rPr>
          <w:b/>
          <w:u w:val="single"/>
        </w:rPr>
        <w:t>.04 Civil Remedy or Criminal Prosecution:</w:t>
      </w:r>
      <w:r w:rsidRPr="00395B42">
        <w:t xml:space="preserve"> The </w:t>
      </w:r>
      <w:r w:rsidR="00D223DB" w:rsidRPr="00395B42">
        <w:t xml:space="preserve">Airport Committee and the </w:t>
      </w:r>
      <w:r w:rsidRPr="00395B42">
        <w:t>Board</w:t>
      </w:r>
      <w:r w:rsidR="00D223DB" w:rsidRPr="00395B42">
        <w:t xml:space="preserve"> of Commissioners</w:t>
      </w:r>
      <w:r w:rsidRPr="00395B42">
        <w:t xml:space="preserve">, at its discretion, reserves the right to initiate any civil action or suit against any person or persons violating any </w:t>
      </w:r>
      <w:r w:rsidR="004457E4" w:rsidRPr="00395B42">
        <w:t>provision of these Standard Operating Procedures, or to refer any violation to law enforcement for criminal prosecution if such violation reasonably appears to constitute a criminal offense.</w:t>
      </w:r>
    </w:p>
    <w:p w14:paraId="729F0BF3" w14:textId="77777777" w:rsidR="00476F5B" w:rsidRPr="00395B42" w:rsidRDefault="00476F5B"/>
    <w:p w14:paraId="5A9A7072" w14:textId="77777777" w:rsidR="00B608E8" w:rsidRDefault="00B608E8"/>
    <w:p w14:paraId="71D8B953" w14:textId="77777777" w:rsidR="00B608E8" w:rsidRDefault="00B608E8"/>
    <w:p w14:paraId="224AA548" w14:textId="77777777" w:rsidR="00B608E8" w:rsidRDefault="00B608E8"/>
    <w:p w14:paraId="24B38603" w14:textId="77777777" w:rsidR="008E6EC3" w:rsidRDefault="008E6EC3"/>
    <w:p w14:paraId="1628E62D" w14:textId="77777777" w:rsidR="008E6EC3" w:rsidRDefault="008E6EC3"/>
    <w:p w14:paraId="3A1311F5" w14:textId="77777777" w:rsidR="00121925" w:rsidRDefault="000975A1">
      <w:r>
        <w:lastRenderedPageBreak/>
        <w:t>Exhibit A</w:t>
      </w:r>
    </w:p>
    <w:p w14:paraId="08A4B408" w14:textId="77777777" w:rsidR="00121925" w:rsidRDefault="000975A1">
      <w:r>
        <w:rPr>
          <w:noProof/>
        </w:rPr>
        <w:drawing>
          <wp:inline distT="0" distB="0" distL="0" distR="0" wp14:anchorId="6C8E171A" wp14:editId="2219339D">
            <wp:extent cx="5943600" cy="4716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369163" name="Attachment A.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716780"/>
                    </a:xfrm>
                    <a:prstGeom prst="rect">
                      <a:avLst/>
                    </a:prstGeom>
                  </pic:spPr>
                </pic:pic>
              </a:graphicData>
            </a:graphic>
          </wp:inline>
        </w:drawing>
      </w:r>
    </w:p>
    <w:p w14:paraId="319B4A15" w14:textId="77777777" w:rsidR="00121925" w:rsidRDefault="00121925"/>
    <w:p w14:paraId="2D75E3CB" w14:textId="77777777" w:rsidR="00121925" w:rsidRDefault="00121925"/>
    <w:p w14:paraId="1EB0A642" w14:textId="77777777" w:rsidR="00121925" w:rsidRDefault="00121925"/>
    <w:p w14:paraId="79E6FEB3" w14:textId="77777777" w:rsidR="00121925" w:rsidRDefault="00121925"/>
    <w:p w14:paraId="2DC6193B" w14:textId="77777777" w:rsidR="00121925" w:rsidRDefault="00121925"/>
    <w:p w14:paraId="23C2BE2F" w14:textId="77777777" w:rsidR="00121925" w:rsidRDefault="00121925"/>
    <w:p w14:paraId="0106CB13" w14:textId="77777777" w:rsidR="00121925" w:rsidRDefault="00121925"/>
    <w:p w14:paraId="7CA93BA4" w14:textId="77777777" w:rsidR="00121925" w:rsidRDefault="00121925"/>
    <w:p w14:paraId="0361F513" w14:textId="77777777" w:rsidR="00121925" w:rsidRDefault="00121925"/>
    <w:p w14:paraId="60038788" w14:textId="77777777" w:rsidR="00121925" w:rsidRDefault="00121925"/>
    <w:p w14:paraId="02735E00" w14:textId="77777777" w:rsidR="00121925" w:rsidRDefault="00121925"/>
    <w:p w14:paraId="1EE9E791" w14:textId="77777777" w:rsidR="001F4A70" w:rsidRDefault="001F4A70">
      <w:r>
        <w:lastRenderedPageBreak/>
        <w:t>Exhibit B</w:t>
      </w:r>
    </w:p>
    <w:p w14:paraId="0E6556AF" w14:textId="77777777" w:rsidR="001F4A70" w:rsidRDefault="001F4A70"/>
    <w:p w14:paraId="60BB3A1C" w14:textId="77777777" w:rsidR="000019CD" w:rsidRDefault="001F4A70">
      <w:r>
        <w:rPr>
          <w:noProof/>
        </w:rPr>
        <w:drawing>
          <wp:inline distT="0" distB="0" distL="0" distR="0" wp14:anchorId="3BDDC88E" wp14:editId="4663C41B">
            <wp:extent cx="5943600" cy="303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mp Area.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hyperlink r:id="rId10" w:history="1"/>
    </w:p>
    <w:p w14:paraId="09B12967" w14:textId="77777777" w:rsidR="000019CD" w:rsidRDefault="000019CD"/>
    <w:sectPr w:rsidR="000019C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FC057" w14:textId="77777777" w:rsidR="00652C93" w:rsidRDefault="00652C93" w:rsidP="003104BF">
      <w:pPr>
        <w:spacing w:after="0" w:line="240" w:lineRule="auto"/>
      </w:pPr>
      <w:r>
        <w:separator/>
      </w:r>
    </w:p>
  </w:endnote>
  <w:endnote w:type="continuationSeparator" w:id="0">
    <w:p w14:paraId="52B10F8B" w14:textId="77777777" w:rsidR="00652C93" w:rsidRDefault="00652C93" w:rsidP="00310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2200861"/>
      <w:docPartObj>
        <w:docPartGallery w:val="Page Numbers (Bottom of Page)"/>
        <w:docPartUnique/>
      </w:docPartObj>
    </w:sdtPr>
    <w:sdtEndPr>
      <w:rPr>
        <w:rStyle w:val="PageNumber"/>
      </w:rPr>
    </w:sdtEndPr>
    <w:sdtContent>
      <w:p w14:paraId="4F133174" w14:textId="77777777" w:rsidR="00D52CEF" w:rsidRDefault="00D52CEF" w:rsidP="00DC302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5D0A08" w14:textId="77777777" w:rsidR="00D52CEF" w:rsidRDefault="00D52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104564"/>
      <w:docPartObj>
        <w:docPartGallery w:val="Page Numbers (Bottom of Page)"/>
        <w:docPartUnique/>
      </w:docPartObj>
    </w:sdtPr>
    <w:sdtEndPr>
      <w:rPr>
        <w:rStyle w:val="PageNumber"/>
      </w:rPr>
    </w:sdtEndPr>
    <w:sdtContent>
      <w:p w14:paraId="0EA0B36C" w14:textId="77777777" w:rsidR="00D52CEF" w:rsidRDefault="00D52CEF" w:rsidP="00DC302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0FE357" w14:textId="77777777" w:rsidR="00D52CEF" w:rsidRDefault="00D52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3CAAD" w14:textId="77777777" w:rsidR="002618FF" w:rsidRDefault="00261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71573" w14:textId="77777777" w:rsidR="00652C93" w:rsidRDefault="00652C93" w:rsidP="003104BF">
      <w:pPr>
        <w:spacing w:after="0" w:line="240" w:lineRule="auto"/>
      </w:pPr>
      <w:r>
        <w:separator/>
      </w:r>
    </w:p>
  </w:footnote>
  <w:footnote w:type="continuationSeparator" w:id="0">
    <w:p w14:paraId="622A147B" w14:textId="77777777" w:rsidR="00652C93" w:rsidRDefault="00652C93" w:rsidP="003104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EFE9B" w14:textId="46D39E09" w:rsidR="002618FF" w:rsidRDefault="00261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B9B2B" w14:textId="3F62AA58" w:rsidR="002618FF" w:rsidRDefault="002618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9E179" w14:textId="3314FA50" w:rsidR="002618FF" w:rsidRDefault="002618F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zIyMDOztDC0NDFV0lEKTi0uzszPAykwrgUAXbjvMywAAAA="/>
  </w:docVars>
  <w:rsids>
    <w:rsidRoot w:val="00476F5B"/>
    <w:rsid w:val="000019CD"/>
    <w:rsid w:val="0004664F"/>
    <w:rsid w:val="0008660F"/>
    <w:rsid w:val="00094A5C"/>
    <w:rsid w:val="000975A1"/>
    <w:rsid w:val="000B6491"/>
    <w:rsid w:val="000C266A"/>
    <w:rsid w:val="000F6FC4"/>
    <w:rsid w:val="00121925"/>
    <w:rsid w:val="00174254"/>
    <w:rsid w:val="001953BE"/>
    <w:rsid w:val="001F4A70"/>
    <w:rsid w:val="00261754"/>
    <w:rsid w:val="002618FF"/>
    <w:rsid w:val="002823F2"/>
    <w:rsid w:val="0028760B"/>
    <w:rsid w:val="002D2F28"/>
    <w:rsid w:val="002F6A2B"/>
    <w:rsid w:val="002F78DC"/>
    <w:rsid w:val="003073E6"/>
    <w:rsid w:val="003104BF"/>
    <w:rsid w:val="00353436"/>
    <w:rsid w:val="00357D86"/>
    <w:rsid w:val="00386601"/>
    <w:rsid w:val="00395B42"/>
    <w:rsid w:val="003A025E"/>
    <w:rsid w:val="003F0082"/>
    <w:rsid w:val="0044090E"/>
    <w:rsid w:val="004457E4"/>
    <w:rsid w:val="00446CB8"/>
    <w:rsid w:val="0045677F"/>
    <w:rsid w:val="004756A6"/>
    <w:rsid w:val="00476F5B"/>
    <w:rsid w:val="004D3586"/>
    <w:rsid w:val="00515E57"/>
    <w:rsid w:val="00566946"/>
    <w:rsid w:val="00584340"/>
    <w:rsid w:val="005B202F"/>
    <w:rsid w:val="005C516E"/>
    <w:rsid w:val="005D0F69"/>
    <w:rsid w:val="005E6112"/>
    <w:rsid w:val="005F0411"/>
    <w:rsid w:val="006161AA"/>
    <w:rsid w:val="00630F36"/>
    <w:rsid w:val="00643CA1"/>
    <w:rsid w:val="00652C93"/>
    <w:rsid w:val="00706650"/>
    <w:rsid w:val="007331A5"/>
    <w:rsid w:val="007669A1"/>
    <w:rsid w:val="00772F34"/>
    <w:rsid w:val="00786BCF"/>
    <w:rsid w:val="007A628B"/>
    <w:rsid w:val="007B7519"/>
    <w:rsid w:val="008172F4"/>
    <w:rsid w:val="008208BE"/>
    <w:rsid w:val="00835FCE"/>
    <w:rsid w:val="008369CE"/>
    <w:rsid w:val="008534FB"/>
    <w:rsid w:val="00890555"/>
    <w:rsid w:val="00894548"/>
    <w:rsid w:val="008C63D5"/>
    <w:rsid w:val="008E6EC3"/>
    <w:rsid w:val="00941176"/>
    <w:rsid w:val="00970B81"/>
    <w:rsid w:val="00976FE0"/>
    <w:rsid w:val="009A1DA8"/>
    <w:rsid w:val="009A3944"/>
    <w:rsid w:val="009B7B36"/>
    <w:rsid w:val="009E5E65"/>
    <w:rsid w:val="00A218EF"/>
    <w:rsid w:val="00A947CC"/>
    <w:rsid w:val="00AF47F0"/>
    <w:rsid w:val="00AF5272"/>
    <w:rsid w:val="00B355D1"/>
    <w:rsid w:val="00B608E8"/>
    <w:rsid w:val="00B61186"/>
    <w:rsid w:val="00BA043B"/>
    <w:rsid w:val="00BB7FAF"/>
    <w:rsid w:val="00BD45D1"/>
    <w:rsid w:val="00BE4277"/>
    <w:rsid w:val="00BF238E"/>
    <w:rsid w:val="00C2285E"/>
    <w:rsid w:val="00C74273"/>
    <w:rsid w:val="00CB2A26"/>
    <w:rsid w:val="00CD448F"/>
    <w:rsid w:val="00D10777"/>
    <w:rsid w:val="00D14348"/>
    <w:rsid w:val="00D223DB"/>
    <w:rsid w:val="00D51722"/>
    <w:rsid w:val="00D52CEF"/>
    <w:rsid w:val="00D7447C"/>
    <w:rsid w:val="00DA028D"/>
    <w:rsid w:val="00DB491F"/>
    <w:rsid w:val="00DF70C6"/>
    <w:rsid w:val="00E75677"/>
    <w:rsid w:val="00E831C1"/>
    <w:rsid w:val="00EB1EC8"/>
    <w:rsid w:val="00F06A28"/>
    <w:rsid w:val="00F077FE"/>
    <w:rsid w:val="00F5723D"/>
    <w:rsid w:val="00F6503E"/>
    <w:rsid w:val="00FD2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B2D3EC"/>
  <w15:chartTrackingRefBased/>
  <w15:docId w15:val="{43BBEE6B-3356-4165-A880-15073B70C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19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9CD"/>
    <w:rPr>
      <w:rFonts w:ascii="Segoe UI" w:hAnsi="Segoe UI" w:cs="Segoe UI"/>
      <w:sz w:val="18"/>
      <w:szCs w:val="18"/>
    </w:rPr>
  </w:style>
  <w:style w:type="character" w:styleId="Hyperlink">
    <w:name w:val="Hyperlink"/>
    <w:basedOn w:val="DefaultParagraphFont"/>
    <w:uiPriority w:val="99"/>
    <w:semiHidden/>
    <w:unhideWhenUsed/>
    <w:rsid w:val="000019CD"/>
    <w:rPr>
      <w:color w:val="0000FF"/>
      <w:u w:val="single"/>
    </w:rPr>
  </w:style>
  <w:style w:type="paragraph" w:styleId="FootnoteText">
    <w:name w:val="footnote text"/>
    <w:basedOn w:val="Normal"/>
    <w:link w:val="FootnoteTextChar"/>
    <w:uiPriority w:val="99"/>
    <w:semiHidden/>
    <w:unhideWhenUsed/>
    <w:rsid w:val="003104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04BF"/>
    <w:rPr>
      <w:sz w:val="20"/>
      <w:szCs w:val="20"/>
    </w:rPr>
  </w:style>
  <w:style w:type="character" w:styleId="FootnoteReference">
    <w:name w:val="footnote reference"/>
    <w:basedOn w:val="DefaultParagraphFont"/>
    <w:uiPriority w:val="99"/>
    <w:semiHidden/>
    <w:unhideWhenUsed/>
    <w:rsid w:val="003104BF"/>
    <w:rPr>
      <w:vertAlign w:val="superscript"/>
    </w:rPr>
  </w:style>
  <w:style w:type="character" w:styleId="FollowedHyperlink">
    <w:name w:val="FollowedHyperlink"/>
    <w:basedOn w:val="DefaultParagraphFont"/>
    <w:uiPriority w:val="99"/>
    <w:semiHidden/>
    <w:unhideWhenUsed/>
    <w:rsid w:val="009A1DA8"/>
    <w:rPr>
      <w:color w:val="954F72" w:themeColor="followedHyperlink"/>
      <w:u w:val="single"/>
    </w:rPr>
  </w:style>
  <w:style w:type="paragraph" w:styleId="Footer">
    <w:name w:val="footer"/>
    <w:basedOn w:val="Normal"/>
    <w:link w:val="FooterChar"/>
    <w:uiPriority w:val="99"/>
    <w:unhideWhenUsed/>
    <w:rsid w:val="00D52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CEF"/>
  </w:style>
  <w:style w:type="character" w:styleId="PageNumber">
    <w:name w:val="page number"/>
    <w:basedOn w:val="DefaultParagraphFont"/>
    <w:uiPriority w:val="99"/>
    <w:semiHidden/>
    <w:unhideWhenUsed/>
    <w:rsid w:val="00D52CEF"/>
  </w:style>
  <w:style w:type="paragraph" w:styleId="Header">
    <w:name w:val="header"/>
    <w:basedOn w:val="Normal"/>
    <w:link w:val="HeaderChar"/>
    <w:uiPriority w:val="99"/>
    <w:unhideWhenUsed/>
    <w:rsid w:val="004457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aa.gov/documentLibrary/media/Advisory_Circular/150-5210-20A.pdf"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faa.gov/airports/resources/publications/orders/compliance_5190_6/media/5190_6b_appC.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1B447-B67A-4887-8C48-89304975F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97</Words>
  <Characters>2221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ia Technologies</dc:creator>
  <cp:lastModifiedBy>Kathy Boykin</cp:lastModifiedBy>
  <cp:revision>2</cp:revision>
  <cp:lastPrinted>2020-09-30T15:15:00Z</cp:lastPrinted>
  <dcterms:created xsi:type="dcterms:W3CDTF">2020-09-30T18:33:00Z</dcterms:created>
  <dcterms:modified xsi:type="dcterms:W3CDTF">2020-09-30T18:33:00Z</dcterms:modified>
</cp:coreProperties>
</file>